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4EDC4" w14:textId="77777777" w:rsidR="005D2903" w:rsidRPr="00AC5680" w:rsidRDefault="005D2903" w:rsidP="00A41FBA">
      <w:pPr>
        <w:adjustRightInd w:val="0"/>
        <w:snapToGrid w:val="0"/>
        <w:ind w:rightChars="13" w:right="31"/>
        <w:jc w:val="right"/>
        <w:rPr>
          <w:b/>
          <w:snapToGrid w:val="0"/>
          <w:kern w:val="0"/>
        </w:rPr>
      </w:pPr>
      <w:r w:rsidRPr="00AC5680">
        <w:rPr>
          <w:b/>
          <w:bCs/>
        </w:rPr>
        <w:t>附件</w:t>
      </w:r>
      <w:proofErr w:type="gramStart"/>
      <w:r w:rsidRPr="00AC5680">
        <w:rPr>
          <w:b/>
          <w:bCs/>
        </w:rPr>
        <w:t>三</w:t>
      </w:r>
      <w:proofErr w:type="gramEnd"/>
    </w:p>
    <w:p w14:paraId="06A23054" w14:textId="481C6C97" w:rsidR="007C151F" w:rsidRPr="00AC5680" w:rsidRDefault="008D674D" w:rsidP="008147AC">
      <w:pPr>
        <w:tabs>
          <w:tab w:val="left" w:pos="851"/>
        </w:tabs>
        <w:adjustRightInd w:val="0"/>
        <w:snapToGrid w:val="0"/>
        <w:rPr>
          <w:snapToGrid w:val="0"/>
          <w:spacing w:val="20"/>
          <w:kern w:val="0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6D761EA9" wp14:editId="026E65B0">
                <wp:simplePos x="0" y="0"/>
                <wp:positionH relativeFrom="column">
                  <wp:posOffset>4148648</wp:posOffset>
                </wp:positionH>
                <wp:positionV relativeFrom="paragraph">
                  <wp:posOffset>30673</wp:posOffset>
                </wp:positionV>
                <wp:extent cx="1614115" cy="777240"/>
                <wp:effectExtent l="0" t="0" r="24765" b="22860"/>
                <wp:wrapNone/>
                <wp:docPr id="2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4115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8629A2F" w14:textId="77777777" w:rsidR="00667471" w:rsidRDefault="00667471" w:rsidP="00AE4B8F">
                            <w:pPr>
                              <w:jc w:val="center"/>
                              <w:rPr>
                                <w:rFonts w:hAnsi="新細明體"/>
                                <w:b/>
                                <w:snapToGrid w:val="0"/>
                                <w:kern w:val="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Ansi="新細明體" w:hint="eastAsia"/>
                                <w:b/>
                                <w:snapToGrid w:val="0"/>
                                <w:kern w:val="0"/>
                                <w:sz w:val="16"/>
                                <w:szCs w:val="16"/>
                              </w:rPr>
                              <w:t>申請編號</w:t>
                            </w:r>
                          </w:p>
                          <w:p w14:paraId="69C1C022" w14:textId="77777777" w:rsidR="00667471" w:rsidRDefault="00667471" w:rsidP="00AE4B8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48F4C7FF" w14:textId="77777777" w:rsidR="00667471" w:rsidRDefault="00667471" w:rsidP="00AE4B8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1A94DD6" w14:textId="77777777" w:rsidR="00667471" w:rsidRDefault="00667471" w:rsidP="00AE4B8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71C0089" w14:textId="77777777" w:rsidR="00667471" w:rsidRDefault="00667471" w:rsidP="00AE4B8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pacing w:val="20"/>
                                <w:sz w:val="18"/>
                                <w:szCs w:val="18"/>
                              </w:rPr>
                              <w:t>（請參閱撥款通知書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D761EA9" id="Text Box 83" o:spid="_x0000_s1027" type="#_x0000_t202" style="position:absolute;margin-left:326.65pt;margin-top:2.4pt;width:127.1pt;height:61.2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">
                <v:textbox>
                  <w:txbxContent>
                    <w:p w14:paraId="28629A2F" w14:textId="77777777" w:rsidR="00667471" w:rsidRDefault="00667471" w:rsidP="00AE4B8F">
                      <w:pPr>
                        <w:jc w:val="center"/>
                        <w:rPr>
                          <w:rFonts w:hAnsi="新細明體"/>
                          <w:b/>
                          <w:snapToGrid w:val="0"/>
                          <w:kern w:val="0"/>
                          <w:sz w:val="16"/>
                          <w:szCs w:val="16"/>
                        </w:rPr>
                      </w:pPr>
                      <w:r>
                        <w:rPr>
                          <w:rFonts w:hAnsi="新細明體" w:hint="eastAsia"/>
                          <w:b/>
                          <w:snapToGrid w:val="0"/>
                          <w:kern w:val="0"/>
                          <w:sz w:val="16"/>
                          <w:szCs w:val="16"/>
                        </w:rPr>
                        <w:t>申請編號</w:t>
                      </w:r>
                    </w:p>
                    <w:p w14:paraId="69C1C022" w14:textId="77777777" w:rsidR="00667471" w:rsidRDefault="00667471" w:rsidP="00AE4B8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  <w:p w14:paraId="48F4C7FF" w14:textId="77777777" w:rsidR="00667471" w:rsidRDefault="00667471" w:rsidP="00AE4B8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71A94DD6" w14:textId="77777777" w:rsidR="00667471" w:rsidRDefault="00667471" w:rsidP="00AE4B8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071C0089" w14:textId="77777777" w:rsidR="00667471" w:rsidRDefault="00667471" w:rsidP="00AE4B8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hint="eastAsia"/>
                          <w:spacing w:val="20"/>
                          <w:sz w:val="18"/>
                          <w:szCs w:val="18"/>
                        </w:rPr>
                        <w:t>（請參閱撥款通知書）</w:t>
                      </w:r>
                    </w:p>
                  </w:txbxContent>
                </v:textbox>
              </v:shape>
            </w:pict>
          </mc:Fallback>
        </mc:AlternateContent>
      </w:r>
      <w:r w:rsidR="007C151F" w:rsidRPr="00AC5680">
        <w:rPr>
          <w:snapToGrid w:val="0"/>
          <w:kern w:val="0"/>
        </w:rPr>
        <w:t>致：</w:t>
      </w:r>
      <w:r w:rsidR="007C151F" w:rsidRPr="00AC5680">
        <w:rPr>
          <w:snapToGrid w:val="0"/>
          <w:kern w:val="0"/>
        </w:rPr>
        <w:tab/>
      </w:r>
      <w:r w:rsidR="007C151F" w:rsidRPr="00AC5680">
        <w:rPr>
          <w:snapToGrid w:val="0"/>
          <w:spacing w:val="20"/>
          <w:kern w:val="0"/>
        </w:rPr>
        <w:t>香港特別行政區</w:t>
      </w:r>
      <w:r w:rsidR="006937C7" w:rsidRPr="00AC5680">
        <w:rPr>
          <w:snapToGrid w:val="0"/>
          <w:spacing w:val="20"/>
          <w:kern w:val="0"/>
        </w:rPr>
        <w:t>政府</w:t>
      </w:r>
      <w:r w:rsidR="007C151F" w:rsidRPr="00AC5680">
        <w:rPr>
          <w:snapToGrid w:val="0"/>
          <w:spacing w:val="20"/>
          <w:kern w:val="0"/>
        </w:rPr>
        <w:t>教育局</w:t>
      </w:r>
    </w:p>
    <w:p w14:paraId="1724BBDE" w14:textId="77777777" w:rsidR="007C151F" w:rsidRPr="00AC5680" w:rsidRDefault="007C151F" w:rsidP="008147AC">
      <w:pPr>
        <w:tabs>
          <w:tab w:val="left" w:pos="851"/>
        </w:tabs>
        <w:adjustRightInd w:val="0"/>
        <w:snapToGrid w:val="0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  <w:sz w:val="22"/>
          <w:szCs w:val="22"/>
        </w:rPr>
        <w:tab/>
      </w:r>
      <w:r w:rsidRPr="00AC5680">
        <w:rPr>
          <w:snapToGrid w:val="0"/>
          <w:spacing w:val="20"/>
          <w:kern w:val="0"/>
        </w:rPr>
        <w:t>質素保證及校本支援分部</w:t>
      </w:r>
    </w:p>
    <w:p w14:paraId="7747FF35" w14:textId="77777777" w:rsidR="007C151F" w:rsidRPr="00223205" w:rsidRDefault="007C151F" w:rsidP="008147AC">
      <w:pPr>
        <w:tabs>
          <w:tab w:val="left" w:pos="851"/>
        </w:tabs>
        <w:adjustRightInd w:val="0"/>
        <w:snapToGrid w:val="0"/>
        <w:rPr>
          <w:snapToGrid w:val="0"/>
          <w:spacing w:val="20"/>
          <w:kern w:val="0"/>
        </w:rPr>
      </w:pPr>
      <w:r w:rsidRPr="00AC5680">
        <w:rPr>
          <w:snapToGrid w:val="0"/>
          <w:spacing w:val="20"/>
          <w:kern w:val="0"/>
        </w:rPr>
        <w:tab/>
      </w:r>
      <w:r w:rsidR="002C6119" w:rsidRPr="00AC5680">
        <w:rPr>
          <w:snapToGrid w:val="0"/>
          <w:spacing w:val="20"/>
          <w:kern w:val="0"/>
        </w:rPr>
        <w:t>學生內地</w:t>
      </w:r>
      <w:r w:rsidR="002C6119" w:rsidRPr="00223205">
        <w:rPr>
          <w:snapToGrid w:val="0"/>
          <w:spacing w:val="20"/>
          <w:kern w:val="0"/>
        </w:rPr>
        <w:t>交流計劃組</w:t>
      </w:r>
    </w:p>
    <w:p w14:paraId="201680BC" w14:textId="77777777" w:rsidR="009415C7" w:rsidRPr="00223205" w:rsidRDefault="00A13E9D" w:rsidP="004A7905">
      <w:pPr>
        <w:tabs>
          <w:tab w:val="left" w:pos="851"/>
        </w:tabs>
        <w:adjustRightInd w:val="0"/>
        <w:snapToGrid w:val="0"/>
        <w:rPr>
          <w:snapToGrid w:val="0"/>
          <w:kern w:val="0"/>
          <w:sz w:val="22"/>
          <w:szCs w:val="22"/>
        </w:rPr>
      </w:pPr>
      <w:r w:rsidRPr="00223205">
        <w:rPr>
          <w:snapToGrid w:val="0"/>
          <w:kern w:val="0"/>
          <w:sz w:val="22"/>
          <w:szCs w:val="22"/>
        </w:rPr>
        <w:tab/>
      </w:r>
      <w:r w:rsidRPr="00223205">
        <w:rPr>
          <w:snapToGrid w:val="0"/>
          <w:spacing w:val="20"/>
          <w:kern w:val="0"/>
          <w:sz w:val="22"/>
          <w:szCs w:val="22"/>
        </w:rPr>
        <w:tab/>
        <w:t>(</w:t>
      </w:r>
      <w:r w:rsidR="009415C7" w:rsidRPr="00223205">
        <w:rPr>
          <w:snapToGrid w:val="0"/>
          <w:spacing w:val="20"/>
          <w:kern w:val="0"/>
          <w:sz w:val="22"/>
          <w:szCs w:val="22"/>
        </w:rPr>
        <w:t>傳真：</w:t>
      </w:r>
      <w:r w:rsidR="00F53D52" w:rsidRPr="00223205">
        <w:rPr>
          <w:snapToGrid w:val="0"/>
          <w:spacing w:val="20"/>
          <w:kern w:val="0"/>
          <w:sz w:val="22"/>
          <w:szCs w:val="22"/>
        </w:rPr>
        <w:t xml:space="preserve">　</w:t>
      </w:r>
      <w:r w:rsidR="009415C7" w:rsidRPr="00223205">
        <w:rPr>
          <w:snapToGrid w:val="0"/>
          <w:spacing w:val="20"/>
          <w:kern w:val="0"/>
          <w:sz w:val="22"/>
          <w:szCs w:val="22"/>
        </w:rPr>
        <w:t xml:space="preserve">3104 </w:t>
      </w:r>
      <w:r w:rsidR="001573F2" w:rsidRPr="00223205">
        <w:rPr>
          <w:snapToGrid w:val="0"/>
          <w:spacing w:val="20"/>
          <w:kern w:val="0"/>
          <w:sz w:val="22"/>
          <w:szCs w:val="22"/>
        </w:rPr>
        <w:t>0716</w:t>
      </w:r>
      <w:r w:rsidRPr="00223205">
        <w:rPr>
          <w:snapToGrid w:val="0"/>
          <w:spacing w:val="20"/>
          <w:kern w:val="0"/>
          <w:sz w:val="22"/>
          <w:szCs w:val="22"/>
        </w:rPr>
        <w:t>)</w:t>
      </w:r>
    </w:p>
    <w:p w14:paraId="1A556851" w14:textId="2E55A0C5" w:rsidR="00C31491" w:rsidRPr="00AC5680" w:rsidRDefault="00C31491" w:rsidP="00676420">
      <w:pPr>
        <w:adjustRightInd w:val="0"/>
        <w:snapToGrid w:val="0"/>
        <w:spacing w:beforeLines="100" w:before="240" w:after="200" w:line="240" w:lineRule="exact"/>
        <w:jc w:val="center"/>
        <w:rPr>
          <w:b/>
          <w:spacing w:val="20"/>
          <w:lang w:eastAsia="zh-HK"/>
        </w:rPr>
      </w:pPr>
      <w:r w:rsidRPr="00223205">
        <w:rPr>
          <w:b/>
          <w:snapToGrid w:val="0"/>
          <w:spacing w:val="20"/>
          <w:kern w:val="0"/>
        </w:rPr>
        <w:t>高中學生交流活動資助計劃</w:t>
      </w:r>
      <w:r w:rsidRPr="00AC5680">
        <w:rPr>
          <w:rFonts w:hint="eastAsia"/>
          <w:b/>
          <w:spacing w:val="20"/>
          <w:szCs w:val="28"/>
        </w:rPr>
        <w:t>（</w:t>
      </w:r>
      <w:r w:rsidRPr="00AE4B8F">
        <w:rPr>
          <w:rFonts w:hint="eastAsia"/>
          <w:b/>
          <w:spacing w:val="20"/>
          <w:szCs w:val="28"/>
          <w:lang w:eastAsia="zh-HK"/>
        </w:rPr>
        <w:t>201</w:t>
      </w:r>
      <w:r w:rsidR="0070583F" w:rsidRPr="00AE4B8F">
        <w:rPr>
          <w:rFonts w:hint="eastAsia"/>
          <w:b/>
          <w:spacing w:val="20"/>
          <w:szCs w:val="28"/>
        </w:rPr>
        <w:t>9</w:t>
      </w:r>
      <w:r w:rsidRPr="00AE4B8F">
        <w:rPr>
          <w:b/>
          <w:spacing w:val="20"/>
          <w:szCs w:val="28"/>
          <w:lang w:eastAsia="zh-HK"/>
        </w:rPr>
        <w:t>/</w:t>
      </w:r>
      <w:r w:rsidR="0070583F" w:rsidRPr="00AE4B8F">
        <w:rPr>
          <w:rFonts w:hint="eastAsia"/>
          <w:b/>
          <w:spacing w:val="20"/>
          <w:szCs w:val="28"/>
        </w:rPr>
        <w:t>20</w:t>
      </w:r>
      <w:r w:rsidRPr="00AC5680">
        <w:rPr>
          <w:rFonts w:hint="eastAsia"/>
          <w:b/>
          <w:spacing w:val="20"/>
          <w:szCs w:val="28"/>
        </w:rPr>
        <w:t>）</w:t>
      </w:r>
    </w:p>
    <w:p w14:paraId="598FB1DB" w14:textId="77777777" w:rsidR="005D2903" w:rsidRPr="00AC5680" w:rsidRDefault="007C151F" w:rsidP="00C31491">
      <w:pPr>
        <w:pBdr>
          <w:bottom w:val="single" w:sz="4" w:space="5" w:color="auto"/>
        </w:pBdr>
        <w:adjustRightInd w:val="0"/>
        <w:snapToGrid w:val="0"/>
        <w:spacing w:line="240" w:lineRule="exact"/>
        <w:ind w:rightChars="13" w:right="31"/>
        <w:jc w:val="center"/>
        <w:rPr>
          <w:b/>
          <w:bCs/>
          <w:snapToGrid w:val="0"/>
          <w:spacing w:val="20"/>
          <w:kern w:val="0"/>
        </w:rPr>
      </w:pPr>
      <w:r w:rsidRPr="00AC5680">
        <w:rPr>
          <w:b/>
          <w:bCs/>
          <w:snapToGrid w:val="0"/>
          <w:spacing w:val="20"/>
          <w:kern w:val="0"/>
        </w:rPr>
        <w:t>計劃內容修訂申請表</w:t>
      </w:r>
    </w:p>
    <w:p w14:paraId="78A714DE" w14:textId="77777777" w:rsidR="005D2903" w:rsidRPr="00AC5680" w:rsidRDefault="00F73678" w:rsidP="00C570A8">
      <w:pPr>
        <w:adjustRightInd w:val="0"/>
        <w:snapToGrid w:val="0"/>
        <w:spacing w:beforeLines="50" w:before="120"/>
        <w:ind w:rightChars="13" w:right="31"/>
        <w:jc w:val="center"/>
        <w:rPr>
          <w:b/>
          <w:snapToGrid w:val="0"/>
          <w:spacing w:val="20"/>
          <w:kern w:val="0"/>
          <w:sz w:val="20"/>
          <w:szCs w:val="20"/>
        </w:rPr>
      </w:pPr>
      <w:r w:rsidRPr="00AC5680">
        <w:rPr>
          <w:b/>
          <w:snapToGrid w:val="0"/>
          <w:spacing w:val="20"/>
          <w:kern w:val="0"/>
          <w:sz w:val="20"/>
          <w:szCs w:val="20"/>
        </w:rPr>
        <w:t>（若修訂涉及多於一個行程，請自行複印本申請表一併交回）</w:t>
      </w:r>
    </w:p>
    <w:tbl>
      <w:tblPr>
        <w:tblW w:w="9214" w:type="dxa"/>
        <w:tblInd w:w="-142" w:type="dxa"/>
        <w:tblLook w:val="04A0" w:firstRow="1" w:lastRow="0" w:firstColumn="1" w:lastColumn="0" w:noHBand="0" w:noVBand="1"/>
      </w:tblPr>
      <w:tblGrid>
        <w:gridCol w:w="1702"/>
        <w:gridCol w:w="7512"/>
      </w:tblGrid>
      <w:tr w:rsidR="007C151F" w:rsidRPr="00AC5680" w14:paraId="0CDE9263" w14:textId="77777777" w:rsidTr="00A8111B">
        <w:trPr>
          <w:trHeight w:val="505"/>
        </w:trPr>
        <w:tc>
          <w:tcPr>
            <w:tcW w:w="1702" w:type="dxa"/>
            <w:shd w:val="clear" w:color="auto" w:fill="auto"/>
            <w:vAlign w:val="bottom"/>
          </w:tcPr>
          <w:p w14:paraId="3CD88195" w14:textId="77777777" w:rsidR="007C151F" w:rsidRPr="00AC5680" w:rsidRDefault="007C151F" w:rsidP="00F73678">
            <w:pPr>
              <w:adjustRightInd w:val="0"/>
              <w:snapToGrid w:val="0"/>
              <w:ind w:rightChars="13" w:right="31"/>
              <w:jc w:val="both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學校名稱：</w:t>
            </w:r>
          </w:p>
        </w:tc>
        <w:tc>
          <w:tcPr>
            <w:tcW w:w="7512" w:type="dxa"/>
            <w:tcBorders>
              <w:bottom w:val="single" w:sz="4" w:space="0" w:color="auto"/>
            </w:tcBorders>
            <w:shd w:val="clear" w:color="auto" w:fill="auto"/>
          </w:tcPr>
          <w:p w14:paraId="58F0118F" w14:textId="77777777" w:rsidR="007C151F" w:rsidRPr="00AC5680" w:rsidRDefault="007C151F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7C151F" w:rsidRPr="00AC5680" w14:paraId="330113A4" w14:textId="77777777" w:rsidTr="00A8111B">
        <w:tc>
          <w:tcPr>
            <w:tcW w:w="1702" w:type="dxa"/>
            <w:shd w:val="clear" w:color="auto" w:fill="auto"/>
          </w:tcPr>
          <w:p w14:paraId="51A2A7F8" w14:textId="77777777" w:rsidR="007C151F" w:rsidRPr="00AC5680" w:rsidRDefault="007C151F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7512" w:type="dxa"/>
            <w:tcBorders>
              <w:top w:val="single" w:sz="4" w:space="0" w:color="auto"/>
            </w:tcBorders>
            <w:shd w:val="clear" w:color="auto" w:fill="auto"/>
          </w:tcPr>
          <w:p w14:paraId="6812C449" w14:textId="77777777" w:rsidR="007C151F" w:rsidRPr="00AC5680" w:rsidRDefault="007C151F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7C151F" w:rsidRPr="00AC5680" w14:paraId="3A670CFC" w14:textId="77777777" w:rsidTr="00A8111B">
        <w:tc>
          <w:tcPr>
            <w:tcW w:w="1702" w:type="dxa"/>
            <w:shd w:val="clear" w:color="auto" w:fill="auto"/>
          </w:tcPr>
          <w:p w14:paraId="4B5B3C5D" w14:textId="77777777" w:rsidR="007C151F" w:rsidRPr="00AC5680" w:rsidRDefault="00F73678" w:rsidP="00F73678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行程</w:t>
            </w:r>
            <w:r w:rsidR="00576DBC" w:rsidRPr="00AC5680">
              <w:rPr>
                <w:snapToGrid w:val="0"/>
                <w:spacing w:val="20"/>
                <w:kern w:val="0"/>
              </w:rPr>
              <w:t>名稱</w:t>
            </w:r>
            <w:r w:rsidR="007C151F" w:rsidRPr="00AC5680">
              <w:rPr>
                <w:snapToGrid w:val="0"/>
                <w:spacing w:val="20"/>
                <w:kern w:val="0"/>
              </w:rPr>
              <w:t>：</w:t>
            </w:r>
          </w:p>
        </w:tc>
        <w:tc>
          <w:tcPr>
            <w:tcW w:w="7512" w:type="dxa"/>
            <w:tcBorders>
              <w:bottom w:val="single" w:sz="4" w:space="0" w:color="auto"/>
            </w:tcBorders>
            <w:shd w:val="clear" w:color="auto" w:fill="auto"/>
          </w:tcPr>
          <w:p w14:paraId="0627A80F" w14:textId="77777777" w:rsidR="007C151F" w:rsidRPr="00AC5680" w:rsidRDefault="007C151F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</w:tbl>
    <w:p w14:paraId="1E69E89B" w14:textId="77777777" w:rsidR="005D2903" w:rsidRPr="00AC5680" w:rsidRDefault="005D2903" w:rsidP="008147AC">
      <w:pPr>
        <w:adjustRightInd w:val="0"/>
        <w:snapToGrid w:val="0"/>
        <w:ind w:rightChars="13" w:right="31"/>
        <w:rPr>
          <w:snapToGrid w:val="0"/>
          <w:spacing w:val="20"/>
          <w:kern w:val="0"/>
          <w:sz w:val="16"/>
          <w:szCs w:val="16"/>
        </w:rPr>
      </w:pPr>
    </w:p>
    <w:p w14:paraId="600D399B" w14:textId="77777777" w:rsidR="007C151F" w:rsidRPr="00AC5680" w:rsidRDefault="000C06AD" w:rsidP="00F10B02">
      <w:pPr>
        <w:adjustRightInd w:val="0"/>
        <w:snapToGrid w:val="0"/>
        <w:ind w:rightChars="13" w:right="31"/>
        <w:jc w:val="both"/>
        <w:rPr>
          <w:snapToGrid w:val="0"/>
          <w:spacing w:val="20"/>
          <w:kern w:val="0"/>
          <w:sz w:val="22"/>
          <w:szCs w:val="22"/>
        </w:rPr>
      </w:pPr>
      <w:r w:rsidRPr="00AC5680">
        <w:rPr>
          <w:snapToGrid w:val="0"/>
          <w:spacing w:val="20"/>
          <w:kern w:val="0"/>
          <w:u w:val="single"/>
        </w:rPr>
        <w:t>修訂事項</w:t>
      </w:r>
      <w:proofErr w:type="gramStart"/>
      <w:r w:rsidRPr="00AC5680">
        <w:rPr>
          <w:snapToGrid w:val="0"/>
          <w:spacing w:val="20"/>
          <w:kern w:val="0"/>
          <w:sz w:val="22"/>
          <w:szCs w:val="22"/>
        </w:rPr>
        <w:t>（</w:t>
      </w:r>
      <w:proofErr w:type="gramEnd"/>
      <w:r w:rsidR="00647976" w:rsidRPr="00AC5680">
        <w:rPr>
          <w:snapToGrid w:val="0"/>
          <w:spacing w:val="20"/>
          <w:kern w:val="0"/>
          <w:sz w:val="22"/>
          <w:szCs w:val="22"/>
        </w:rPr>
        <w:t>請在適當的方格內加「</w:t>
      </w:r>
      <w:r w:rsidR="00647976" w:rsidRPr="00AC5680">
        <w:rPr>
          <w:snapToGrid w:val="0"/>
          <w:spacing w:val="20"/>
          <w:kern w:val="0"/>
          <w:sz w:val="22"/>
          <w:szCs w:val="22"/>
        </w:rPr>
        <w:sym w:font="Wingdings 2" w:char="F050"/>
      </w:r>
      <w:r w:rsidR="00647976" w:rsidRPr="00AC5680">
        <w:rPr>
          <w:snapToGrid w:val="0"/>
          <w:spacing w:val="20"/>
          <w:kern w:val="0"/>
          <w:sz w:val="22"/>
          <w:szCs w:val="22"/>
        </w:rPr>
        <w:t>」</w:t>
      </w:r>
      <w:r w:rsidR="00476C2D" w:rsidRPr="00AC5680">
        <w:rPr>
          <w:snapToGrid w:val="0"/>
          <w:spacing w:val="20"/>
          <w:kern w:val="0"/>
          <w:sz w:val="22"/>
          <w:szCs w:val="22"/>
        </w:rPr>
        <w:t>，如下列空間不足填寫，請</w:t>
      </w:r>
      <w:r w:rsidR="004116C9" w:rsidRPr="00AC5680">
        <w:rPr>
          <w:snapToGrid w:val="0"/>
          <w:spacing w:val="20"/>
          <w:kern w:val="0"/>
          <w:sz w:val="22"/>
          <w:szCs w:val="22"/>
        </w:rPr>
        <w:t>另紙</w:t>
      </w:r>
      <w:r w:rsidR="00476C2D" w:rsidRPr="00AC5680">
        <w:rPr>
          <w:snapToGrid w:val="0"/>
          <w:spacing w:val="20"/>
          <w:kern w:val="0"/>
          <w:sz w:val="22"/>
          <w:szCs w:val="22"/>
        </w:rPr>
        <w:t>說明</w:t>
      </w:r>
      <w:r w:rsidR="0028719D" w:rsidRPr="00AC5680">
        <w:rPr>
          <w:snapToGrid w:val="0"/>
          <w:spacing w:val="20"/>
          <w:kern w:val="0"/>
          <w:sz w:val="22"/>
          <w:szCs w:val="22"/>
        </w:rPr>
        <w:t>。</w:t>
      </w:r>
      <w:r w:rsidRPr="00AC5680">
        <w:rPr>
          <w:snapToGrid w:val="0"/>
          <w:spacing w:val="20"/>
          <w:kern w:val="0"/>
          <w:sz w:val="22"/>
          <w:szCs w:val="22"/>
        </w:rPr>
        <w:t>）</w:t>
      </w:r>
    </w:p>
    <w:p w14:paraId="7667CB18" w14:textId="77777777" w:rsidR="00BF70E4" w:rsidRPr="00AC5680" w:rsidRDefault="00BF70E4" w:rsidP="008147AC">
      <w:pPr>
        <w:adjustRightInd w:val="0"/>
        <w:snapToGrid w:val="0"/>
        <w:ind w:rightChars="13" w:right="31"/>
        <w:rPr>
          <w:snapToGrid w:val="0"/>
          <w:spacing w:val="20"/>
          <w:kern w:val="0"/>
          <w:sz w:val="16"/>
          <w:szCs w:val="16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517"/>
        <w:gridCol w:w="288"/>
        <w:gridCol w:w="2314"/>
        <w:gridCol w:w="5953"/>
      </w:tblGrid>
      <w:tr w:rsidR="002F33E5" w:rsidRPr="00AC5680" w14:paraId="0113B078" w14:textId="77777777" w:rsidTr="00B40691">
        <w:tc>
          <w:tcPr>
            <w:tcW w:w="517" w:type="dxa"/>
          </w:tcPr>
          <w:p w14:paraId="06E7451E" w14:textId="77777777" w:rsidR="002F33E5" w:rsidRPr="00AC5680" w:rsidRDefault="002F33E5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8"/>
                <w:szCs w:val="28"/>
              </w:rPr>
            </w:pPr>
            <w:r w:rsidRPr="00AC5680">
              <w:rPr>
                <w:snapToGrid w:val="0"/>
                <w:spacing w:val="20"/>
                <w:kern w:val="0"/>
                <w:sz w:val="28"/>
                <w:szCs w:val="28"/>
              </w:rPr>
              <w:sym w:font="Wingdings" w:char="F06F"/>
            </w:r>
          </w:p>
        </w:tc>
        <w:tc>
          <w:tcPr>
            <w:tcW w:w="288" w:type="dxa"/>
            <w:shd w:val="clear" w:color="auto" w:fill="auto"/>
          </w:tcPr>
          <w:p w14:paraId="71534ADD" w14:textId="77777777" w:rsidR="002F33E5" w:rsidRPr="00AC5680" w:rsidRDefault="002F33E5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8267" w:type="dxa"/>
            <w:gridSpan w:val="2"/>
            <w:shd w:val="clear" w:color="auto" w:fill="auto"/>
          </w:tcPr>
          <w:p w14:paraId="236BFE9E" w14:textId="7435E503" w:rsidR="002F33E5" w:rsidRPr="0010439E" w:rsidRDefault="00E30934" w:rsidP="0055603F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更改活動主題、日程或參訪地點</w:t>
            </w:r>
            <w:r w:rsidR="0010439E">
              <w:rPr>
                <w:rFonts w:hint="eastAsia"/>
                <w:snapToGrid w:val="0"/>
                <w:spacing w:val="20"/>
                <w:kern w:val="0"/>
                <w:lang w:eastAsia="zh-HK"/>
              </w:rPr>
              <w:t xml:space="preserve"> </w:t>
            </w:r>
          </w:p>
        </w:tc>
      </w:tr>
      <w:tr w:rsidR="00351D63" w:rsidRPr="00AC5680" w14:paraId="0F1D8376" w14:textId="77777777" w:rsidTr="005F0800">
        <w:trPr>
          <w:trHeight w:val="432"/>
        </w:trPr>
        <w:tc>
          <w:tcPr>
            <w:tcW w:w="517" w:type="dxa"/>
          </w:tcPr>
          <w:p w14:paraId="6B65A07E" w14:textId="77777777" w:rsidR="00351D63" w:rsidRPr="00AC5680" w:rsidRDefault="00351D63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88" w:type="dxa"/>
            <w:shd w:val="clear" w:color="auto" w:fill="auto"/>
          </w:tcPr>
          <w:p w14:paraId="34CAE4C2" w14:textId="77777777" w:rsidR="00351D63" w:rsidRPr="00AC5680" w:rsidRDefault="00351D63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14" w:type="dxa"/>
            <w:shd w:val="clear" w:color="auto" w:fill="auto"/>
          </w:tcPr>
          <w:p w14:paraId="66B6A38B" w14:textId="77777777" w:rsidR="00351D63" w:rsidRPr="00AC5680" w:rsidRDefault="00351D63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原定內容：</w:t>
            </w:r>
          </w:p>
        </w:tc>
        <w:tc>
          <w:tcPr>
            <w:tcW w:w="5953" w:type="dxa"/>
            <w:tcBorders>
              <w:bottom w:val="single" w:sz="4" w:space="0" w:color="auto"/>
            </w:tcBorders>
            <w:shd w:val="clear" w:color="auto" w:fill="auto"/>
          </w:tcPr>
          <w:p w14:paraId="07ACE6C3" w14:textId="77777777" w:rsidR="00351D63" w:rsidRPr="00AC5680" w:rsidRDefault="00351D63" w:rsidP="008147AC">
            <w:pPr>
              <w:adjustRightInd w:val="0"/>
              <w:snapToGrid w:val="0"/>
              <w:ind w:rightChars="-45" w:right="-108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7B4056" w:rsidRPr="00AC5680" w14:paraId="2489FA79" w14:textId="77777777" w:rsidTr="005F0800">
        <w:trPr>
          <w:trHeight w:val="541"/>
        </w:trPr>
        <w:tc>
          <w:tcPr>
            <w:tcW w:w="517" w:type="dxa"/>
          </w:tcPr>
          <w:p w14:paraId="7A48F751" w14:textId="77777777" w:rsidR="007B4056" w:rsidRPr="00AC5680" w:rsidRDefault="007B4056" w:rsidP="00450F92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88" w:type="dxa"/>
            <w:shd w:val="clear" w:color="auto" w:fill="auto"/>
          </w:tcPr>
          <w:p w14:paraId="5C44DA22" w14:textId="77777777" w:rsidR="007B4056" w:rsidRPr="00AC5680" w:rsidRDefault="007B4056" w:rsidP="00450F92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14" w:type="dxa"/>
            <w:shd w:val="clear" w:color="auto" w:fill="auto"/>
          </w:tcPr>
          <w:p w14:paraId="58711FFE" w14:textId="77777777" w:rsidR="007B4056" w:rsidRPr="00AC5680" w:rsidRDefault="007B4056" w:rsidP="00450F92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修訂後的內容：</w:t>
            </w:r>
          </w:p>
        </w:tc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E544B8" w14:textId="77777777" w:rsidR="007B4056" w:rsidRPr="00AC5680" w:rsidRDefault="007B4056" w:rsidP="00D011B1">
            <w:pPr>
              <w:adjustRightInd w:val="0"/>
              <w:snapToGrid w:val="0"/>
              <w:ind w:rightChars="-45" w:right="-108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351D63" w:rsidRPr="00AC5680" w14:paraId="0B7570BC" w14:textId="77777777" w:rsidTr="005F0800">
        <w:trPr>
          <w:trHeight w:val="563"/>
        </w:trPr>
        <w:tc>
          <w:tcPr>
            <w:tcW w:w="517" w:type="dxa"/>
          </w:tcPr>
          <w:p w14:paraId="5C5AAD33" w14:textId="77777777" w:rsidR="002F33E5" w:rsidRPr="00AC5680" w:rsidRDefault="002F33E5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88" w:type="dxa"/>
            <w:shd w:val="clear" w:color="auto" w:fill="auto"/>
          </w:tcPr>
          <w:p w14:paraId="1DB3750A" w14:textId="77777777" w:rsidR="002F33E5" w:rsidRPr="00AC5680" w:rsidRDefault="002F33E5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14" w:type="dxa"/>
            <w:shd w:val="clear" w:color="auto" w:fill="auto"/>
          </w:tcPr>
          <w:p w14:paraId="089DCF9C" w14:textId="77777777" w:rsidR="002F33E5" w:rsidRPr="00AC5680" w:rsidRDefault="002F33E5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修訂原因：</w:t>
            </w:r>
            <w:r w:rsidRPr="00AC5680">
              <w:rPr>
                <w:snapToGrid w:val="0"/>
                <w:spacing w:val="20"/>
                <w:kern w:val="0"/>
              </w:rPr>
              <w:t xml:space="preserve"> </w:t>
            </w:r>
          </w:p>
        </w:tc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325862" w14:textId="77777777" w:rsidR="002F33E5" w:rsidRPr="00AC5680" w:rsidRDefault="002F33E5" w:rsidP="00D011B1">
            <w:pPr>
              <w:adjustRightInd w:val="0"/>
              <w:snapToGrid w:val="0"/>
              <w:ind w:rightChars="-45" w:right="-108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476C2D" w:rsidRPr="00AC5680" w14:paraId="7ADBD7AA" w14:textId="77777777" w:rsidTr="00B40691">
        <w:trPr>
          <w:trHeight w:val="432"/>
        </w:trPr>
        <w:tc>
          <w:tcPr>
            <w:tcW w:w="517" w:type="dxa"/>
          </w:tcPr>
          <w:p w14:paraId="33729A90" w14:textId="77777777" w:rsidR="00476C2D" w:rsidRPr="00AC5680" w:rsidRDefault="00476C2D" w:rsidP="00676420">
            <w:pPr>
              <w:adjustRightInd w:val="0"/>
              <w:snapToGrid w:val="0"/>
              <w:spacing w:beforeLines="50" w:before="120"/>
              <w:ind w:rightChars="13" w:right="31"/>
              <w:rPr>
                <w:snapToGrid w:val="0"/>
                <w:spacing w:val="20"/>
                <w:kern w:val="0"/>
                <w:sz w:val="28"/>
                <w:szCs w:val="28"/>
              </w:rPr>
            </w:pPr>
            <w:r w:rsidRPr="00AC5680">
              <w:rPr>
                <w:snapToGrid w:val="0"/>
                <w:spacing w:val="20"/>
                <w:kern w:val="0"/>
                <w:sz w:val="28"/>
                <w:szCs w:val="28"/>
              </w:rPr>
              <w:sym w:font="Wingdings" w:char="F06F"/>
            </w:r>
          </w:p>
        </w:tc>
        <w:tc>
          <w:tcPr>
            <w:tcW w:w="288" w:type="dxa"/>
            <w:shd w:val="clear" w:color="auto" w:fill="auto"/>
          </w:tcPr>
          <w:p w14:paraId="4EA05DFA" w14:textId="77777777" w:rsidR="00476C2D" w:rsidRPr="00AC5680" w:rsidRDefault="00476C2D" w:rsidP="00676420">
            <w:pPr>
              <w:adjustRightInd w:val="0"/>
              <w:snapToGrid w:val="0"/>
              <w:spacing w:beforeLines="50" w:before="12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8267" w:type="dxa"/>
            <w:gridSpan w:val="2"/>
            <w:shd w:val="clear" w:color="auto" w:fill="auto"/>
          </w:tcPr>
          <w:p w14:paraId="79422D96" w14:textId="77777777" w:rsidR="00476C2D" w:rsidRPr="00AC5680" w:rsidRDefault="00476C2D" w:rsidP="00676420">
            <w:pPr>
              <w:adjustRightInd w:val="0"/>
              <w:snapToGrid w:val="0"/>
              <w:spacing w:beforeLines="50" w:before="120"/>
              <w:ind w:rightChars="13" w:right="31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取消交流活動</w:t>
            </w:r>
          </w:p>
        </w:tc>
      </w:tr>
      <w:tr w:rsidR="00476C2D" w:rsidRPr="00AC5680" w14:paraId="1FC9D31D" w14:textId="77777777" w:rsidTr="00025A05">
        <w:trPr>
          <w:trHeight w:val="215"/>
        </w:trPr>
        <w:tc>
          <w:tcPr>
            <w:tcW w:w="517" w:type="dxa"/>
          </w:tcPr>
          <w:p w14:paraId="5EED7E7B" w14:textId="77777777" w:rsidR="00476C2D" w:rsidRPr="00AC5680" w:rsidRDefault="00476C2D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88" w:type="dxa"/>
            <w:shd w:val="clear" w:color="auto" w:fill="auto"/>
          </w:tcPr>
          <w:p w14:paraId="581A19E9" w14:textId="77777777" w:rsidR="00476C2D" w:rsidRPr="00AC5680" w:rsidRDefault="00476C2D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14" w:type="dxa"/>
            <w:shd w:val="clear" w:color="auto" w:fill="auto"/>
          </w:tcPr>
          <w:p w14:paraId="7C60E8B1" w14:textId="77777777" w:rsidR="00476C2D" w:rsidRPr="00AC5680" w:rsidRDefault="00476C2D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原因：</w:t>
            </w:r>
          </w:p>
        </w:tc>
        <w:tc>
          <w:tcPr>
            <w:tcW w:w="5953" w:type="dxa"/>
            <w:tcBorders>
              <w:bottom w:val="single" w:sz="4" w:space="0" w:color="auto"/>
            </w:tcBorders>
            <w:shd w:val="clear" w:color="auto" w:fill="auto"/>
          </w:tcPr>
          <w:p w14:paraId="2CCBC178" w14:textId="77777777" w:rsidR="00476C2D" w:rsidRPr="00AC5680" w:rsidRDefault="00476C2D" w:rsidP="008147AC">
            <w:pPr>
              <w:adjustRightInd w:val="0"/>
              <w:snapToGrid w:val="0"/>
              <w:ind w:rightChars="13" w:right="31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</w:tbl>
    <w:p w14:paraId="1CB4D40F" w14:textId="77777777" w:rsidR="00A84F1E" w:rsidRPr="00AC5680" w:rsidRDefault="00A84F1E" w:rsidP="00025A05">
      <w:pPr>
        <w:adjustRightInd w:val="0"/>
        <w:snapToGrid w:val="0"/>
        <w:spacing w:line="160" w:lineRule="atLeast"/>
        <w:ind w:rightChars="13" w:right="31"/>
        <w:rPr>
          <w:snapToGrid w:val="0"/>
          <w:spacing w:val="20"/>
          <w:kern w:val="0"/>
          <w:sz w:val="22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9"/>
        <w:gridCol w:w="2303"/>
        <w:gridCol w:w="3649"/>
      </w:tblGrid>
      <w:tr w:rsidR="005D2903" w:rsidRPr="00AC5680" w14:paraId="58D3AADF" w14:textId="77777777" w:rsidTr="005773A5">
        <w:trPr>
          <w:cantSplit/>
          <w:trHeight w:val="397"/>
        </w:trPr>
        <w:tc>
          <w:tcPr>
            <w:tcW w:w="3119" w:type="dxa"/>
            <w:vMerge w:val="restart"/>
            <w:tcBorders>
              <w:right w:val="single" w:sz="4" w:space="0" w:color="auto"/>
            </w:tcBorders>
          </w:tcPr>
          <w:p w14:paraId="6037F2BA" w14:textId="77777777" w:rsidR="005D2903" w:rsidRPr="00AC5680" w:rsidRDefault="005D2903" w:rsidP="0003391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  <w:proofErr w:type="gramStart"/>
            <w:r w:rsidRPr="00AC5680">
              <w:rPr>
                <w:snapToGrid w:val="0"/>
                <w:spacing w:val="20"/>
                <w:kern w:val="0"/>
                <w:sz w:val="22"/>
                <w:szCs w:val="22"/>
              </w:rPr>
              <w:t>校印</w:t>
            </w:r>
            <w:proofErr w:type="gramEnd"/>
          </w:p>
        </w:tc>
        <w:tc>
          <w:tcPr>
            <w:tcW w:w="23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D67BB03" w14:textId="77777777" w:rsidR="005D2903" w:rsidRPr="00AC5680" w:rsidRDefault="005D2903" w:rsidP="0003391B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校長簽署：</w:t>
            </w:r>
          </w:p>
        </w:tc>
        <w:tc>
          <w:tcPr>
            <w:tcW w:w="3649" w:type="dxa"/>
            <w:tcBorders>
              <w:top w:val="nil"/>
              <w:left w:val="nil"/>
              <w:right w:val="nil"/>
            </w:tcBorders>
          </w:tcPr>
          <w:p w14:paraId="6F7E3C13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5D2903" w:rsidRPr="00AC5680" w14:paraId="03CCBE28" w14:textId="77777777" w:rsidTr="005773A5">
        <w:trPr>
          <w:cantSplit/>
          <w:trHeight w:val="397"/>
        </w:trPr>
        <w:tc>
          <w:tcPr>
            <w:tcW w:w="3119" w:type="dxa"/>
            <w:vMerge/>
            <w:tcBorders>
              <w:right w:val="single" w:sz="4" w:space="0" w:color="auto"/>
            </w:tcBorders>
          </w:tcPr>
          <w:p w14:paraId="4B4F2486" w14:textId="77777777" w:rsidR="005D2903" w:rsidRPr="00AC5680" w:rsidRDefault="005D2903" w:rsidP="0003391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638F7A8" w14:textId="77777777" w:rsidR="005D2903" w:rsidRPr="00AC5680" w:rsidRDefault="005D2903" w:rsidP="0003391B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校長姓名：</w:t>
            </w:r>
          </w:p>
        </w:tc>
        <w:tc>
          <w:tcPr>
            <w:tcW w:w="3649" w:type="dxa"/>
            <w:tcBorders>
              <w:left w:val="nil"/>
              <w:bottom w:val="single" w:sz="4" w:space="0" w:color="auto"/>
              <w:right w:val="nil"/>
            </w:tcBorders>
          </w:tcPr>
          <w:p w14:paraId="4281ACBE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5D2903" w:rsidRPr="00AC5680" w14:paraId="5DC880D6" w14:textId="77777777" w:rsidTr="005773A5">
        <w:trPr>
          <w:cantSplit/>
          <w:trHeight w:val="397"/>
        </w:trPr>
        <w:tc>
          <w:tcPr>
            <w:tcW w:w="3119" w:type="dxa"/>
            <w:vMerge/>
            <w:tcBorders>
              <w:right w:val="single" w:sz="4" w:space="0" w:color="auto"/>
            </w:tcBorders>
          </w:tcPr>
          <w:p w14:paraId="60A7C2CC" w14:textId="77777777" w:rsidR="005D2903" w:rsidRPr="00AC5680" w:rsidRDefault="005D2903" w:rsidP="0003391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EE8E3C7" w14:textId="77777777" w:rsidR="005D2903" w:rsidRPr="00AC5680" w:rsidRDefault="005D2903" w:rsidP="0003391B">
            <w:pPr>
              <w:adjustRightInd w:val="0"/>
              <w:snapToGrid w:val="0"/>
              <w:ind w:right="-37"/>
              <w:jc w:val="right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負責教師姓名</w:t>
            </w:r>
            <w:r w:rsidR="008F0057" w:rsidRPr="00AC5680">
              <w:rPr>
                <w:snapToGrid w:val="0"/>
                <w:spacing w:val="20"/>
                <w:kern w:val="0"/>
              </w:rPr>
              <w:t>：</w:t>
            </w:r>
          </w:p>
        </w:tc>
        <w:tc>
          <w:tcPr>
            <w:tcW w:w="3649" w:type="dxa"/>
            <w:tcBorders>
              <w:left w:val="nil"/>
              <w:bottom w:val="single" w:sz="4" w:space="0" w:color="auto"/>
              <w:right w:val="nil"/>
            </w:tcBorders>
          </w:tcPr>
          <w:p w14:paraId="677710B3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5D2903" w:rsidRPr="00AC5680" w14:paraId="1551E83E" w14:textId="77777777" w:rsidTr="005773A5">
        <w:trPr>
          <w:cantSplit/>
          <w:trHeight w:val="397"/>
        </w:trPr>
        <w:tc>
          <w:tcPr>
            <w:tcW w:w="3119" w:type="dxa"/>
            <w:vMerge/>
            <w:tcBorders>
              <w:right w:val="single" w:sz="4" w:space="0" w:color="auto"/>
            </w:tcBorders>
          </w:tcPr>
          <w:p w14:paraId="70037B77" w14:textId="77777777" w:rsidR="005D2903" w:rsidRPr="00AC5680" w:rsidRDefault="005D2903" w:rsidP="0003391B">
            <w:pPr>
              <w:adjustRightInd w:val="0"/>
              <w:snapToGrid w:val="0"/>
              <w:jc w:val="center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0A46962" w14:textId="77777777" w:rsidR="005D2903" w:rsidRPr="00AC5680" w:rsidRDefault="005D2903" w:rsidP="0003391B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電話號碼：</w:t>
            </w:r>
          </w:p>
        </w:tc>
        <w:tc>
          <w:tcPr>
            <w:tcW w:w="3649" w:type="dxa"/>
            <w:tcBorders>
              <w:left w:val="nil"/>
              <w:right w:val="nil"/>
            </w:tcBorders>
          </w:tcPr>
          <w:p w14:paraId="4E6BB6D5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5D2903" w:rsidRPr="00AC5680" w14:paraId="79B2CC22" w14:textId="77777777" w:rsidTr="005773A5">
        <w:trPr>
          <w:cantSplit/>
          <w:trHeight w:val="397"/>
        </w:trPr>
        <w:tc>
          <w:tcPr>
            <w:tcW w:w="3119" w:type="dxa"/>
            <w:vMerge/>
            <w:tcBorders>
              <w:right w:val="single" w:sz="4" w:space="0" w:color="auto"/>
            </w:tcBorders>
          </w:tcPr>
          <w:p w14:paraId="0247445B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3160285" w14:textId="77777777" w:rsidR="005D2903" w:rsidRPr="00AC5680" w:rsidRDefault="005D2903" w:rsidP="0003391B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傳真號碼：</w:t>
            </w:r>
          </w:p>
        </w:tc>
        <w:tc>
          <w:tcPr>
            <w:tcW w:w="3649" w:type="dxa"/>
            <w:tcBorders>
              <w:left w:val="nil"/>
              <w:right w:val="nil"/>
            </w:tcBorders>
          </w:tcPr>
          <w:p w14:paraId="7E6B6947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  <w:tr w:rsidR="005D2903" w:rsidRPr="00AC5680" w14:paraId="1076B2FA" w14:textId="77777777" w:rsidTr="005773A5">
        <w:trPr>
          <w:cantSplit/>
          <w:trHeight w:val="397"/>
        </w:trPr>
        <w:tc>
          <w:tcPr>
            <w:tcW w:w="3119" w:type="dxa"/>
            <w:vMerge/>
            <w:tcBorders>
              <w:right w:val="single" w:sz="4" w:space="0" w:color="auto"/>
            </w:tcBorders>
          </w:tcPr>
          <w:p w14:paraId="5B4E3CF2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  <w:tc>
          <w:tcPr>
            <w:tcW w:w="230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384EED9" w14:textId="77777777" w:rsidR="005D2903" w:rsidRPr="00AC5680" w:rsidRDefault="005D2903" w:rsidP="0003391B">
            <w:pPr>
              <w:adjustRightInd w:val="0"/>
              <w:snapToGrid w:val="0"/>
              <w:jc w:val="right"/>
              <w:rPr>
                <w:snapToGrid w:val="0"/>
                <w:spacing w:val="20"/>
                <w:kern w:val="0"/>
              </w:rPr>
            </w:pPr>
            <w:r w:rsidRPr="00AC5680">
              <w:rPr>
                <w:snapToGrid w:val="0"/>
                <w:spacing w:val="20"/>
                <w:kern w:val="0"/>
              </w:rPr>
              <w:t>日期：</w:t>
            </w:r>
          </w:p>
        </w:tc>
        <w:tc>
          <w:tcPr>
            <w:tcW w:w="3649" w:type="dxa"/>
            <w:tcBorders>
              <w:left w:val="nil"/>
              <w:right w:val="nil"/>
            </w:tcBorders>
          </w:tcPr>
          <w:p w14:paraId="7DCBD9FD" w14:textId="77777777" w:rsidR="005D2903" w:rsidRPr="00AC5680" w:rsidRDefault="005D2903" w:rsidP="0003391B">
            <w:pPr>
              <w:adjustRightInd w:val="0"/>
              <w:snapToGrid w:val="0"/>
              <w:rPr>
                <w:snapToGrid w:val="0"/>
                <w:spacing w:val="20"/>
                <w:kern w:val="0"/>
                <w:sz w:val="22"/>
                <w:szCs w:val="22"/>
              </w:rPr>
            </w:pPr>
          </w:p>
        </w:tc>
      </w:tr>
    </w:tbl>
    <w:p w14:paraId="34BCE23C" w14:textId="77777777" w:rsidR="00F44F07" w:rsidRPr="00AC5680" w:rsidRDefault="00F44F07" w:rsidP="008147AC">
      <w:pPr>
        <w:adjustRightInd w:val="0"/>
        <w:snapToGrid w:val="0"/>
        <w:ind w:rightChars="13" w:right="31"/>
        <w:jc w:val="right"/>
        <w:rPr>
          <w:snapToGrid w:val="0"/>
          <w:kern w:val="0"/>
          <w:sz w:val="16"/>
          <w:szCs w:val="16"/>
          <w:lang w:eastAsia="zh-HK"/>
        </w:rPr>
      </w:pPr>
    </w:p>
    <w:p w14:paraId="4D3FE13A" w14:textId="77777777" w:rsidR="002F33E5" w:rsidRPr="00AC5680" w:rsidRDefault="002F33E5" w:rsidP="008F0057">
      <w:pPr>
        <w:adjustRightInd w:val="0"/>
        <w:snapToGrid w:val="0"/>
        <w:ind w:rightChars="13" w:right="31"/>
        <w:jc w:val="both"/>
        <w:rPr>
          <w:snapToGrid w:val="0"/>
          <w:kern w:val="0"/>
          <w:sz w:val="18"/>
          <w:szCs w:val="18"/>
          <w:lang w:eastAsia="zh-HK"/>
        </w:rPr>
      </w:pPr>
      <w:proofErr w:type="gramStart"/>
      <w:r w:rsidRPr="00AC5680">
        <w:rPr>
          <w:snapToGrid w:val="0"/>
          <w:kern w:val="0"/>
          <w:sz w:val="18"/>
          <w:szCs w:val="18"/>
        </w:rPr>
        <w:t>＊＊＊＊＊＊＊＊＊＊＊＊＊＊＊＊＊＊＊＊</w:t>
      </w:r>
      <w:proofErr w:type="gramEnd"/>
      <w:r w:rsidRPr="00AC5680">
        <w:rPr>
          <w:snapToGrid w:val="0"/>
          <w:kern w:val="0"/>
          <w:sz w:val="18"/>
          <w:szCs w:val="18"/>
        </w:rPr>
        <w:t>＊＊＊＊＊＊＊＊＊＊＊＊＊＊＊＊</w:t>
      </w:r>
      <w:r w:rsidR="00450F92" w:rsidRPr="00AC5680">
        <w:rPr>
          <w:snapToGrid w:val="0"/>
          <w:kern w:val="0"/>
          <w:sz w:val="18"/>
          <w:szCs w:val="18"/>
        </w:rPr>
        <w:t>＊＊＊＊</w:t>
      </w:r>
      <w:r w:rsidR="00EF786D" w:rsidRPr="00AC5680">
        <w:rPr>
          <w:snapToGrid w:val="0"/>
          <w:kern w:val="0"/>
          <w:sz w:val="18"/>
          <w:szCs w:val="18"/>
        </w:rPr>
        <w:t>＊＊＊＊＊＊＊＊＊＊</w:t>
      </w:r>
    </w:p>
    <w:p w14:paraId="26B04836" w14:textId="77777777" w:rsidR="00F44F07" w:rsidRPr="00AC5680" w:rsidRDefault="00450F92" w:rsidP="008147AC">
      <w:pPr>
        <w:autoSpaceDE w:val="0"/>
        <w:autoSpaceDN w:val="0"/>
        <w:snapToGrid w:val="0"/>
        <w:jc w:val="center"/>
        <w:textAlignment w:val="bottom"/>
        <w:rPr>
          <w:snapToGrid w:val="0"/>
          <w:spacing w:val="20"/>
          <w:sz w:val="22"/>
          <w:szCs w:val="22"/>
        </w:rPr>
      </w:pPr>
      <w:r w:rsidRPr="00AC5680">
        <w:rPr>
          <w:snapToGrid w:val="0"/>
          <w:spacing w:val="20"/>
          <w:kern w:val="0"/>
          <w:sz w:val="22"/>
          <w:szCs w:val="22"/>
        </w:rPr>
        <w:t>覆函</w:t>
      </w:r>
      <w:r w:rsidRPr="00AC5680">
        <w:rPr>
          <w:snapToGrid w:val="0"/>
          <w:spacing w:val="20"/>
          <w:sz w:val="22"/>
          <w:szCs w:val="22"/>
        </w:rPr>
        <w:t>（</w:t>
      </w:r>
      <w:r w:rsidR="00F44F07" w:rsidRPr="00AC5680">
        <w:rPr>
          <w:snapToGrid w:val="0"/>
          <w:spacing w:val="20"/>
          <w:sz w:val="22"/>
          <w:szCs w:val="22"/>
        </w:rPr>
        <w:t>由教育局填寫</w:t>
      </w:r>
      <w:r w:rsidRPr="00AC5680">
        <w:rPr>
          <w:snapToGrid w:val="0"/>
          <w:spacing w:val="20"/>
          <w:sz w:val="22"/>
          <w:szCs w:val="22"/>
        </w:rPr>
        <w:t>）</w:t>
      </w:r>
    </w:p>
    <w:p w14:paraId="53CF06CC" w14:textId="77777777" w:rsidR="00F44F07" w:rsidRPr="00AC5680" w:rsidRDefault="00F44F07" w:rsidP="00F13160">
      <w:pPr>
        <w:autoSpaceDE w:val="0"/>
        <w:autoSpaceDN w:val="0"/>
        <w:snapToGrid w:val="0"/>
        <w:jc w:val="both"/>
        <w:textAlignment w:val="bottom"/>
        <w:rPr>
          <w:snapToGrid w:val="0"/>
          <w:spacing w:val="20"/>
          <w:u w:val="single"/>
        </w:rPr>
      </w:pPr>
      <w:r w:rsidRPr="00AC5680">
        <w:rPr>
          <w:snapToGrid w:val="0"/>
          <w:spacing w:val="20"/>
        </w:rPr>
        <w:t>致：</w:t>
      </w:r>
      <w:r w:rsidRPr="00AC5680">
        <w:rPr>
          <w:snapToGrid w:val="0"/>
          <w:spacing w:val="20"/>
          <w:u w:val="single"/>
        </w:rPr>
        <w:t xml:space="preserve">            </w:t>
      </w:r>
      <w:r w:rsidRPr="00AC5680">
        <w:rPr>
          <w:snapToGrid w:val="0"/>
          <w:spacing w:val="20"/>
        </w:rPr>
        <w:t xml:space="preserve"> </w:t>
      </w:r>
      <w:r w:rsidR="00450F92" w:rsidRPr="00AC5680">
        <w:rPr>
          <w:snapToGrid w:val="0"/>
          <w:spacing w:val="20"/>
        </w:rPr>
        <w:t>校長</w:t>
      </w:r>
    </w:p>
    <w:p w14:paraId="4844AF61" w14:textId="77777777" w:rsidR="00F44F07" w:rsidRPr="00AC5680" w:rsidRDefault="00F44F07" w:rsidP="008147AC">
      <w:pPr>
        <w:autoSpaceDE w:val="0"/>
        <w:autoSpaceDN w:val="0"/>
        <w:snapToGrid w:val="0"/>
        <w:ind w:left="-580" w:hanging="130"/>
        <w:jc w:val="both"/>
        <w:textAlignment w:val="bottom"/>
        <w:rPr>
          <w:snapToGrid w:val="0"/>
          <w:spacing w:val="20"/>
          <w:sz w:val="22"/>
          <w:szCs w:val="22"/>
        </w:rPr>
      </w:pPr>
    </w:p>
    <w:p w14:paraId="0E08EBF7" w14:textId="77777777" w:rsidR="00F44F07" w:rsidRPr="00AC5680" w:rsidRDefault="00F44F07" w:rsidP="00EF786D">
      <w:pPr>
        <w:tabs>
          <w:tab w:val="left" w:pos="4820"/>
          <w:tab w:val="left" w:pos="5245"/>
        </w:tabs>
        <w:autoSpaceDE w:val="0"/>
        <w:autoSpaceDN w:val="0"/>
        <w:snapToGrid w:val="0"/>
        <w:jc w:val="both"/>
        <w:textAlignment w:val="bottom"/>
        <w:rPr>
          <w:snapToGrid w:val="0"/>
          <w:spacing w:val="20"/>
        </w:rPr>
      </w:pPr>
      <w:r w:rsidRPr="00AC5680">
        <w:rPr>
          <w:snapToGrid w:val="0"/>
          <w:spacing w:val="20"/>
        </w:rPr>
        <w:t>本局考慮</w:t>
      </w:r>
      <w:r w:rsidR="00450F92" w:rsidRPr="00AC5680">
        <w:rPr>
          <w:snapToGrid w:val="0"/>
          <w:spacing w:val="20"/>
        </w:rPr>
        <w:t>貴校提交的修訂內容</w:t>
      </w:r>
      <w:r w:rsidRPr="00AC5680">
        <w:rPr>
          <w:snapToGrid w:val="0"/>
          <w:spacing w:val="20"/>
        </w:rPr>
        <w:t>後，決定</w:t>
      </w:r>
      <w:r w:rsidR="00F73678" w:rsidRPr="00AC5680">
        <w:rPr>
          <w:snapToGrid w:val="0"/>
          <w:spacing w:val="20"/>
        </w:rPr>
        <w:tab/>
      </w:r>
      <w:r w:rsidRPr="00AC5680">
        <w:rPr>
          <w:snapToGrid w:val="0"/>
          <w:spacing w:val="20"/>
        </w:rPr>
        <w:sym w:font="Wingdings" w:char="F06F"/>
      </w:r>
      <w:r w:rsidRPr="00AC5680">
        <w:rPr>
          <w:snapToGrid w:val="0"/>
          <w:spacing w:val="20"/>
        </w:rPr>
        <w:t xml:space="preserve"> </w:t>
      </w:r>
      <w:r w:rsidRPr="00AC5680">
        <w:rPr>
          <w:snapToGrid w:val="0"/>
          <w:spacing w:val="20"/>
        </w:rPr>
        <w:t>批准上述項目的修改。</w:t>
      </w:r>
    </w:p>
    <w:p w14:paraId="07512066" w14:textId="77777777" w:rsidR="00F44F07" w:rsidRPr="00AC5680" w:rsidRDefault="00F44F07" w:rsidP="00DE226D">
      <w:pPr>
        <w:tabs>
          <w:tab w:val="left" w:pos="4820"/>
        </w:tabs>
        <w:autoSpaceDE w:val="0"/>
        <w:autoSpaceDN w:val="0"/>
        <w:snapToGrid w:val="0"/>
        <w:jc w:val="both"/>
        <w:textAlignment w:val="bottom"/>
        <w:rPr>
          <w:snapToGrid w:val="0"/>
          <w:spacing w:val="20"/>
        </w:rPr>
      </w:pPr>
      <w:r w:rsidRPr="00AC5680">
        <w:rPr>
          <w:snapToGrid w:val="0"/>
          <w:spacing w:val="20"/>
        </w:rPr>
        <w:t xml:space="preserve">                       </w:t>
      </w:r>
      <w:r w:rsidR="00450F92" w:rsidRPr="00AC5680">
        <w:rPr>
          <w:snapToGrid w:val="0"/>
          <w:spacing w:val="20"/>
        </w:rPr>
        <w:tab/>
      </w:r>
      <w:r w:rsidRPr="00AC5680">
        <w:rPr>
          <w:snapToGrid w:val="0"/>
          <w:spacing w:val="20"/>
        </w:rPr>
        <w:sym w:font="Wingdings" w:char="F06F"/>
      </w:r>
      <w:r w:rsidRPr="00AC5680">
        <w:rPr>
          <w:snapToGrid w:val="0"/>
          <w:spacing w:val="20"/>
        </w:rPr>
        <w:t xml:space="preserve"> </w:t>
      </w:r>
      <w:r w:rsidRPr="00AC5680">
        <w:rPr>
          <w:snapToGrid w:val="0"/>
          <w:spacing w:val="20"/>
        </w:rPr>
        <w:t>不批准上述項目的修改。</w:t>
      </w:r>
    </w:p>
    <w:p w14:paraId="4E54AF56" w14:textId="77777777" w:rsidR="00C93219" w:rsidRPr="00AC5680" w:rsidRDefault="00C93219" w:rsidP="00676420">
      <w:pPr>
        <w:widowControl/>
        <w:tabs>
          <w:tab w:val="right" w:pos="9071"/>
        </w:tabs>
        <w:autoSpaceDE w:val="0"/>
        <w:autoSpaceDN w:val="0"/>
        <w:spacing w:beforeLines="50" w:before="120"/>
        <w:textAlignment w:val="bottom"/>
        <w:rPr>
          <w:snapToGrid w:val="0"/>
          <w:spacing w:val="20"/>
          <w:sz w:val="22"/>
          <w:szCs w:val="22"/>
        </w:rPr>
      </w:pPr>
      <w:r w:rsidRPr="00AC5680">
        <w:rPr>
          <w:snapToGrid w:val="0"/>
          <w:spacing w:val="20"/>
        </w:rPr>
        <w:t>備註</w:t>
      </w:r>
      <w:r w:rsidRPr="00AC5680">
        <w:rPr>
          <w:snapToGrid w:val="0"/>
          <w:spacing w:val="20"/>
          <w:sz w:val="22"/>
          <w:szCs w:val="22"/>
        </w:rPr>
        <w:t>：</w:t>
      </w:r>
      <w:r w:rsidR="008F0057" w:rsidRPr="00AC5680">
        <w:rPr>
          <w:snapToGrid w:val="0"/>
          <w:spacing w:val="20"/>
          <w:sz w:val="22"/>
          <w:szCs w:val="22"/>
          <w:u w:val="single"/>
        </w:rPr>
        <w:tab/>
      </w:r>
    </w:p>
    <w:p w14:paraId="21D75E9F" w14:textId="5CAE944A" w:rsidR="00C03736" w:rsidRPr="00AC5680" w:rsidRDefault="003932FB" w:rsidP="00676420">
      <w:pPr>
        <w:widowControl/>
        <w:autoSpaceDE w:val="0"/>
        <w:autoSpaceDN w:val="0"/>
        <w:spacing w:beforeLines="50" w:before="120"/>
        <w:jc w:val="both"/>
        <w:textAlignment w:val="bottom"/>
        <w:rPr>
          <w:snapToGrid w:val="0"/>
          <w:spacing w:val="20"/>
        </w:rPr>
      </w:pPr>
      <w:r w:rsidRPr="00AC5680">
        <w:rPr>
          <w:snapToGrid w:val="0"/>
          <w:spacing w:val="20"/>
        </w:rPr>
        <w:t>請貴校在</w:t>
      </w:r>
      <w:r w:rsidR="00CC07E7" w:rsidRPr="00AC5680">
        <w:rPr>
          <w:snapToGrid w:val="0"/>
          <w:spacing w:val="20"/>
        </w:rPr>
        <w:t>所有</w:t>
      </w:r>
      <w:r w:rsidRPr="00AC5680">
        <w:rPr>
          <w:snapToGrid w:val="0"/>
          <w:spacing w:val="20"/>
        </w:rPr>
        <w:t>活動完成後的一個月內，把</w:t>
      </w:r>
      <w:r w:rsidR="0003391B" w:rsidRPr="00AC5680">
        <w:rPr>
          <w:rFonts w:hint="eastAsia"/>
          <w:snapToGrid w:val="0"/>
          <w:spacing w:val="20"/>
        </w:rPr>
        <w:t>「</w:t>
      </w:r>
      <w:r w:rsidRPr="00AC5680">
        <w:rPr>
          <w:snapToGrid w:val="0"/>
          <w:spacing w:val="20"/>
        </w:rPr>
        <w:t>活動報告</w:t>
      </w:r>
      <w:r w:rsidR="0003391B" w:rsidRPr="00AC5680">
        <w:rPr>
          <w:rFonts w:hint="eastAsia"/>
          <w:snapToGrid w:val="0"/>
          <w:spacing w:val="20"/>
        </w:rPr>
        <w:t>」</w:t>
      </w:r>
      <w:r w:rsidRPr="00AC5680">
        <w:rPr>
          <w:snapToGrid w:val="0"/>
          <w:spacing w:val="20"/>
        </w:rPr>
        <w:t>提交</w:t>
      </w:r>
      <w:r w:rsidR="002C6119" w:rsidRPr="00AC5680">
        <w:rPr>
          <w:snapToGrid w:val="0"/>
          <w:spacing w:val="20"/>
          <w:kern w:val="0"/>
        </w:rPr>
        <w:t>學生內地交流計劃組</w:t>
      </w:r>
      <w:r w:rsidRPr="00AC5680">
        <w:rPr>
          <w:snapToGrid w:val="0"/>
          <w:spacing w:val="20"/>
        </w:rPr>
        <w:t>。</w:t>
      </w:r>
      <w:r w:rsidR="00C03736" w:rsidRPr="00AC5680">
        <w:rPr>
          <w:snapToGrid w:val="0"/>
          <w:spacing w:val="20"/>
        </w:rPr>
        <w:t>本局</w:t>
      </w:r>
      <w:r w:rsidRPr="00AC5680">
        <w:rPr>
          <w:snapToGrid w:val="0"/>
          <w:spacing w:val="20"/>
        </w:rPr>
        <w:t>將</w:t>
      </w:r>
      <w:r w:rsidR="00C03736" w:rsidRPr="00AC5680">
        <w:rPr>
          <w:snapToGrid w:val="0"/>
          <w:spacing w:val="20"/>
        </w:rPr>
        <w:t>根據實際</w:t>
      </w:r>
      <w:r w:rsidR="007806E7" w:rsidRPr="00AC5680">
        <w:rPr>
          <w:spacing w:val="20"/>
        </w:rPr>
        <w:t>出席的師生人數及受資助範圍內的實際人均開支</w:t>
      </w:r>
      <w:r w:rsidR="00663B61" w:rsidRPr="00AC5680">
        <w:rPr>
          <w:spacing w:val="20"/>
        </w:rPr>
        <w:t>，</w:t>
      </w:r>
      <w:r w:rsidR="00C03736" w:rsidRPr="00AC5680">
        <w:rPr>
          <w:snapToGrid w:val="0"/>
          <w:spacing w:val="20"/>
        </w:rPr>
        <w:t>計算</w:t>
      </w:r>
      <w:r w:rsidR="007806E7" w:rsidRPr="00AC5680">
        <w:rPr>
          <w:spacing w:val="20"/>
        </w:rPr>
        <w:t>學校實際可獲</w:t>
      </w:r>
      <w:r w:rsidR="00663B61" w:rsidRPr="00AC5680">
        <w:rPr>
          <w:spacing w:val="20"/>
        </w:rPr>
        <w:t>的</w:t>
      </w:r>
      <w:r w:rsidR="007806E7" w:rsidRPr="00AC5680">
        <w:rPr>
          <w:spacing w:val="20"/>
        </w:rPr>
        <w:t>資助金額</w:t>
      </w:r>
      <w:r w:rsidR="00C03736" w:rsidRPr="00AC5680">
        <w:rPr>
          <w:snapToGrid w:val="0"/>
          <w:spacing w:val="20"/>
        </w:rPr>
        <w:t>。</w:t>
      </w:r>
      <w:r w:rsidR="00C93219" w:rsidRPr="00AC5680">
        <w:rPr>
          <w:snapToGrid w:val="0"/>
          <w:spacing w:val="20"/>
        </w:rPr>
        <w:t>如</w:t>
      </w:r>
      <w:r w:rsidRPr="00AC5680">
        <w:rPr>
          <w:snapToGrid w:val="0"/>
          <w:spacing w:val="20"/>
        </w:rPr>
        <w:t>有餘額，學校</w:t>
      </w:r>
      <w:r w:rsidR="00E90E9B" w:rsidRPr="00AC5680">
        <w:rPr>
          <w:snapToGrid w:val="0"/>
          <w:spacing w:val="20"/>
        </w:rPr>
        <w:t>須</w:t>
      </w:r>
      <w:r w:rsidRPr="00AC5680">
        <w:rPr>
          <w:snapToGrid w:val="0"/>
          <w:spacing w:val="20"/>
        </w:rPr>
        <w:t>退</w:t>
      </w:r>
      <w:r w:rsidR="00E90E9B" w:rsidRPr="00AC5680">
        <w:rPr>
          <w:snapToGrid w:val="0"/>
          <w:spacing w:val="20"/>
        </w:rPr>
        <w:t>還</w:t>
      </w:r>
      <w:r w:rsidRPr="00AC5680">
        <w:rPr>
          <w:snapToGrid w:val="0"/>
          <w:spacing w:val="20"/>
        </w:rPr>
        <w:t>款</w:t>
      </w:r>
      <w:r w:rsidR="00E90E9B" w:rsidRPr="00AC5680">
        <w:rPr>
          <w:snapToGrid w:val="0"/>
          <w:spacing w:val="20"/>
        </w:rPr>
        <w:t>項給教育局</w:t>
      </w:r>
      <w:r w:rsidRPr="00AC5680">
        <w:rPr>
          <w:snapToGrid w:val="0"/>
          <w:spacing w:val="20"/>
        </w:rPr>
        <w:t>。</w:t>
      </w:r>
      <w:r w:rsidR="006F5D8F" w:rsidRPr="00AC5680">
        <w:rPr>
          <w:snapToGrid w:val="0"/>
          <w:spacing w:val="20"/>
        </w:rPr>
        <w:t>詳情見</w:t>
      </w:r>
      <w:r w:rsidR="009B7A48" w:rsidRPr="00AC5680">
        <w:rPr>
          <w:spacing w:val="20"/>
        </w:rPr>
        <w:t>《使用撥款守則及活動安排須知</w:t>
      </w:r>
      <w:r w:rsidR="00167FB1" w:rsidRPr="00AC5680">
        <w:rPr>
          <w:spacing w:val="20"/>
        </w:rPr>
        <w:t>》</w:t>
      </w:r>
      <w:r w:rsidR="00167FB1" w:rsidRPr="002C567B">
        <w:rPr>
          <w:rFonts w:hint="eastAsia"/>
          <w:spacing w:val="20"/>
        </w:rPr>
        <w:t>（</w:t>
      </w:r>
      <w:r w:rsidR="00F87857" w:rsidRPr="002C567B">
        <w:rPr>
          <w:rFonts w:eastAsia="SimSun"/>
          <w:spacing w:val="20"/>
        </w:rPr>
        <w:t>20</w:t>
      </w:r>
      <w:r w:rsidR="00F87857" w:rsidRPr="00AE4B8F">
        <w:rPr>
          <w:rFonts w:eastAsia="SimSun"/>
          <w:spacing w:val="20"/>
        </w:rPr>
        <w:t>1</w:t>
      </w:r>
      <w:r w:rsidR="0094649F" w:rsidRPr="00AE4B8F">
        <w:rPr>
          <w:rFonts w:eastAsia="SimSun" w:hint="eastAsia"/>
          <w:spacing w:val="20"/>
        </w:rPr>
        <w:t>9</w:t>
      </w:r>
      <w:r w:rsidR="00F87857" w:rsidRPr="00AE4B8F">
        <w:rPr>
          <w:rFonts w:eastAsia="SimSun"/>
          <w:spacing w:val="20"/>
        </w:rPr>
        <w:t>年</w:t>
      </w:r>
      <w:r w:rsidR="00A86010" w:rsidRPr="00AE4B8F">
        <w:rPr>
          <w:rFonts w:eastAsiaTheme="minorEastAsia" w:hint="eastAsia"/>
          <w:spacing w:val="20"/>
        </w:rPr>
        <w:t>5</w:t>
      </w:r>
      <w:r w:rsidR="00F87857" w:rsidRPr="002C567B">
        <w:rPr>
          <w:rFonts w:eastAsia="SimSun"/>
          <w:spacing w:val="20"/>
        </w:rPr>
        <w:t>月</w:t>
      </w:r>
      <w:r w:rsidR="009B7A48" w:rsidRPr="002C567B">
        <w:rPr>
          <w:rFonts w:eastAsia="SimSun"/>
          <w:spacing w:val="20"/>
        </w:rPr>
        <w:t>更新版本</w:t>
      </w:r>
      <w:r w:rsidR="00167FB1" w:rsidRPr="002C567B">
        <w:rPr>
          <w:rFonts w:hint="eastAsia"/>
          <w:spacing w:val="20"/>
        </w:rPr>
        <w:t>）</w:t>
      </w:r>
      <w:r w:rsidR="006F5D8F" w:rsidRPr="00AC5680">
        <w:rPr>
          <w:spacing w:val="20"/>
        </w:rPr>
        <w:t>及本計劃相關通函。</w:t>
      </w:r>
    </w:p>
    <w:p w14:paraId="5E55AE36" w14:textId="77777777" w:rsidR="00676FCB" w:rsidRPr="005773A5" w:rsidRDefault="00676FCB" w:rsidP="00DF29A5">
      <w:pPr>
        <w:adjustRightInd w:val="0"/>
        <w:snapToGrid w:val="0"/>
        <w:spacing w:line="276" w:lineRule="auto"/>
        <w:ind w:rightChars="13" w:right="31"/>
        <w:rPr>
          <w:snapToGrid w:val="0"/>
          <w:sz w:val="28"/>
          <w:szCs w:val="28"/>
          <w:lang w:eastAsia="zh-HK"/>
        </w:rPr>
      </w:pPr>
    </w:p>
    <w:p w14:paraId="18092D27" w14:textId="77777777" w:rsidR="00F87857" w:rsidRPr="00AC5680" w:rsidRDefault="00F87857" w:rsidP="00DF29A5">
      <w:pPr>
        <w:adjustRightInd w:val="0"/>
        <w:snapToGrid w:val="0"/>
        <w:spacing w:line="276" w:lineRule="auto"/>
        <w:ind w:rightChars="13" w:right="31"/>
        <w:rPr>
          <w:snapToGrid w:val="0"/>
          <w:sz w:val="22"/>
          <w:szCs w:val="22"/>
          <w:lang w:eastAsia="zh-HK"/>
        </w:rPr>
      </w:pPr>
    </w:p>
    <w:p w14:paraId="3315FB59" w14:textId="77777777" w:rsidR="00676FCB" w:rsidRPr="00AC5680" w:rsidRDefault="00676FCB" w:rsidP="00707B1E">
      <w:pPr>
        <w:adjustRightInd w:val="0"/>
        <w:snapToGrid w:val="0"/>
        <w:ind w:rightChars="13" w:right="31"/>
        <w:rPr>
          <w:snapToGrid w:val="0"/>
          <w:sz w:val="22"/>
          <w:szCs w:val="22"/>
          <w:lang w:eastAsia="zh-HK"/>
        </w:rPr>
      </w:pPr>
      <w:r w:rsidRPr="00AC5680">
        <w:rPr>
          <w:snapToGrid w:val="0"/>
          <w:sz w:val="22"/>
          <w:szCs w:val="22"/>
          <w:lang w:eastAsia="zh-HK"/>
        </w:rPr>
        <w:t>___________________________</w:t>
      </w:r>
      <w:r w:rsidR="00140803" w:rsidRPr="00AC5680">
        <w:rPr>
          <w:snapToGrid w:val="0"/>
          <w:sz w:val="22"/>
          <w:szCs w:val="22"/>
        </w:rPr>
        <w:t>______</w:t>
      </w:r>
    </w:p>
    <w:p w14:paraId="71942953" w14:textId="23DA1F45" w:rsidR="005255BC" w:rsidRPr="00A17EDA" w:rsidRDefault="00A74F42" w:rsidP="002671AA">
      <w:pPr>
        <w:tabs>
          <w:tab w:val="right" w:pos="6237"/>
          <w:tab w:val="right" w:pos="9040"/>
        </w:tabs>
        <w:adjustRightInd w:val="0"/>
        <w:snapToGrid w:val="0"/>
        <w:ind w:rightChars="13" w:right="31"/>
        <w:rPr>
          <w:rFonts w:hint="eastAsia"/>
          <w:b/>
          <w:bCs/>
          <w:snapToGrid w:val="0"/>
          <w:kern w:val="0"/>
        </w:rPr>
      </w:pPr>
      <w:r w:rsidRPr="00AC5680">
        <w:rPr>
          <w:snapToGrid w:val="0"/>
          <w:spacing w:val="20"/>
          <w:szCs w:val="22"/>
        </w:rPr>
        <w:t>教育局</w:t>
      </w:r>
      <w:r w:rsidR="002C6119" w:rsidRPr="00AC5680">
        <w:rPr>
          <w:snapToGrid w:val="0"/>
          <w:spacing w:val="20"/>
          <w:szCs w:val="22"/>
          <w:lang w:eastAsia="zh-HK"/>
        </w:rPr>
        <w:t xml:space="preserve"> </w:t>
      </w:r>
      <w:r w:rsidR="00355DA4" w:rsidRPr="00AC5680">
        <w:rPr>
          <w:snapToGrid w:val="0"/>
          <w:spacing w:val="20"/>
          <w:szCs w:val="22"/>
          <w:lang w:eastAsia="zh-HK"/>
        </w:rPr>
        <w:t xml:space="preserve"> </w:t>
      </w:r>
      <w:r w:rsidR="002C6119" w:rsidRPr="00AC5680">
        <w:rPr>
          <w:snapToGrid w:val="0"/>
          <w:spacing w:val="20"/>
          <w:kern w:val="0"/>
          <w:szCs w:val="22"/>
        </w:rPr>
        <w:t>學生內地交流計劃組</w:t>
      </w:r>
      <w:r w:rsidR="00707B1E" w:rsidRPr="00AC5680">
        <w:rPr>
          <w:snapToGrid w:val="0"/>
          <w:spacing w:val="20"/>
          <w:kern w:val="0"/>
          <w:sz w:val="22"/>
          <w:szCs w:val="22"/>
        </w:rPr>
        <w:tab/>
      </w:r>
      <w:r w:rsidR="00707B1E" w:rsidRPr="00AC5680">
        <w:rPr>
          <w:snapToGrid w:val="0"/>
          <w:spacing w:val="20"/>
          <w:szCs w:val="22"/>
        </w:rPr>
        <w:t>日期：</w:t>
      </w:r>
      <w:r w:rsidR="00707B1E" w:rsidRPr="00AC5680">
        <w:rPr>
          <w:snapToGrid w:val="0"/>
          <w:spacing w:val="20"/>
          <w:sz w:val="22"/>
          <w:szCs w:val="22"/>
          <w:u w:val="single"/>
          <w:lang w:eastAsia="zh-HK"/>
        </w:rPr>
        <w:tab/>
      </w:r>
      <w:bookmarkStart w:id="0" w:name="_GoBack"/>
      <w:bookmarkEnd w:id="0"/>
    </w:p>
    <w:sectPr w:rsidR="005255BC" w:rsidRPr="00A17EDA" w:rsidSect="005D5A16">
      <w:headerReference w:type="first" r:id="rId10"/>
      <w:footerReference w:type="first" r:id="rId11"/>
      <w:pgSz w:w="11907" w:h="16840" w:code="9"/>
      <w:pgMar w:top="993" w:right="1134" w:bottom="709" w:left="1134" w:header="0" w:footer="346" w:gutter="0"/>
      <w:cols w:space="425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078FF" w14:textId="77777777" w:rsidR="00667471" w:rsidRDefault="00667471">
      <w:r>
        <w:separator/>
      </w:r>
    </w:p>
  </w:endnote>
  <w:endnote w:type="continuationSeparator" w:id="0">
    <w:p w14:paraId="2895DFAB" w14:textId="77777777" w:rsidR="00667471" w:rsidRDefault="00667471">
      <w:r>
        <w:continuationSeparator/>
      </w:r>
    </w:p>
  </w:endnote>
  <w:endnote w:type="continuationNotice" w:id="1">
    <w:p w14:paraId="0D0179A3" w14:textId="77777777" w:rsidR="00667471" w:rsidRDefault="006674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DB300" w14:textId="321D3EE4" w:rsidR="00667471" w:rsidRPr="00EF786D" w:rsidRDefault="00667471" w:rsidP="00CC091C">
    <w:pPr>
      <w:pStyle w:val="a5"/>
      <w:jc w:val="center"/>
      <w:rPr>
        <w:sz w:val="24"/>
        <w:szCs w:val="24"/>
      </w:rPr>
    </w:pPr>
    <w:r w:rsidRPr="00CC091C">
      <w:rPr>
        <w:sz w:val="24"/>
        <w:szCs w:val="24"/>
      </w:rPr>
      <w:fldChar w:fldCharType="begin"/>
    </w:r>
    <w:r w:rsidRPr="00CC091C">
      <w:rPr>
        <w:sz w:val="24"/>
        <w:szCs w:val="24"/>
      </w:rPr>
      <w:instrText>PAGE   \* MERGEFORMAT</w:instrText>
    </w:r>
    <w:r w:rsidRPr="00CC091C">
      <w:rPr>
        <w:sz w:val="24"/>
        <w:szCs w:val="24"/>
      </w:rPr>
      <w:fldChar w:fldCharType="separate"/>
    </w:r>
    <w:r w:rsidR="002671AA" w:rsidRPr="002671AA">
      <w:rPr>
        <w:noProof/>
        <w:sz w:val="24"/>
        <w:szCs w:val="24"/>
        <w:lang w:val="zh-TW"/>
      </w:rPr>
      <w:t>1</w:t>
    </w:r>
    <w:r w:rsidRPr="00CC091C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248775" w14:textId="77777777" w:rsidR="00667471" w:rsidRDefault="00667471">
      <w:r>
        <w:separator/>
      </w:r>
    </w:p>
  </w:footnote>
  <w:footnote w:type="continuationSeparator" w:id="0">
    <w:p w14:paraId="3B1D67C7" w14:textId="77777777" w:rsidR="00667471" w:rsidRDefault="00667471">
      <w:r>
        <w:continuationSeparator/>
      </w:r>
    </w:p>
  </w:footnote>
  <w:footnote w:type="continuationNotice" w:id="1">
    <w:p w14:paraId="443BC78E" w14:textId="77777777" w:rsidR="00667471" w:rsidRDefault="0066747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C192EA" w14:textId="77777777" w:rsidR="00667471" w:rsidRDefault="0066747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AFB"/>
      </v:shape>
    </w:pict>
  </w:numPicBullet>
  <w:abstractNum w:abstractNumId="0" w15:restartNumberingAfterBreak="0">
    <w:nsid w:val="001C59DB"/>
    <w:multiLevelType w:val="hybridMultilevel"/>
    <w:tmpl w:val="DD56A9C4"/>
    <w:lvl w:ilvl="0" w:tplc="5C4685C8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4B0567"/>
    <w:multiLevelType w:val="multilevel"/>
    <w:tmpl w:val="034B056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FE035B"/>
    <w:multiLevelType w:val="hybridMultilevel"/>
    <w:tmpl w:val="CAD62D38"/>
    <w:lvl w:ilvl="0" w:tplc="50CE5D12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DD6D56"/>
    <w:multiLevelType w:val="multilevel"/>
    <w:tmpl w:val="3642CE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20"/>
        </w:tabs>
        <w:ind w:left="600" w:hanging="120"/>
      </w:pPr>
      <w:rPr>
        <w:rFonts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4" w15:restartNumberingAfterBreak="0">
    <w:nsid w:val="09D903F0"/>
    <w:multiLevelType w:val="hybridMultilevel"/>
    <w:tmpl w:val="6C64B280"/>
    <w:lvl w:ilvl="0" w:tplc="8066337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A4078F0"/>
    <w:multiLevelType w:val="hybridMultilevel"/>
    <w:tmpl w:val="C0260466"/>
    <w:lvl w:ilvl="0" w:tplc="E0C0A010">
      <w:start w:val="5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59231E9"/>
    <w:multiLevelType w:val="hybridMultilevel"/>
    <w:tmpl w:val="E04E95C8"/>
    <w:lvl w:ilvl="0" w:tplc="2B2821EA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68053CB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AFB3E3A"/>
    <w:multiLevelType w:val="hybridMultilevel"/>
    <w:tmpl w:val="6E203F5A"/>
    <w:lvl w:ilvl="0" w:tplc="FCE22372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FFFFFF">
      <w:start w:val="1"/>
      <w:numFmt w:val="bullet"/>
      <w:lvlText w:val="●"/>
      <w:lvlJc w:val="left"/>
      <w:pPr>
        <w:tabs>
          <w:tab w:val="num" w:pos="120"/>
        </w:tabs>
        <w:ind w:left="600" w:hanging="12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DAD1AA4"/>
    <w:multiLevelType w:val="hybridMultilevel"/>
    <w:tmpl w:val="52888EEA"/>
    <w:lvl w:ilvl="0" w:tplc="676E7088">
      <w:start w:val="1"/>
      <w:numFmt w:val="decimal"/>
      <w:lvlText w:val="%1、"/>
      <w:lvlJc w:val="left"/>
      <w:pPr>
        <w:ind w:left="360" w:hanging="360"/>
      </w:pPr>
      <w:rPr>
        <w:rFonts w:hint="eastAsia"/>
        <w:color w:val="auto"/>
        <w:w w:val="107"/>
        <w:sz w:val="22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28F7B0C"/>
    <w:multiLevelType w:val="hybridMultilevel"/>
    <w:tmpl w:val="C180BE48"/>
    <w:lvl w:ilvl="0" w:tplc="2E76B9EA">
      <w:start w:val="1"/>
      <w:numFmt w:val="bullet"/>
      <w:lvlText w:val="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8E210E2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BF04F4B"/>
    <w:multiLevelType w:val="hybridMultilevel"/>
    <w:tmpl w:val="76C287BE"/>
    <w:lvl w:ilvl="0" w:tplc="AE242B80">
      <w:start w:val="1"/>
      <w:numFmt w:val="decimal"/>
      <w:lvlText w:val="%1."/>
      <w:lvlJc w:val="left"/>
      <w:pPr>
        <w:ind w:left="480" w:hanging="48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C352A6E"/>
    <w:multiLevelType w:val="hybridMultilevel"/>
    <w:tmpl w:val="1800F98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24E19A5"/>
    <w:multiLevelType w:val="hybridMultilevel"/>
    <w:tmpl w:val="936ADD72"/>
    <w:lvl w:ilvl="0" w:tplc="8362D394">
      <w:start w:val="6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4031111"/>
    <w:multiLevelType w:val="hybridMultilevel"/>
    <w:tmpl w:val="B4E684F2"/>
    <w:lvl w:ilvl="0" w:tplc="50CE5D12">
      <w:start w:val="1"/>
      <w:numFmt w:val="decimal"/>
      <w:lvlText w:val="%1."/>
      <w:lvlJc w:val="left"/>
      <w:pPr>
        <w:ind w:left="111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90" w:hanging="480"/>
      </w:pPr>
    </w:lvl>
    <w:lvl w:ilvl="2" w:tplc="0409001B" w:tentative="1">
      <w:start w:val="1"/>
      <w:numFmt w:val="lowerRoman"/>
      <w:lvlText w:val="%3."/>
      <w:lvlJc w:val="right"/>
      <w:pPr>
        <w:ind w:left="2070" w:hanging="480"/>
      </w:pPr>
    </w:lvl>
    <w:lvl w:ilvl="3" w:tplc="0409000F" w:tentative="1">
      <w:start w:val="1"/>
      <w:numFmt w:val="decimal"/>
      <w:lvlText w:val="%4."/>
      <w:lvlJc w:val="left"/>
      <w:pPr>
        <w:ind w:left="25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30" w:hanging="480"/>
      </w:pPr>
    </w:lvl>
    <w:lvl w:ilvl="5" w:tplc="0409001B" w:tentative="1">
      <w:start w:val="1"/>
      <w:numFmt w:val="lowerRoman"/>
      <w:lvlText w:val="%6."/>
      <w:lvlJc w:val="right"/>
      <w:pPr>
        <w:ind w:left="3510" w:hanging="480"/>
      </w:pPr>
    </w:lvl>
    <w:lvl w:ilvl="6" w:tplc="0409000F" w:tentative="1">
      <w:start w:val="1"/>
      <w:numFmt w:val="decimal"/>
      <w:lvlText w:val="%7."/>
      <w:lvlJc w:val="left"/>
      <w:pPr>
        <w:ind w:left="39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70" w:hanging="480"/>
      </w:pPr>
    </w:lvl>
    <w:lvl w:ilvl="8" w:tplc="0409001B" w:tentative="1">
      <w:start w:val="1"/>
      <w:numFmt w:val="lowerRoman"/>
      <w:lvlText w:val="%9."/>
      <w:lvlJc w:val="right"/>
      <w:pPr>
        <w:ind w:left="4950" w:hanging="480"/>
      </w:pPr>
    </w:lvl>
  </w:abstractNum>
  <w:abstractNum w:abstractNumId="16" w15:restartNumberingAfterBreak="0">
    <w:nsid w:val="40A36551"/>
    <w:multiLevelType w:val="hybridMultilevel"/>
    <w:tmpl w:val="46BE4762"/>
    <w:lvl w:ilvl="0" w:tplc="AE242B8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color w:val="auto"/>
        <w:w w:val="107"/>
        <w:sz w:val="22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9435E24"/>
    <w:multiLevelType w:val="hybridMultilevel"/>
    <w:tmpl w:val="0454595C"/>
    <w:lvl w:ilvl="0" w:tplc="8C1A61D4">
      <w:start w:val="1"/>
      <w:numFmt w:val="upperRoman"/>
      <w:lvlText w:val="（%1）"/>
      <w:lvlJc w:val="left"/>
      <w:pPr>
        <w:ind w:left="1080" w:hanging="10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D033E5E"/>
    <w:multiLevelType w:val="hybridMultilevel"/>
    <w:tmpl w:val="E07ED1F8"/>
    <w:lvl w:ilvl="0" w:tplc="CC7641A0">
      <w:start w:val="1"/>
      <w:numFmt w:val="lowerLetter"/>
      <w:lvlText w:val="(%1)"/>
      <w:lvlJc w:val="left"/>
      <w:pPr>
        <w:tabs>
          <w:tab w:val="num" w:pos="1109"/>
        </w:tabs>
        <w:ind w:left="1109" w:hanging="480"/>
      </w:pPr>
      <w:rPr>
        <w:rFonts w:hint="eastAsia"/>
        <w:sz w:val="24"/>
        <w:szCs w:val="24"/>
      </w:rPr>
    </w:lvl>
    <w:lvl w:ilvl="1" w:tplc="04090003">
      <w:start w:val="1"/>
      <w:numFmt w:val="bullet"/>
      <w:lvlText w:val=""/>
      <w:lvlJc w:val="left"/>
      <w:pPr>
        <w:tabs>
          <w:tab w:val="num" w:pos="1529"/>
        </w:tabs>
        <w:ind w:left="152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9"/>
        </w:tabs>
        <w:ind w:left="200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89"/>
        </w:tabs>
        <w:ind w:left="248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69"/>
        </w:tabs>
        <w:ind w:left="296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49"/>
        </w:tabs>
        <w:ind w:left="344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29"/>
        </w:tabs>
        <w:ind w:left="392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09"/>
        </w:tabs>
        <w:ind w:left="440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89"/>
        </w:tabs>
        <w:ind w:left="4889" w:hanging="480"/>
      </w:pPr>
      <w:rPr>
        <w:rFonts w:ascii="Wingdings" w:hAnsi="Wingdings" w:hint="default"/>
      </w:rPr>
    </w:lvl>
  </w:abstractNum>
  <w:abstractNum w:abstractNumId="19" w15:restartNumberingAfterBreak="0">
    <w:nsid w:val="4D295F92"/>
    <w:multiLevelType w:val="hybridMultilevel"/>
    <w:tmpl w:val="5380AC58"/>
    <w:lvl w:ilvl="0" w:tplc="10B07D4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DA57DEA"/>
    <w:multiLevelType w:val="hybridMultilevel"/>
    <w:tmpl w:val="D82A7A82"/>
    <w:lvl w:ilvl="0" w:tplc="B7FCE9B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EAE41A7"/>
    <w:multiLevelType w:val="hybridMultilevel"/>
    <w:tmpl w:val="2B220AD8"/>
    <w:lvl w:ilvl="0" w:tplc="1ED4185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3F5332E"/>
    <w:multiLevelType w:val="hybridMultilevel"/>
    <w:tmpl w:val="6CA6BC28"/>
    <w:lvl w:ilvl="0" w:tplc="1E2AB5D0">
      <w:start w:val="1"/>
      <w:numFmt w:val="decimal"/>
      <w:lvlText w:val="%1."/>
      <w:lvlJc w:val="left"/>
      <w:pPr>
        <w:ind w:left="482" w:hanging="482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6D91924"/>
    <w:multiLevelType w:val="hybridMultilevel"/>
    <w:tmpl w:val="E61C86EA"/>
    <w:lvl w:ilvl="0" w:tplc="7C008418">
      <w:start w:val="1"/>
      <w:numFmt w:val="lowerLetter"/>
      <w:lvlText w:val="(%1)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4" w15:restartNumberingAfterBreak="0">
    <w:nsid w:val="57854D0D"/>
    <w:multiLevelType w:val="hybridMultilevel"/>
    <w:tmpl w:val="B13E3F90"/>
    <w:lvl w:ilvl="0" w:tplc="50CE5D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96D04FF"/>
    <w:multiLevelType w:val="hybridMultilevel"/>
    <w:tmpl w:val="AE5A34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9FB4867"/>
    <w:multiLevelType w:val="hybridMultilevel"/>
    <w:tmpl w:val="B13E3F90"/>
    <w:lvl w:ilvl="0" w:tplc="50CE5D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0EC1120"/>
    <w:multiLevelType w:val="hybridMultilevel"/>
    <w:tmpl w:val="3C3AF55A"/>
    <w:lvl w:ilvl="0" w:tplc="2E6E9828">
      <w:start w:val="2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1303F4E"/>
    <w:multiLevelType w:val="hybridMultilevel"/>
    <w:tmpl w:val="AAC0199E"/>
    <w:lvl w:ilvl="0" w:tplc="1FC2A7D2">
      <w:start w:val="6"/>
      <w:numFmt w:val="decimal"/>
      <w:lvlText w:val="%1."/>
      <w:lvlJc w:val="left"/>
      <w:pPr>
        <w:ind w:left="630" w:hanging="630"/>
      </w:pPr>
      <w:rPr>
        <w:rFonts w:hint="default"/>
        <w:color w:val="auto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14269ED"/>
    <w:multiLevelType w:val="hybridMultilevel"/>
    <w:tmpl w:val="CD5AB13C"/>
    <w:lvl w:ilvl="0" w:tplc="D05E2B84">
      <w:start w:val="9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1901679"/>
    <w:multiLevelType w:val="hybridMultilevel"/>
    <w:tmpl w:val="C8EEDF64"/>
    <w:lvl w:ilvl="0" w:tplc="2E76B9EA">
      <w:start w:val="1"/>
      <w:numFmt w:val="bullet"/>
      <w:lvlText w:val="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3811207"/>
    <w:multiLevelType w:val="hybridMultilevel"/>
    <w:tmpl w:val="C5FAB0F6"/>
    <w:lvl w:ilvl="0" w:tplc="902668CC">
      <w:start w:val="1"/>
      <w:numFmt w:val="decimal"/>
      <w:lvlText w:val="%1."/>
      <w:lvlJc w:val="left"/>
      <w:pPr>
        <w:ind w:left="360" w:hanging="360"/>
      </w:pPr>
      <w:rPr>
        <w:rFonts w:eastAsia="標楷體" w:hint="eastAsia"/>
        <w:color w:val="auto"/>
        <w:w w:val="107"/>
        <w:sz w:val="24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3AB5E9F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45014FC"/>
    <w:multiLevelType w:val="hybridMultilevel"/>
    <w:tmpl w:val="8446FC48"/>
    <w:lvl w:ilvl="0" w:tplc="2B2821EA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4B42A80"/>
    <w:multiLevelType w:val="hybridMultilevel"/>
    <w:tmpl w:val="6C64B280"/>
    <w:lvl w:ilvl="0" w:tplc="8066337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95C3120"/>
    <w:multiLevelType w:val="hybridMultilevel"/>
    <w:tmpl w:val="EE140FB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622A65AE">
      <w:start w:val="5"/>
      <w:numFmt w:val="bullet"/>
      <w:lvlText w:val=""/>
      <w:lvlJc w:val="left"/>
      <w:pPr>
        <w:ind w:left="960" w:hanging="480"/>
      </w:pPr>
      <w:rPr>
        <w:rFonts w:ascii="Wingdings" w:eastAsia="新細明體" w:hAnsi="Wingdings" w:cs="Times New Roman" w:hint="default"/>
        <w:u w:val="none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C361753"/>
    <w:multiLevelType w:val="hybridMultilevel"/>
    <w:tmpl w:val="95D460E8"/>
    <w:lvl w:ilvl="0" w:tplc="602E5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CE13228"/>
    <w:multiLevelType w:val="hybridMultilevel"/>
    <w:tmpl w:val="E61C86EA"/>
    <w:lvl w:ilvl="0" w:tplc="7C008418">
      <w:start w:val="1"/>
      <w:numFmt w:val="lowerLetter"/>
      <w:lvlText w:val="(%1)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38" w15:restartNumberingAfterBreak="0">
    <w:nsid w:val="6D744D80"/>
    <w:multiLevelType w:val="hybridMultilevel"/>
    <w:tmpl w:val="E80C98AE"/>
    <w:lvl w:ilvl="0" w:tplc="F50ED8FC">
      <w:start w:val="2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0391233"/>
    <w:multiLevelType w:val="hybridMultilevel"/>
    <w:tmpl w:val="35D22CFA"/>
    <w:lvl w:ilvl="0" w:tplc="B2EC869A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0485640"/>
    <w:multiLevelType w:val="hybridMultilevel"/>
    <w:tmpl w:val="6072904E"/>
    <w:lvl w:ilvl="0" w:tplc="5852956C">
      <w:start w:val="1"/>
      <w:numFmt w:val="decimal"/>
      <w:lvlText w:val="%1."/>
      <w:lvlJc w:val="left"/>
      <w:pPr>
        <w:ind w:left="630" w:hanging="630"/>
      </w:pPr>
      <w:rPr>
        <w:rFonts w:hint="default"/>
        <w:color w:val="auto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0A24A9D"/>
    <w:multiLevelType w:val="hybridMultilevel"/>
    <w:tmpl w:val="6F3CF3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1581EC3"/>
    <w:multiLevelType w:val="hybridMultilevel"/>
    <w:tmpl w:val="BAFE2D96"/>
    <w:lvl w:ilvl="0" w:tplc="2EEA3A6C">
      <w:start w:val="1"/>
      <w:numFmt w:val="decimal"/>
      <w:lvlText w:val="%1."/>
      <w:lvlJc w:val="left"/>
      <w:pPr>
        <w:ind w:left="360" w:hanging="360"/>
      </w:pPr>
      <w:rPr>
        <w:rFonts w:eastAsia="標楷體" w:hint="eastAsia"/>
        <w:color w:val="auto"/>
        <w:w w:val="107"/>
        <w:sz w:val="24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36E17"/>
    <w:multiLevelType w:val="hybridMultilevel"/>
    <w:tmpl w:val="90C2FC54"/>
    <w:lvl w:ilvl="0" w:tplc="DE60B3B6">
      <w:start w:val="5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19E12C9"/>
    <w:multiLevelType w:val="hybridMultilevel"/>
    <w:tmpl w:val="E04E95C8"/>
    <w:lvl w:ilvl="0" w:tplc="2B2821EA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2F60F28"/>
    <w:multiLevelType w:val="hybridMultilevel"/>
    <w:tmpl w:val="EEBE8A5C"/>
    <w:lvl w:ilvl="0" w:tplc="F3908C76">
      <w:start w:val="1"/>
      <w:numFmt w:val="decimal"/>
      <w:lvlText w:val="%1."/>
      <w:lvlJc w:val="left"/>
      <w:pPr>
        <w:ind w:left="630" w:hanging="630"/>
      </w:pPr>
      <w:rPr>
        <w:rFonts w:hint="default"/>
        <w:color w:val="auto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4B75A6E"/>
    <w:multiLevelType w:val="hybridMultilevel"/>
    <w:tmpl w:val="50F68558"/>
    <w:lvl w:ilvl="0" w:tplc="7EC864E0">
      <w:start w:val="1"/>
      <w:numFmt w:val="upperRoman"/>
      <w:lvlText w:val="（%1）"/>
      <w:lvlJc w:val="left"/>
      <w:pPr>
        <w:ind w:left="1080" w:hanging="10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941797E"/>
    <w:multiLevelType w:val="hybridMultilevel"/>
    <w:tmpl w:val="61B6F19C"/>
    <w:lvl w:ilvl="0" w:tplc="7C4E433E">
      <w:start w:val="15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color w:val="auto"/>
        <w:w w:val="107"/>
        <w:sz w:val="22"/>
        <w:szCs w:val="22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7CA80856"/>
    <w:multiLevelType w:val="hybridMultilevel"/>
    <w:tmpl w:val="556A358A"/>
    <w:lvl w:ilvl="0" w:tplc="61CE83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7E1713A8"/>
    <w:multiLevelType w:val="hybridMultilevel"/>
    <w:tmpl w:val="915632F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4"/>
  </w:num>
  <w:num w:numId="2">
    <w:abstractNumId w:val="44"/>
  </w:num>
  <w:num w:numId="3">
    <w:abstractNumId w:val="33"/>
  </w:num>
  <w:num w:numId="4">
    <w:abstractNumId w:val="8"/>
  </w:num>
  <w:num w:numId="5">
    <w:abstractNumId w:val="18"/>
  </w:num>
  <w:num w:numId="6">
    <w:abstractNumId w:val="6"/>
  </w:num>
  <w:num w:numId="7">
    <w:abstractNumId w:val="23"/>
  </w:num>
  <w:num w:numId="8">
    <w:abstractNumId w:val="19"/>
  </w:num>
  <w:num w:numId="9">
    <w:abstractNumId w:val="29"/>
  </w:num>
  <w:num w:numId="10">
    <w:abstractNumId w:val="11"/>
  </w:num>
  <w:num w:numId="11">
    <w:abstractNumId w:val="5"/>
  </w:num>
  <w:num w:numId="12">
    <w:abstractNumId w:val="0"/>
  </w:num>
  <w:num w:numId="13">
    <w:abstractNumId w:val="46"/>
  </w:num>
  <w:num w:numId="14">
    <w:abstractNumId w:val="15"/>
  </w:num>
  <w:num w:numId="15">
    <w:abstractNumId w:val="43"/>
  </w:num>
  <w:num w:numId="16">
    <w:abstractNumId w:val="14"/>
  </w:num>
  <w:num w:numId="17">
    <w:abstractNumId w:val="2"/>
  </w:num>
  <w:num w:numId="18">
    <w:abstractNumId w:val="45"/>
  </w:num>
  <w:num w:numId="19">
    <w:abstractNumId w:val="28"/>
  </w:num>
  <w:num w:numId="20">
    <w:abstractNumId w:val="35"/>
  </w:num>
  <w:num w:numId="21">
    <w:abstractNumId w:val="49"/>
  </w:num>
  <w:num w:numId="22">
    <w:abstractNumId w:val="34"/>
  </w:num>
  <w:num w:numId="23">
    <w:abstractNumId w:val="40"/>
  </w:num>
  <w:num w:numId="24">
    <w:abstractNumId w:val="32"/>
  </w:num>
  <w:num w:numId="25">
    <w:abstractNumId w:val="21"/>
  </w:num>
  <w:num w:numId="26">
    <w:abstractNumId w:val="20"/>
  </w:num>
  <w:num w:numId="27">
    <w:abstractNumId w:val="27"/>
  </w:num>
  <w:num w:numId="28">
    <w:abstractNumId w:val="7"/>
  </w:num>
  <w:num w:numId="29">
    <w:abstractNumId w:val="39"/>
  </w:num>
  <w:num w:numId="30">
    <w:abstractNumId w:val="13"/>
  </w:num>
  <w:num w:numId="31">
    <w:abstractNumId w:val="36"/>
  </w:num>
  <w:num w:numId="32">
    <w:abstractNumId w:val="38"/>
  </w:num>
  <w:num w:numId="33">
    <w:abstractNumId w:val="1"/>
  </w:num>
  <w:num w:numId="34">
    <w:abstractNumId w:val="37"/>
  </w:num>
  <w:num w:numId="35">
    <w:abstractNumId w:val="48"/>
  </w:num>
  <w:num w:numId="36">
    <w:abstractNumId w:val="26"/>
  </w:num>
  <w:num w:numId="37">
    <w:abstractNumId w:val="47"/>
  </w:num>
  <w:num w:numId="38">
    <w:abstractNumId w:val="16"/>
  </w:num>
  <w:num w:numId="39">
    <w:abstractNumId w:val="9"/>
  </w:num>
  <w:num w:numId="40">
    <w:abstractNumId w:val="42"/>
  </w:num>
  <w:num w:numId="41">
    <w:abstractNumId w:val="31"/>
  </w:num>
  <w:num w:numId="42">
    <w:abstractNumId w:val="4"/>
  </w:num>
  <w:num w:numId="43">
    <w:abstractNumId w:val="12"/>
  </w:num>
  <w:num w:numId="44">
    <w:abstractNumId w:val="3"/>
  </w:num>
  <w:num w:numId="45">
    <w:abstractNumId w:val="30"/>
  </w:num>
  <w:num w:numId="46">
    <w:abstractNumId w:val="10"/>
  </w:num>
  <w:num w:numId="47">
    <w:abstractNumId w:val="25"/>
  </w:num>
  <w:num w:numId="48">
    <w:abstractNumId w:val="41"/>
  </w:num>
  <w:num w:numId="49">
    <w:abstractNumId w:val="22"/>
  </w:num>
  <w:num w:numId="5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3tDAyMjcytzQ1NbJQ0lEKTi0uzszPAykwrQUAyrtiniwAAAA="/>
  </w:docVars>
  <w:rsids>
    <w:rsidRoot w:val="00161F62"/>
    <w:rsid w:val="00000720"/>
    <w:rsid w:val="00000DBB"/>
    <w:rsid w:val="00000DE6"/>
    <w:rsid w:val="00000E11"/>
    <w:rsid w:val="00001B0A"/>
    <w:rsid w:val="000028B8"/>
    <w:rsid w:val="000039B4"/>
    <w:rsid w:val="00003D14"/>
    <w:rsid w:val="00004D55"/>
    <w:rsid w:val="000052C5"/>
    <w:rsid w:val="0000582D"/>
    <w:rsid w:val="0000610A"/>
    <w:rsid w:val="00006145"/>
    <w:rsid w:val="000068E0"/>
    <w:rsid w:val="0000690E"/>
    <w:rsid w:val="00006FA2"/>
    <w:rsid w:val="0000708E"/>
    <w:rsid w:val="000073AF"/>
    <w:rsid w:val="00007530"/>
    <w:rsid w:val="00007E64"/>
    <w:rsid w:val="0001201A"/>
    <w:rsid w:val="00012488"/>
    <w:rsid w:val="00012577"/>
    <w:rsid w:val="00012FB0"/>
    <w:rsid w:val="000131C8"/>
    <w:rsid w:val="00014654"/>
    <w:rsid w:val="00014E46"/>
    <w:rsid w:val="00015440"/>
    <w:rsid w:val="000161B8"/>
    <w:rsid w:val="00016448"/>
    <w:rsid w:val="000176F8"/>
    <w:rsid w:val="00017A11"/>
    <w:rsid w:val="00020C5B"/>
    <w:rsid w:val="000211E1"/>
    <w:rsid w:val="00021B4F"/>
    <w:rsid w:val="00021B9E"/>
    <w:rsid w:val="00022093"/>
    <w:rsid w:val="000226A5"/>
    <w:rsid w:val="00022710"/>
    <w:rsid w:val="00022856"/>
    <w:rsid w:val="00022D08"/>
    <w:rsid w:val="0002411B"/>
    <w:rsid w:val="00024AC4"/>
    <w:rsid w:val="000259FF"/>
    <w:rsid w:val="00025A05"/>
    <w:rsid w:val="00025AE6"/>
    <w:rsid w:val="00026358"/>
    <w:rsid w:val="00026C68"/>
    <w:rsid w:val="000278BA"/>
    <w:rsid w:val="00030965"/>
    <w:rsid w:val="00031044"/>
    <w:rsid w:val="000316B3"/>
    <w:rsid w:val="00031BCA"/>
    <w:rsid w:val="00031D18"/>
    <w:rsid w:val="00031F72"/>
    <w:rsid w:val="0003299C"/>
    <w:rsid w:val="00032D99"/>
    <w:rsid w:val="0003391B"/>
    <w:rsid w:val="000340C8"/>
    <w:rsid w:val="000345F6"/>
    <w:rsid w:val="00034D40"/>
    <w:rsid w:val="0003576C"/>
    <w:rsid w:val="00035C2F"/>
    <w:rsid w:val="000363A1"/>
    <w:rsid w:val="00036DE0"/>
    <w:rsid w:val="00041E19"/>
    <w:rsid w:val="000422B1"/>
    <w:rsid w:val="000440E7"/>
    <w:rsid w:val="000450F7"/>
    <w:rsid w:val="0004617B"/>
    <w:rsid w:val="000463C9"/>
    <w:rsid w:val="0004678F"/>
    <w:rsid w:val="000471B3"/>
    <w:rsid w:val="000471DF"/>
    <w:rsid w:val="00050573"/>
    <w:rsid w:val="00050885"/>
    <w:rsid w:val="00050B06"/>
    <w:rsid w:val="00050BD7"/>
    <w:rsid w:val="00050FBD"/>
    <w:rsid w:val="00051EA2"/>
    <w:rsid w:val="0005221C"/>
    <w:rsid w:val="00052420"/>
    <w:rsid w:val="00053821"/>
    <w:rsid w:val="00054A6D"/>
    <w:rsid w:val="000552F0"/>
    <w:rsid w:val="0005530A"/>
    <w:rsid w:val="00055C4D"/>
    <w:rsid w:val="000566EC"/>
    <w:rsid w:val="00056C9A"/>
    <w:rsid w:val="00057120"/>
    <w:rsid w:val="0006006A"/>
    <w:rsid w:val="000604CD"/>
    <w:rsid w:val="0006277B"/>
    <w:rsid w:val="0006323F"/>
    <w:rsid w:val="0006325C"/>
    <w:rsid w:val="00063654"/>
    <w:rsid w:val="0006450C"/>
    <w:rsid w:val="00064C81"/>
    <w:rsid w:val="00070131"/>
    <w:rsid w:val="0007098E"/>
    <w:rsid w:val="00072A8A"/>
    <w:rsid w:val="00072F5A"/>
    <w:rsid w:val="00073571"/>
    <w:rsid w:val="00074755"/>
    <w:rsid w:val="00074B24"/>
    <w:rsid w:val="00074E27"/>
    <w:rsid w:val="00075B6F"/>
    <w:rsid w:val="000761BD"/>
    <w:rsid w:val="00076AAE"/>
    <w:rsid w:val="000801CA"/>
    <w:rsid w:val="000818BE"/>
    <w:rsid w:val="00081956"/>
    <w:rsid w:val="00081FF9"/>
    <w:rsid w:val="00083449"/>
    <w:rsid w:val="0008348C"/>
    <w:rsid w:val="000837E6"/>
    <w:rsid w:val="00084148"/>
    <w:rsid w:val="000841AE"/>
    <w:rsid w:val="00084BBE"/>
    <w:rsid w:val="00084EF7"/>
    <w:rsid w:val="00085525"/>
    <w:rsid w:val="00085D8C"/>
    <w:rsid w:val="00085F28"/>
    <w:rsid w:val="00086163"/>
    <w:rsid w:val="000862AC"/>
    <w:rsid w:val="00087B4D"/>
    <w:rsid w:val="00090778"/>
    <w:rsid w:val="0009181A"/>
    <w:rsid w:val="000934B0"/>
    <w:rsid w:val="000936FE"/>
    <w:rsid w:val="00093EBA"/>
    <w:rsid w:val="00093FB4"/>
    <w:rsid w:val="0009476D"/>
    <w:rsid w:val="00094ABF"/>
    <w:rsid w:val="00094DCA"/>
    <w:rsid w:val="00094E29"/>
    <w:rsid w:val="0009524F"/>
    <w:rsid w:val="00095456"/>
    <w:rsid w:val="00095912"/>
    <w:rsid w:val="000962AC"/>
    <w:rsid w:val="00096FA7"/>
    <w:rsid w:val="00097846"/>
    <w:rsid w:val="00097CE1"/>
    <w:rsid w:val="000A0264"/>
    <w:rsid w:val="000A06E0"/>
    <w:rsid w:val="000A0A46"/>
    <w:rsid w:val="000A0C30"/>
    <w:rsid w:val="000A1E3D"/>
    <w:rsid w:val="000A1E69"/>
    <w:rsid w:val="000A20C7"/>
    <w:rsid w:val="000A2C77"/>
    <w:rsid w:val="000A2D46"/>
    <w:rsid w:val="000A2F53"/>
    <w:rsid w:val="000A3C84"/>
    <w:rsid w:val="000A49E7"/>
    <w:rsid w:val="000A4D31"/>
    <w:rsid w:val="000A560B"/>
    <w:rsid w:val="000A66DC"/>
    <w:rsid w:val="000A6C4D"/>
    <w:rsid w:val="000B1EC5"/>
    <w:rsid w:val="000B1F2F"/>
    <w:rsid w:val="000B2DD8"/>
    <w:rsid w:val="000B37B9"/>
    <w:rsid w:val="000B3B05"/>
    <w:rsid w:val="000B3BC7"/>
    <w:rsid w:val="000B42C8"/>
    <w:rsid w:val="000B4483"/>
    <w:rsid w:val="000B46F4"/>
    <w:rsid w:val="000B48AC"/>
    <w:rsid w:val="000B4CC3"/>
    <w:rsid w:val="000B4D38"/>
    <w:rsid w:val="000B5015"/>
    <w:rsid w:val="000B5680"/>
    <w:rsid w:val="000B5EFD"/>
    <w:rsid w:val="000B680C"/>
    <w:rsid w:val="000B79BA"/>
    <w:rsid w:val="000C06AD"/>
    <w:rsid w:val="000C0740"/>
    <w:rsid w:val="000C09C8"/>
    <w:rsid w:val="000C1831"/>
    <w:rsid w:val="000C1E8E"/>
    <w:rsid w:val="000C1F68"/>
    <w:rsid w:val="000C43F1"/>
    <w:rsid w:val="000C4D45"/>
    <w:rsid w:val="000C520D"/>
    <w:rsid w:val="000C5244"/>
    <w:rsid w:val="000C5BDA"/>
    <w:rsid w:val="000C5CB5"/>
    <w:rsid w:val="000C6904"/>
    <w:rsid w:val="000C70EC"/>
    <w:rsid w:val="000C7341"/>
    <w:rsid w:val="000C743E"/>
    <w:rsid w:val="000C760D"/>
    <w:rsid w:val="000C7AB4"/>
    <w:rsid w:val="000D07BC"/>
    <w:rsid w:val="000D0D20"/>
    <w:rsid w:val="000D0D4B"/>
    <w:rsid w:val="000D0F33"/>
    <w:rsid w:val="000D1682"/>
    <w:rsid w:val="000D1BAA"/>
    <w:rsid w:val="000D1BDA"/>
    <w:rsid w:val="000D289C"/>
    <w:rsid w:val="000D2CB7"/>
    <w:rsid w:val="000D2DCD"/>
    <w:rsid w:val="000D2E44"/>
    <w:rsid w:val="000D34C2"/>
    <w:rsid w:val="000D37ED"/>
    <w:rsid w:val="000D3991"/>
    <w:rsid w:val="000D3F01"/>
    <w:rsid w:val="000D3F16"/>
    <w:rsid w:val="000D422A"/>
    <w:rsid w:val="000D49EB"/>
    <w:rsid w:val="000D4AE7"/>
    <w:rsid w:val="000D5E04"/>
    <w:rsid w:val="000D6BD9"/>
    <w:rsid w:val="000D6F78"/>
    <w:rsid w:val="000D72F0"/>
    <w:rsid w:val="000D7999"/>
    <w:rsid w:val="000D7D7E"/>
    <w:rsid w:val="000E0572"/>
    <w:rsid w:val="000E1285"/>
    <w:rsid w:val="000E1B4B"/>
    <w:rsid w:val="000E1CD2"/>
    <w:rsid w:val="000E2FB0"/>
    <w:rsid w:val="000E30C0"/>
    <w:rsid w:val="000E3395"/>
    <w:rsid w:val="000E4654"/>
    <w:rsid w:val="000E48AC"/>
    <w:rsid w:val="000E6509"/>
    <w:rsid w:val="000E7316"/>
    <w:rsid w:val="000E7CA5"/>
    <w:rsid w:val="000F0145"/>
    <w:rsid w:val="000F0484"/>
    <w:rsid w:val="000F1A98"/>
    <w:rsid w:val="000F20F7"/>
    <w:rsid w:val="000F2D8D"/>
    <w:rsid w:val="000F346B"/>
    <w:rsid w:val="000F37F9"/>
    <w:rsid w:val="000F3BAA"/>
    <w:rsid w:val="000F41AE"/>
    <w:rsid w:val="000F4289"/>
    <w:rsid w:val="000F4AB5"/>
    <w:rsid w:val="000F4E63"/>
    <w:rsid w:val="000F6AA1"/>
    <w:rsid w:val="000F6F6D"/>
    <w:rsid w:val="000F7689"/>
    <w:rsid w:val="00100262"/>
    <w:rsid w:val="0010110A"/>
    <w:rsid w:val="00101856"/>
    <w:rsid w:val="00101AC7"/>
    <w:rsid w:val="00101C4E"/>
    <w:rsid w:val="00101EF9"/>
    <w:rsid w:val="001021FF"/>
    <w:rsid w:val="00102510"/>
    <w:rsid w:val="0010307D"/>
    <w:rsid w:val="001039CF"/>
    <w:rsid w:val="00103AE1"/>
    <w:rsid w:val="00103B80"/>
    <w:rsid w:val="001040E2"/>
    <w:rsid w:val="0010439E"/>
    <w:rsid w:val="0010463C"/>
    <w:rsid w:val="00104772"/>
    <w:rsid w:val="00105329"/>
    <w:rsid w:val="001058C6"/>
    <w:rsid w:val="00106B3D"/>
    <w:rsid w:val="001074AC"/>
    <w:rsid w:val="001078F8"/>
    <w:rsid w:val="001079B8"/>
    <w:rsid w:val="00107AC1"/>
    <w:rsid w:val="00110C85"/>
    <w:rsid w:val="00111661"/>
    <w:rsid w:val="00111C71"/>
    <w:rsid w:val="0011223F"/>
    <w:rsid w:val="001122E7"/>
    <w:rsid w:val="0011308C"/>
    <w:rsid w:val="0011447B"/>
    <w:rsid w:val="001145C8"/>
    <w:rsid w:val="00114695"/>
    <w:rsid w:val="00116872"/>
    <w:rsid w:val="00117522"/>
    <w:rsid w:val="001176BB"/>
    <w:rsid w:val="00120461"/>
    <w:rsid w:val="00120BBE"/>
    <w:rsid w:val="00121B75"/>
    <w:rsid w:val="00122460"/>
    <w:rsid w:val="00122C00"/>
    <w:rsid w:val="00123107"/>
    <w:rsid w:val="00125014"/>
    <w:rsid w:val="0012521E"/>
    <w:rsid w:val="00125BA1"/>
    <w:rsid w:val="001264CB"/>
    <w:rsid w:val="00126CED"/>
    <w:rsid w:val="00127BFB"/>
    <w:rsid w:val="00130050"/>
    <w:rsid w:val="0013021E"/>
    <w:rsid w:val="0013056A"/>
    <w:rsid w:val="001307CF"/>
    <w:rsid w:val="0013105E"/>
    <w:rsid w:val="001325FC"/>
    <w:rsid w:val="00132705"/>
    <w:rsid w:val="001328C6"/>
    <w:rsid w:val="00133298"/>
    <w:rsid w:val="001335DE"/>
    <w:rsid w:val="00133F61"/>
    <w:rsid w:val="00134775"/>
    <w:rsid w:val="00134792"/>
    <w:rsid w:val="00134852"/>
    <w:rsid w:val="00134B9F"/>
    <w:rsid w:val="00135F25"/>
    <w:rsid w:val="00135FEE"/>
    <w:rsid w:val="00136DC6"/>
    <w:rsid w:val="001375B8"/>
    <w:rsid w:val="00137806"/>
    <w:rsid w:val="00137BEC"/>
    <w:rsid w:val="00137EE9"/>
    <w:rsid w:val="00140557"/>
    <w:rsid w:val="00140803"/>
    <w:rsid w:val="001408A4"/>
    <w:rsid w:val="00140E3F"/>
    <w:rsid w:val="0014289A"/>
    <w:rsid w:val="001431CE"/>
    <w:rsid w:val="001440CA"/>
    <w:rsid w:val="0014421E"/>
    <w:rsid w:val="0014546D"/>
    <w:rsid w:val="00145568"/>
    <w:rsid w:val="0014599F"/>
    <w:rsid w:val="00145DFE"/>
    <w:rsid w:val="00150234"/>
    <w:rsid w:val="00150D74"/>
    <w:rsid w:val="001513DD"/>
    <w:rsid w:val="001515B8"/>
    <w:rsid w:val="00151F07"/>
    <w:rsid w:val="00152AE8"/>
    <w:rsid w:val="00152E59"/>
    <w:rsid w:val="0015371D"/>
    <w:rsid w:val="0015371F"/>
    <w:rsid w:val="001537B9"/>
    <w:rsid w:val="00153B21"/>
    <w:rsid w:val="00153C0F"/>
    <w:rsid w:val="0015464D"/>
    <w:rsid w:val="00154A3C"/>
    <w:rsid w:val="00154F7D"/>
    <w:rsid w:val="001552AE"/>
    <w:rsid w:val="00156363"/>
    <w:rsid w:val="00156729"/>
    <w:rsid w:val="00156FB7"/>
    <w:rsid w:val="001573F2"/>
    <w:rsid w:val="00157D6E"/>
    <w:rsid w:val="00160EAD"/>
    <w:rsid w:val="00160FDE"/>
    <w:rsid w:val="00161099"/>
    <w:rsid w:val="0016150C"/>
    <w:rsid w:val="0016150E"/>
    <w:rsid w:val="00161657"/>
    <w:rsid w:val="00161712"/>
    <w:rsid w:val="00161E0C"/>
    <w:rsid w:val="00161EBD"/>
    <w:rsid w:val="00161F62"/>
    <w:rsid w:val="00162284"/>
    <w:rsid w:val="001634A1"/>
    <w:rsid w:val="001637C1"/>
    <w:rsid w:val="00163D7E"/>
    <w:rsid w:val="00164363"/>
    <w:rsid w:val="0016441B"/>
    <w:rsid w:val="001648B7"/>
    <w:rsid w:val="00164C9D"/>
    <w:rsid w:val="00164F7B"/>
    <w:rsid w:val="0016596D"/>
    <w:rsid w:val="00165A93"/>
    <w:rsid w:val="00165DAA"/>
    <w:rsid w:val="001665A6"/>
    <w:rsid w:val="00166AA1"/>
    <w:rsid w:val="00167710"/>
    <w:rsid w:val="00167BD2"/>
    <w:rsid w:val="00167CB3"/>
    <w:rsid w:val="00167F11"/>
    <w:rsid w:val="00167FB1"/>
    <w:rsid w:val="001708B1"/>
    <w:rsid w:val="00171AD0"/>
    <w:rsid w:val="001720B5"/>
    <w:rsid w:val="001722FC"/>
    <w:rsid w:val="00172408"/>
    <w:rsid w:val="00172923"/>
    <w:rsid w:val="00172CF9"/>
    <w:rsid w:val="00172CFC"/>
    <w:rsid w:val="00172DB2"/>
    <w:rsid w:val="00172EFC"/>
    <w:rsid w:val="00174342"/>
    <w:rsid w:val="00175F3F"/>
    <w:rsid w:val="0017674C"/>
    <w:rsid w:val="001773A6"/>
    <w:rsid w:val="0017747A"/>
    <w:rsid w:val="001777D9"/>
    <w:rsid w:val="00180B32"/>
    <w:rsid w:val="00180FDA"/>
    <w:rsid w:val="00181F46"/>
    <w:rsid w:val="001825DD"/>
    <w:rsid w:val="00182AC1"/>
    <w:rsid w:val="00182ECB"/>
    <w:rsid w:val="00183952"/>
    <w:rsid w:val="0018416C"/>
    <w:rsid w:val="0018420E"/>
    <w:rsid w:val="001845C4"/>
    <w:rsid w:val="00185D7C"/>
    <w:rsid w:val="0018640A"/>
    <w:rsid w:val="001868A3"/>
    <w:rsid w:val="001868BF"/>
    <w:rsid w:val="001875B1"/>
    <w:rsid w:val="00187CE8"/>
    <w:rsid w:val="00191053"/>
    <w:rsid w:val="00191773"/>
    <w:rsid w:val="001924AF"/>
    <w:rsid w:val="00192A0A"/>
    <w:rsid w:val="00192AFB"/>
    <w:rsid w:val="001930DF"/>
    <w:rsid w:val="00193CD9"/>
    <w:rsid w:val="00193D45"/>
    <w:rsid w:val="00193F7B"/>
    <w:rsid w:val="00195B0C"/>
    <w:rsid w:val="00195D52"/>
    <w:rsid w:val="00196466"/>
    <w:rsid w:val="001964AB"/>
    <w:rsid w:val="00196941"/>
    <w:rsid w:val="00196E95"/>
    <w:rsid w:val="0019743C"/>
    <w:rsid w:val="0019779C"/>
    <w:rsid w:val="001978F3"/>
    <w:rsid w:val="00197D43"/>
    <w:rsid w:val="00197F95"/>
    <w:rsid w:val="001A003C"/>
    <w:rsid w:val="001A046A"/>
    <w:rsid w:val="001A17F5"/>
    <w:rsid w:val="001A2954"/>
    <w:rsid w:val="001A2E1E"/>
    <w:rsid w:val="001A34F3"/>
    <w:rsid w:val="001A35D6"/>
    <w:rsid w:val="001A3BEE"/>
    <w:rsid w:val="001A437D"/>
    <w:rsid w:val="001A4BDE"/>
    <w:rsid w:val="001A523F"/>
    <w:rsid w:val="001A5813"/>
    <w:rsid w:val="001A5882"/>
    <w:rsid w:val="001A72CB"/>
    <w:rsid w:val="001B0A72"/>
    <w:rsid w:val="001B15CF"/>
    <w:rsid w:val="001B1675"/>
    <w:rsid w:val="001B1736"/>
    <w:rsid w:val="001B173F"/>
    <w:rsid w:val="001B1D85"/>
    <w:rsid w:val="001B241E"/>
    <w:rsid w:val="001B254B"/>
    <w:rsid w:val="001B2794"/>
    <w:rsid w:val="001B2D11"/>
    <w:rsid w:val="001B47FD"/>
    <w:rsid w:val="001B5A72"/>
    <w:rsid w:val="001B73E2"/>
    <w:rsid w:val="001B7AC2"/>
    <w:rsid w:val="001C0895"/>
    <w:rsid w:val="001C0F2F"/>
    <w:rsid w:val="001C0F88"/>
    <w:rsid w:val="001C0FC8"/>
    <w:rsid w:val="001C1E91"/>
    <w:rsid w:val="001C2620"/>
    <w:rsid w:val="001C2FB1"/>
    <w:rsid w:val="001C37BD"/>
    <w:rsid w:val="001C3CBB"/>
    <w:rsid w:val="001C3D12"/>
    <w:rsid w:val="001C4534"/>
    <w:rsid w:val="001C528D"/>
    <w:rsid w:val="001C5C73"/>
    <w:rsid w:val="001C5D2A"/>
    <w:rsid w:val="001C67E1"/>
    <w:rsid w:val="001C693B"/>
    <w:rsid w:val="001C6ADE"/>
    <w:rsid w:val="001C7100"/>
    <w:rsid w:val="001C72B1"/>
    <w:rsid w:val="001C7ACE"/>
    <w:rsid w:val="001C7E56"/>
    <w:rsid w:val="001D07C7"/>
    <w:rsid w:val="001D0DDB"/>
    <w:rsid w:val="001D112C"/>
    <w:rsid w:val="001D14E3"/>
    <w:rsid w:val="001D1EBE"/>
    <w:rsid w:val="001D36CB"/>
    <w:rsid w:val="001D3823"/>
    <w:rsid w:val="001D3ED7"/>
    <w:rsid w:val="001D4C72"/>
    <w:rsid w:val="001D5610"/>
    <w:rsid w:val="001D5638"/>
    <w:rsid w:val="001D5F76"/>
    <w:rsid w:val="001D633C"/>
    <w:rsid w:val="001D6AEB"/>
    <w:rsid w:val="001D6B88"/>
    <w:rsid w:val="001D74FB"/>
    <w:rsid w:val="001D798A"/>
    <w:rsid w:val="001D7BA7"/>
    <w:rsid w:val="001D7D9B"/>
    <w:rsid w:val="001E0BA2"/>
    <w:rsid w:val="001E1000"/>
    <w:rsid w:val="001E196A"/>
    <w:rsid w:val="001E1FCA"/>
    <w:rsid w:val="001E2219"/>
    <w:rsid w:val="001E2759"/>
    <w:rsid w:val="001E2A2A"/>
    <w:rsid w:val="001E2E2D"/>
    <w:rsid w:val="001E2EA4"/>
    <w:rsid w:val="001E2ED9"/>
    <w:rsid w:val="001E3893"/>
    <w:rsid w:val="001E3D7C"/>
    <w:rsid w:val="001E3F31"/>
    <w:rsid w:val="001E4156"/>
    <w:rsid w:val="001E4810"/>
    <w:rsid w:val="001E4D3E"/>
    <w:rsid w:val="001E4D4D"/>
    <w:rsid w:val="001E4ED3"/>
    <w:rsid w:val="001E54F3"/>
    <w:rsid w:val="001E5984"/>
    <w:rsid w:val="001E5A58"/>
    <w:rsid w:val="001E5BBB"/>
    <w:rsid w:val="001E6027"/>
    <w:rsid w:val="001E6177"/>
    <w:rsid w:val="001E72DB"/>
    <w:rsid w:val="001E7A61"/>
    <w:rsid w:val="001E7EEE"/>
    <w:rsid w:val="001F00F4"/>
    <w:rsid w:val="001F055E"/>
    <w:rsid w:val="001F06B4"/>
    <w:rsid w:val="001F0882"/>
    <w:rsid w:val="001F08EB"/>
    <w:rsid w:val="001F13F6"/>
    <w:rsid w:val="001F14F5"/>
    <w:rsid w:val="001F16A3"/>
    <w:rsid w:val="001F296C"/>
    <w:rsid w:val="001F2982"/>
    <w:rsid w:val="001F34F0"/>
    <w:rsid w:val="001F41D4"/>
    <w:rsid w:val="001F4651"/>
    <w:rsid w:val="001F4854"/>
    <w:rsid w:val="001F5039"/>
    <w:rsid w:val="001F6D3E"/>
    <w:rsid w:val="001F6EE2"/>
    <w:rsid w:val="001F759A"/>
    <w:rsid w:val="001F78D2"/>
    <w:rsid w:val="001F7B5D"/>
    <w:rsid w:val="001F7FB6"/>
    <w:rsid w:val="00200258"/>
    <w:rsid w:val="0020076A"/>
    <w:rsid w:val="00200856"/>
    <w:rsid w:val="002010C5"/>
    <w:rsid w:val="0020333C"/>
    <w:rsid w:val="00203546"/>
    <w:rsid w:val="0020360B"/>
    <w:rsid w:val="002037E9"/>
    <w:rsid w:val="00203A07"/>
    <w:rsid w:val="00204201"/>
    <w:rsid w:val="00204F93"/>
    <w:rsid w:val="0020506D"/>
    <w:rsid w:val="00206AF6"/>
    <w:rsid w:val="00206DB3"/>
    <w:rsid w:val="00206ED6"/>
    <w:rsid w:val="002075CE"/>
    <w:rsid w:val="00207CEE"/>
    <w:rsid w:val="002104ED"/>
    <w:rsid w:val="00210EFB"/>
    <w:rsid w:val="002111A7"/>
    <w:rsid w:val="002112AC"/>
    <w:rsid w:val="002121FF"/>
    <w:rsid w:val="002122FC"/>
    <w:rsid w:val="0021255F"/>
    <w:rsid w:val="002126EB"/>
    <w:rsid w:val="00212E59"/>
    <w:rsid w:val="0021317F"/>
    <w:rsid w:val="00213FE9"/>
    <w:rsid w:val="0021556A"/>
    <w:rsid w:val="002156BD"/>
    <w:rsid w:val="0021582B"/>
    <w:rsid w:val="00215D84"/>
    <w:rsid w:val="002164E8"/>
    <w:rsid w:val="00216AE1"/>
    <w:rsid w:val="00220235"/>
    <w:rsid w:val="002207C3"/>
    <w:rsid w:val="00220AF8"/>
    <w:rsid w:val="00220B47"/>
    <w:rsid w:val="00220FAA"/>
    <w:rsid w:val="00221F39"/>
    <w:rsid w:val="00222111"/>
    <w:rsid w:val="002222B8"/>
    <w:rsid w:val="00223205"/>
    <w:rsid w:val="0022350F"/>
    <w:rsid w:val="00223789"/>
    <w:rsid w:val="002246F8"/>
    <w:rsid w:val="00224DDD"/>
    <w:rsid w:val="00224F0F"/>
    <w:rsid w:val="002250CA"/>
    <w:rsid w:val="00225B5B"/>
    <w:rsid w:val="002265F5"/>
    <w:rsid w:val="00226A7C"/>
    <w:rsid w:val="00226D96"/>
    <w:rsid w:val="0022724E"/>
    <w:rsid w:val="00227444"/>
    <w:rsid w:val="00227447"/>
    <w:rsid w:val="00227FD1"/>
    <w:rsid w:val="00230EED"/>
    <w:rsid w:val="00231A35"/>
    <w:rsid w:val="0023287D"/>
    <w:rsid w:val="00233B7D"/>
    <w:rsid w:val="0023516C"/>
    <w:rsid w:val="00235431"/>
    <w:rsid w:val="00235FC1"/>
    <w:rsid w:val="002362AC"/>
    <w:rsid w:val="0023680B"/>
    <w:rsid w:val="00237E44"/>
    <w:rsid w:val="00240605"/>
    <w:rsid w:val="00241257"/>
    <w:rsid w:val="00241777"/>
    <w:rsid w:val="002417B1"/>
    <w:rsid w:val="00241968"/>
    <w:rsid w:val="00241C2D"/>
    <w:rsid w:val="00242678"/>
    <w:rsid w:val="002433D1"/>
    <w:rsid w:val="00244B26"/>
    <w:rsid w:val="0024537D"/>
    <w:rsid w:val="0024580C"/>
    <w:rsid w:val="00245DD4"/>
    <w:rsid w:val="00246C6C"/>
    <w:rsid w:val="00246D7A"/>
    <w:rsid w:val="00246EEE"/>
    <w:rsid w:val="00246EF6"/>
    <w:rsid w:val="00247728"/>
    <w:rsid w:val="00250C6E"/>
    <w:rsid w:val="002510CE"/>
    <w:rsid w:val="002513AF"/>
    <w:rsid w:val="00251B30"/>
    <w:rsid w:val="00253D01"/>
    <w:rsid w:val="00253FCB"/>
    <w:rsid w:val="0025429B"/>
    <w:rsid w:val="002547AA"/>
    <w:rsid w:val="00254CF7"/>
    <w:rsid w:val="00254F66"/>
    <w:rsid w:val="00255138"/>
    <w:rsid w:val="002555AD"/>
    <w:rsid w:val="00255B00"/>
    <w:rsid w:val="0025649D"/>
    <w:rsid w:val="002571CA"/>
    <w:rsid w:val="00257211"/>
    <w:rsid w:val="00257341"/>
    <w:rsid w:val="002576DF"/>
    <w:rsid w:val="00257EA3"/>
    <w:rsid w:val="0026050E"/>
    <w:rsid w:val="002610C3"/>
    <w:rsid w:val="00261234"/>
    <w:rsid w:val="00261D3E"/>
    <w:rsid w:val="00262081"/>
    <w:rsid w:val="0026221C"/>
    <w:rsid w:val="00262542"/>
    <w:rsid w:val="00263778"/>
    <w:rsid w:val="00263CD4"/>
    <w:rsid w:val="00264AD7"/>
    <w:rsid w:val="00265B7E"/>
    <w:rsid w:val="00265F1E"/>
    <w:rsid w:val="00266B13"/>
    <w:rsid w:val="00266DAD"/>
    <w:rsid w:val="00266F9D"/>
    <w:rsid w:val="002671AA"/>
    <w:rsid w:val="0026784E"/>
    <w:rsid w:val="00267C53"/>
    <w:rsid w:val="00270386"/>
    <w:rsid w:val="002712BD"/>
    <w:rsid w:val="00271633"/>
    <w:rsid w:val="00271829"/>
    <w:rsid w:val="00271AD3"/>
    <w:rsid w:val="00271EBD"/>
    <w:rsid w:val="0027221E"/>
    <w:rsid w:val="00272D2F"/>
    <w:rsid w:val="00273844"/>
    <w:rsid w:val="002749A3"/>
    <w:rsid w:val="00274B99"/>
    <w:rsid w:val="00274F4D"/>
    <w:rsid w:val="0027529B"/>
    <w:rsid w:val="00275C2C"/>
    <w:rsid w:val="00276024"/>
    <w:rsid w:val="002761EE"/>
    <w:rsid w:val="0027655C"/>
    <w:rsid w:val="0027661E"/>
    <w:rsid w:val="00276E83"/>
    <w:rsid w:val="00277510"/>
    <w:rsid w:val="002776E5"/>
    <w:rsid w:val="00277A31"/>
    <w:rsid w:val="0028039B"/>
    <w:rsid w:val="00280AE2"/>
    <w:rsid w:val="00280DA9"/>
    <w:rsid w:val="0028173E"/>
    <w:rsid w:val="00281CDF"/>
    <w:rsid w:val="00282398"/>
    <w:rsid w:val="00282A01"/>
    <w:rsid w:val="00282CD5"/>
    <w:rsid w:val="0028340F"/>
    <w:rsid w:val="00283964"/>
    <w:rsid w:val="00283F88"/>
    <w:rsid w:val="002848FF"/>
    <w:rsid w:val="002849F8"/>
    <w:rsid w:val="002864C0"/>
    <w:rsid w:val="002869DA"/>
    <w:rsid w:val="00287107"/>
    <w:rsid w:val="0028719D"/>
    <w:rsid w:val="002901B1"/>
    <w:rsid w:val="002901C9"/>
    <w:rsid w:val="0029075C"/>
    <w:rsid w:val="00291093"/>
    <w:rsid w:val="00291FF3"/>
    <w:rsid w:val="00292103"/>
    <w:rsid w:val="0029230E"/>
    <w:rsid w:val="0029257E"/>
    <w:rsid w:val="002934D8"/>
    <w:rsid w:val="0029381D"/>
    <w:rsid w:val="00294158"/>
    <w:rsid w:val="002951CD"/>
    <w:rsid w:val="00295AE0"/>
    <w:rsid w:val="00295FBF"/>
    <w:rsid w:val="00296B43"/>
    <w:rsid w:val="00296C2C"/>
    <w:rsid w:val="002A02C1"/>
    <w:rsid w:val="002A0DCF"/>
    <w:rsid w:val="002A110D"/>
    <w:rsid w:val="002A17D3"/>
    <w:rsid w:val="002A1BC6"/>
    <w:rsid w:val="002A2C29"/>
    <w:rsid w:val="002A30C9"/>
    <w:rsid w:val="002A3260"/>
    <w:rsid w:val="002A46DC"/>
    <w:rsid w:val="002A4AC5"/>
    <w:rsid w:val="002A77BC"/>
    <w:rsid w:val="002A7AD4"/>
    <w:rsid w:val="002A7AD9"/>
    <w:rsid w:val="002A7D85"/>
    <w:rsid w:val="002A7DF9"/>
    <w:rsid w:val="002B0B6D"/>
    <w:rsid w:val="002B0D9E"/>
    <w:rsid w:val="002B1A56"/>
    <w:rsid w:val="002B279E"/>
    <w:rsid w:val="002B3A6E"/>
    <w:rsid w:val="002B3AA4"/>
    <w:rsid w:val="002B467B"/>
    <w:rsid w:val="002B4BDC"/>
    <w:rsid w:val="002B4CAA"/>
    <w:rsid w:val="002B5202"/>
    <w:rsid w:val="002B54F1"/>
    <w:rsid w:val="002B64B5"/>
    <w:rsid w:val="002B6AFD"/>
    <w:rsid w:val="002B7533"/>
    <w:rsid w:val="002B7C3A"/>
    <w:rsid w:val="002C0FF3"/>
    <w:rsid w:val="002C10C7"/>
    <w:rsid w:val="002C129D"/>
    <w:rsid w:val="002C1CFE"/>
    <w:rsid w:val="002C1D5B"/>
    <w:rsid w:val="002C1FB0"/>
    <w:rsid w:val="002C4188"/>
    <w:rsid w:val="002C42EB"/>
    <w:rsid w:val="002C451D"/>
    <w:rsid w:val="002C464D"/>
    <w:rsid w:val="002C4892"/>
    <w:rsid w:val="002C48D4"/>
    <w:rsid w:val="002C4949"/>
    <w:rsid w:val="002C55DD"/>
    <w:rsid w:val="002C567B"/>
    <w:rsid w:val="002C5E1E"/>
    <w:rsid w:val="002C6119"/>
    <w:rsid w:val="002C699E"/>
    <w:rsid w:val="002C7740"/>
    <w:rsid w:val="002C7DA3"/>
    <w:rsid w:val="002D0F08"/>
    <w:rsid w:val="002D1CBC"/>
    <w:rsid w:val="002D2216"/>
    <w:rsid w:val="002D23C9"/>
    <w:rsid w:val="002D3075"/>
    <w:rsid w:val="002D4155"/>
    <w:rsid w:val="002D4725"/>
    <w:rsid w:val="002D51A1"/>
    <w:rsid w:val="002D6251"/>
    <w:rsid w:val="002D79AF"/>
    <w:rsid w:val="002E0DDA"/>
    <w:rsid w:val="002E0FA7"/>
    <w:rsid w:val="002E1082"/>
    <w:rsid w:val="002E189E"/>
    <w:rsid w:val="002E2251"/>
    <w:rsid w:val="002E2C94"/>
    <w:rsid w:val="002E36DA"/>
    <w:rsid w:val="002E3C40"/>
    <w:rsid w:val="002E47F4"/>
    <w:rsid w:val="002E4CEF"/>
    <w:rsid w:val="002E55D4"/>
    <w:rsid w:val="002E56AB"/>
    <w:rsid w:val="002E7893"/>
    <w:rsid w:val="002E7E4F"/>
    <w:rsid w:val="002F038B"/>
    <w:rsid w:val="002F0650"/>
    <w:rsid w:val="002F0C3D"/>
    <w:rsid w:val="002F1109"/>
    <w:rsid w:val="002F17A0"/>
    <w:rsid w:val="002F1A5C"/>
    <w:rsid w:val="002F26C6"/>
    <w:rsid w:val="002F299C"/>
    <w:rsid w:val="002F2E14"/>
    <w:rsid w:val="002F33E5"/>
    <w:rsid w:val="002F35F8"/>
    <w:rsid w:val="002F36EE"/>
    <w:rsid w:val="002F3E52"/>
    <w:rsid w:val="002F46F0"/>
    <w:rsid w:val="002F55F3"/>
    <w:rsid w:val="002F5993"/>
    <w:rsid w:val="002F6540"/>
    <w:rsid w:val="002F727E"/>
    <w:rsid w:val="002F7ABC"/>
    <w:rsid w:val="00300406"/>
    <w:rsid w:val="003007F7"/>
    <w:rsid w:val="00302EBE"/>
    <w:rsid w:val="00303609"/>
    <w:rsid w:val="00303694"/>
    <w:rsid w:val="00303B4E"/>
    <w:rsid w:val="00303C14"/>
    <w:rsid w:val="003049C5"/>
    <w:rsid w:val="00305C74"/>
    <w:rsid w:val="00306A7B"/>
    <w:rsid w:val="00306B68"/>
    <w:rsid w:val="00306C54"/>
    <w:rsid w:val="00307D42"/>
    <w:rsid w:val="003108F4"/>
    <w:rsid w:val="00310B53"/>
    <w:rsid w:val="00310DF3"/>
    <w:rsid w:val="00311091"/>
    <w:rsid w:val="00311A97"/>
    <w:rsid w:val="00312136"/>
    <w:rsid w:val="00312555"/>
    <w:rsid w:val="00312957"/>
    <w:rsid w:val="00312D5C"/>
    <w:rsid w:val="003130B1"/>
    <w:rsid w:val="00313691"/>
    <w:rsid w:val="003141B9"/>
    <w:rsid w:val="003150DC"/>
    <w:rsid w:val="0031538D"/>
    <w:rsid w:val="00315C68"/>
    <w:rsid w:val="00315EB0"/>
    <w:rsid w:val="00320321"/>
    <w:rsid w:val="00320A7D"/>
    <w:rsid w:val="00321C54"/>
    <w:rsid w:val="00322105"/>
    <w:rsid w:val="003221DD"/>
    <w:rsid w:val="00322634"/>
    <w:rsid w:val="00322E5C"/>
    <w:rsid w:val="00323027"/>
    <w:rsid w:val="00323433"/>
    <w:rsid w:val="0032373F"/>
    <w:rsid w:val="00323A07"/>
    <w:rsid w:val="003245E7"/>
    <w:rsid w:val="00325027"/>
    <w:rsid w:val="00325B03"/>
    <w:rsid w:val="003261E2"/>
    <w:rsid w:val="00326593"/>
    <w:rsid w:val="00326893"/>
    <w:rsid w:val="003271AD"/>
    <w:rsid w:val="00327823"/>
    <w:rsid w:val="003279F7"/>
    <w:rsid w:val="00327F1A"/>
    <w:rsid w:val="003308B5"/>
    <w:rsid w:val="00330985"/>
    <w:rsid w:val="00330B30"/>
    <w:rsid w:val="00330B34"/>
    <w:rsid w:val="00330B52"/>
    <w:rsid w:val="003312FB"/>
    <w:rsid w:val="003315B6"/>
    <w:rsid w:val="00331A8A"/>
    <w:rsid w:val="00331AF7"/>
    <w:rsid w:val="00331DFA"/>
    <w:rsid w:val="003320AA"/>
    <w:rsid w:val="00334602"/>
    <w:rsid w:val="00335042"/>
    <w:rsid w:val="00335232"/>
    <w:rsid w:val="0033553E"/>
    <w:rsid w:val="0033559E"/>
    <w:rsid w:val="00336351"/>
    <w:rsid w:val="00336360"/>
    <w:rsid w:val="003368E3"/>
    <w:rsid w:val="003369AA"/>
    <w:rsid w:val="003369EF"/>
    <w:rsid w:val="00336B0F"/>
    <w:rsid w:val="003371B6"/>
    <w:rsid w:val="00337D8D"/>
    <w:rsid w:val="00340592"/>
    <w:rsid w:val="00340ACA"/>
    <w:rsid w:val="00340FA8"/>
    <w:rsid w:val="0034122B"/>
    <w:rsid w:val="003417C2"/>
    <w:rsid w:val="00341FE7"/>
    <w:rsid w:val="00342C8A"/>
    <w:rsid w:val="00342DF4"/>
    <w:rsid w:val="00343A77"/>
    <w:rsid w:val="003444A6"/>
    <w:rsid w:val="003444F5"/>
    <w:rsid w:val="00344726"/>
    <w:rsid w:val="003450D5"/>
    <w:rsid w:val="00345686"/>
    <w:rsid w:val="003463F0"/>
    <w:rsid w:val="003472EF"/>
    <w:rsid w:val="00347C80"/>
    <w:rsid w:val="00350069"/>
    <w:rsid w:val="00351A98"/>
    <w:rsid w:val="00351BBB"/>
    <w:rsid w:val="00351D63"/>
    <w:rsid w:val="003522BE"/>
    <w:rsid w:val="0035288D"/>
    <w:rsid w:val="00352957"/>
    <w:rsid w:val="00352DA5"/>
    <w:rsid w:val="00352E69"/>
    <w:rsid w:val="00353140"/>
    <w:rsid w:val="00354221"/>
    <w:rsid w:val="00354D8C"/>
    <w:rsid w:val="0035581D"/>
    <w:rsid w:val="00355DA4"/>
    <w:rsid w:val="00355DF7"/>
    <w:rsid w:val="00356D6E"/>
    <w:rsid w:val="00356E08"/>
    <w:rsid w:val="00360E89"/>
    <w:rsid w:val="003622EF"/>
    <w:rsid w:val="00363FBA"/>
    <w:rsid w:val="003645CE"/>
    <w:rsid w:val="00364B35"/>
    <w:rsid w:val="003650AC"/>
    <w:rsid w:val="003655E9"/>
    <w:rsid w:val="0036609D"/>
    <w:rsid w:val="0036654E"/>
    <w:rsid w:val="00366960"/>
    <w:rsid w:val="00366DE8"/>
    <w:rsid w:val="00366E9F"/>
    <w:rsid w:val="00366F06"/>
    <w:rsid w:val="003674CE"/>
    <w:rsid w:val="00367C36"/>
    <w:rsid w:val="0037216A"/>
    <w:rsid w:val="00372E34"/>
    <w:rsid w:val="00373241"/>
    <w:rsid w:val="003733E8"/>
    <w:rsid w:val="0037492A"/>
    <w:rsid w:val="003749B6"/>
    <w:rsid w:val="00374CCB"/>
    <w:rsid w:val="003754E4"/>
    <w:rsid w:val="00375A4B"/>
    <w:rsid w:val="00375E10"/>
    <w:rsid w:val="00377413"/>
    <w:rsid w:val="00377574"/>
    <w:rsid w:val="0037763C"/>
    <w:rsid w:val="00377DF3"/>
    <w:rsid w:val="00377E0E"/>
    <w:rsid w:val="00380CBF"/>
    <w:rsid w:val="00381341"/>
    <w:rsid w:val="00381C51"/>
    <w:rsid w:val="00382293"/>
    <w:rsid w:val="003822E7"/>
    <w:rsid w:val="00383D09"/>
    <w:rsid w:val="0038449A"/>
    <w:rsid w:val="0038457D"/>
    <w:rsid w:val="00384D92"/>
    <w:rsid w:val="00385293"/>
    <w:rsid w:val="0038599A"/>
    <w:rsid w:val="00385A06"/>
    <w:rsid w:val="00385B84"/>
    <w:rsid w:val="00385DD1"/>
    <w:rsid w:val="003864F6"/>
    <w:rsid w:val="00386CB5"/>
    <w:rsid w:val="00386F2C"/>
    <w:rsid w:val="00387002"/>
    <w:rsid w:val="00387383"/>
    <w:rsid w:val="003874C1"/>
    <w:rsid w:val="003875BA"/>
    <w:rsid w:val="00387802"/>
    <w:rsid w:val="00387F2C"/>
    <w:rsid w:val="00390B39"/>
    <w:rsid w:val="0039120F"/>
    <w:rsid w:val="003917A7"/>
    <w:rsid w:val="00391964"/>
    <w:rsid w:val="00391965"/>
    <w:rsid w:val="00391BB5"/>
    <w:rsid w:val="003930B9"/>
    <w:rsid w:val="003931AB"/>
    <w:rsid w:val="003932FB"/>
    <w:rsid w:val="003940AE"/>
    <w:rsid w:val="00394484"/>
    <w:rsid w:val="003945BD"/>
    <w:rsid w:val="00394696"/>
    <w:rsid w:val="00394D18"/>
    <w:rsid w:val="00394E41"/>
    <w:rsid w:val="0039578B"/>
    <w:rsid w:val="0039631A"/>
    <w:rsid w:val="00396506"/>
    <w:rsid w:val="003978C3"/>
    <w:rsid w:val="003A0165"/>
    <w:rsid w:val="003A09EE"/>
    <w:rsid w:val="003A159C"/>
    <w:rsid w:val="003A15AD"/>
    <w:rsid w:val="003A1B1F"/>
    <w:rsid w:val="003A241C"/>
    <w:rsid w:val="003A3100"/>
    <w:rsid w:val="003A31B7"/>
    <w:rsid w:val="003A3B56"/>
    <w:rsid w:val="003A4049"/>
    <w:rsid w:val="003A4ADE"/>
    <w:rsid w:val="003A4AFC"/>
    <w:rsid w:val="003A50BC"/>
    <w:rsid w:val="003A5484"/>
    <w:rsid w:val="003A5DFD"/>
    <w:rsid w:val="003A6740"/>
    <w:rsid w:val="003A6D3E"/>
    <w:rsid w:val="003A6F68"/>
    <w:rsid w:val="003A709F"/>
    <w:rsid w:val="003A7810"/>
    <w:rsid w:val="003A787D"/>
    <w:rsid w:val="003B007F"/>
    <w:rsid w:val="003B0DA0"/>
    <w:rsid w:val="003B1E35"/>
    <w:rsid w:val="003B275A"/>
    <w:rsid w:val="003B27E1"/>
    <w:rsid w:val="003B2DAA"/>
    <w:rsid w:val="003B2EC8"/>
    <w:rsid w:val="003B33FE"/>
    <w:rsid w:val="003B370F"/>
    <w:rsid w:val="003B3985"/>
    <w:rsid w:val="003B3DD8"/>
    <w:rsid w:val="003B4145"/>
    <w:rsid w:val="003B55D9"/>
    <w:rsid w:val="003B5CEA"/>
    <w:rsid w:val="003B5DD2"/>
    <w:rsid w:val="003B5EFA"/>
    <w:rsid w:val="003B604B"/>
    <w:rsid w:val="003B6BEE"/>
    <w:rsid w:val="003B6FE8"/>
    <w:rsid w:val="003B70BA"/>
    <w:rsid w:val="003B7CC0"/>
    <w:rsid w:val="003B7FB8"/>
    <w:rsid w:val="003C00A0"/>
    <w:rsid w:val="003C0718"/>
    <w:rsid w:val="003C07D4"/>
    <w:rsid w:val="003C0A50"/>
    <w:rsid w:val="003C125C"/>
    <w:rsid w:val="003C127E"/>
    <w:rsid w:val="003C225F"/>
    <w:rsid w:val="003C2AA8"/>
    <w:rsid w:val="003C3717"/>
    <w:rsid w:val="003C37FA"/>
    <w:rsid w:val="003C4047"/>
    <w:rsid w:val="003C479A"/>
    <w:rsid w:val="003C4C5C"/>
    <w:rsid w:val="003C4D35"/>
    <w:rsid w:val="003C6E4E"/>
    <w:rsid w:val="003C6EC1"/>
    <w:rsid w:val="003C7111"/>
    <w:rsid w:val="003C7437"/>
    <w:rsid w:val="003D087B"/>
    <w:rsid w:val="003D0AD0"/>
    <w:rsid w:val="003D1002"/>
    <w:rsid w:val="003D1899"/>
    <w:rsid w:val="003D1900"/>
    <w:rsid w:val="003D1C25"/>
    <w:rsid w:val="003D1DDE"/>
    <w:rsid w:val="003D2535"/>
    <w:rsid w:val="003D2C14"/>
    <w:rsid w:val="003D34B8"/>
    <w:rsid w:val="003D518F"/>
    <w:rsid w:val="003D526A"/>
    <w:rsid w:val="003D5B23"/>
    <w:rsid w:val="003D6AB0"/>
    <w:rsid w:val="003D6BF6"/>
    <w:rsid w:val="003D6DC5"/>
    <w:rsid w:val="003D6EE7"/>
    <w:rsid w:val="003D7624"/>
    <w:rsid w:val="003D7D1B"/>
    <w:rsid w:val="003D7E1B"/>
    <w:rsid w:val="003D7F6D"/>
    <w:rsid w:val="003E09BB"/>
    <w:rsid w:val="003E0AAA"/>
    <w:rsid w:val="003E0D5D"/>
    <w:rsid w:val="003E12FC"/>
    <w:rsid w:val="003E1810"/>
    <w:rsid w:val="003E2434"/>
    <w:rsid w:val="003E2A48"/>
    <w:rsid w:val="003E2CF0"/>
    <w:rsid w:val="003E2D49"/>
    <w:rsid w:val="003E4486"/>
    <w:rsid w:val="003E44D0"/>
    <w:rsid w:val="003E4E37"/>
    <w:rsid w:val="003E58EE"/>
    <w:rsid w:val="003E5CFE"/>
    <w:rsid w:val="003E6577"/>
    <w:rsid w:val="003E73BF"/>
    <w:rsid w:val="003E77A6"/>
    <w:rsid w:val="003E7DEC"/>
    <w:rsid w:val="003F0038"/>
    <w:rsid w:val="003F06BE"/>
    <w:rsid w:val="003F0C12"/>
    <w:rsid w:val="003F1230"/>
    <w:rsid w:val="003F2386"/>
    <w:rsid w:val="003F240A"/>
    <w:rsid w:val="003F24E8"/>
    <w:rsid w:val="003F25BD"/>
    <w:rsid w:val="003F25E3"/>
    <w:rsid w:val="003F25F5"/>
    <w:rsid w:val="003F29C5"/>
    <w:rsid w:val="003F36CA"/>
    <w:rsid w:val="003F401E"/>
    <w:rsid w:val="003F4E13"/>
    <w:rsid w:val="003F58BB"/>
    <w:rsid w:val="003F59B3"/>
    <w:rsid w:val="003F5AEB"/>
    <w:rsid w:val="003F610B"/>
    <w:rsid w:val="003F63F5"/>
    <w:rsid w:val="003F799D"/>
    <w:rsid w:val="00400E86"/>
    <w:rsid w:val="00401631"/>
    <w:rsid w:val="0040217A"/>
    <w:rsid w:val="00402A7A"/>
    <w:rsid w:val="0040301B"/>
    <w:rsid w:val="00403080"/>
    <w:rsid w:val="004039D6"/>
    <w:rsid w:val="004042C3"/>
    <w:rsid w:val="004061C4"/>
    <w:rsid w:val="004064C6"/>
    <w:rsid w:val="00406B43"/>
    <w:rsid w:val="00406BE8"/>
    <w:rsid w:val="00406CC8"/>
    <w:rsid w:val="004073AC"/>
    <w:rsid w:val="00407BB3"/>
    <w:rsid w:val="004105B6"/>
    <w:rsid w:val="00410693"/>
    <w:rsid w:val="0041097E"/>
    <w:rsid w:val="004113BC"/>
    <w:rsid w:val="0041150B"/>
    <w:rsid w:val="004116C9"/>
    <w:rsid w:val="00412985"/>
    <w:rsid w:val="00413749"/>
    <w:rsid w:val="00413AE3"/>
    <w:rsid w:val="00413C88"/>
    <w:rsid w:val="0041400F"/>
    <w:rsid w:val="00414081"/>
    <w:rsid w:val="0041445E"/>
    <w:rsid w:val="004144EC"/>
    <w:rsid w:val="004147A7"/>
    <w:rsid w:val="00414C6D"/>
    <w:rsid w:val="0041522D"/>
    <w:rsid w:val="004152AC"/>
    <w:rsid w:val="00415A8A"/>
    <w:rsid w:val="0041664B"/>
    <w:rsid w:val="00416A18"/>
    <w:rsid w:val="0041737E"/>
    <w:rsid w:val="0042015A"/>
    <w:rsid w:val="004205C8"/>
    <w:rsid w:val="00420D3B"/>
    <w:rsid w:val="00420FF2"/>
    <w:rsid w:val="00421E67"/>
    <w:rsid w:val="00422B81"/>
    <w:rsid w:val="00422F15"/>
    <w:rsid w:val="00423715"/>
    <w:rsid w:val="004244B3"/>
    <w:rsid w:val="00424757"/>
    <w:rsid w:val="00424D41"/>
    <w:rsid w:val="0042557F"/>
    <w:rsid w:val="004255A9"/>
    <w:rsid w:val="00425636"/>
    <w:rsid w:val="00426983"/>
    <w:rsid w:val="004272A3"/>
    <w:rsid w:val="004272CD"/>
    <w:rsid w:val="00427E33"/>
    <w:rsid w:val="004306B0"/>
    <w:rsid w:val="0043104C"/>
    <w:rsid w:val="004317CA"/>
    <w:rsid w:val="00431C14"/>
    <w:rsid w:val="004327A7"/>
    <w:rsid w:val="00432C72"/>
    <w:rsid w:val="00433379"/>
    <w:rsid w:val="0043378B"/>
    <w:rsid w:val="00433AB6"/>
    <w:rsid w:val="00433AE6"/>
    <w:rsid w:val="00433C27"/>
    <w:rsid w:val="00434366"/>
    <w:rsid w:val="00435604"/>
    <w:rsid w:val="00435B44"/>
    <w:rsid w:val="0043611A"/>
    <w:rsid w:val="004363B2"/>
    <w:rsid w:val="004363B9"/>
    <w:rsid w:val="0043683D"/>
    <w:rsid w:val="00436EE9"/>
    <w:rsid w:val="004378EB"/>
    <w:rsid w:val="00440902"/>
    <w:rsid w:val="00440C51"/>
    <w:rsid w:val="00442B52"/>
    <w:rsid w:val="00442D60"/>
    <w:rsid w:val="00443074"/>
    <w:rsid w:val="00443649"/>
    <w:rsid w:val="00444230"/>
    <w:rsid w:val="00444B6F"/>
    <w:rsid w:val="00444D2E"/>
    <w:rsid w:val="00444DCA"/>
    <w:rsid w:val="00445087"/>
    <w:rsid w:val="004464EB"/>
    <w:rsid w:val="00447A0F"/>
    <w:rsid w:val="00450DF3"/>
    <w:rsid w:val="00450F92"/>
    <w:rsid w:val="00451319"/>
    <w:rsid w:val="004515EA"/>
    <w:rsid w:val="00451602"/>
    <w:rsid w:val="00451BA9"/>
    <w:rsid w:val="00451FDE"/>
    <w:rsid w:val="0045288F"/>
    <w:rsid w:val="00452D8B"/>
    <w:rsid w:val="00453116"/>
    <w:rsid w:val="00453906"/>
    <w:rsid w:val="00453A55"/>
    <w:rsid w:val="00453BC3"/>
    <w:rsid w:val="00454133"/>
    <w:rsid w:val="00454684"/>
    <w:rsid w:val="004548BB"/>
    <w:rsid w:val="00454BF9"/>
    <w:rsid w:val="00455A09"/>
    <w:rsid w:val="0045667D"/>
    <w:rsid w:val="004567DC"/>
    <w:rsid w:val="0045700B"/>
    <w:rsid w:val="00457ED1"/>
    <w:rsid w:val="00457F9F"/>
    <w:rsid w:val="004607FA"/>
    <w:rsid w:val="0046097A"/>
    <w:rsid w:val="00460C7B"/>
    <w:rsid w:val="00460D9E"/>
    <w:rsid w:val="00461968"/>
    <w:rsid w:val="00461A2B"/>
    <w:rsid w:val="00461C6F"/>
    <w:rsid w:val="00461FCF"/>
    <w:rsid w:val="004627C1"/>
    <w:rsid w:val="004632D0"/>
    <w:rsid w:val="00463433"/>
    <w:rsid w:val="00464CF1"/>
    <w:rsid w:val="00464D96"/>
    <w:rsid w:val="00464D9E"/>
    <w:rsid w:val="004654BE"/>
    <w:rsid w:val="00465A14"/>
    <w:rsid w:val="00466728"/>
    <w:rsid w:val="00466E1C"/>
    <w:rsid w:val="00466FD3"/>
    <w:rsid w:val="0046775C"/>
    <w:rsid w:val="004706CA"/>
    <w:rsid w:val="004714C7"/>
    <w:rsid w:val="0047233D"/>
    <w:rsid w:val="004753B1"/>
    <w:rsid w:val="004753FF"/>
    <w:rsid w:val="00475647"/>
    <w:rsid w:val="00475B78"/>
    <w:rsid w:val="00476151"/>
    <w:rsid w:val="004763B9"/>
    <w:rsid w:val="00476C2D"/>
    <w:rsid w:val="00476D95"/>
    <w:rsid w:val="00477669"/>
    <w:rsid w:val="00480181"/>
    <w:rsid w:val="004810F5"/>
    <w:rsid w:val="0048157D"/>
    <w:rsid w:val="004821B3"/>
    <w:rsid w:val="00482365"/>
    <w:rsid w:val="00482C6A"/>
    <w:rsid w:val="00483EC0"/>
    <w:rsid w:val="004842E6"/>
    <w:rsid w:val="0048454B"/>
    <w:rsid w:val="004845F2"/>
    <w:rsid w:val="004848AA"/>
    <w:rsid w:val="00484956"/>
    <w:rsid w:val="00484D09"/>
    <w:rsid w:val="00485120"/>
    <w:rsid w:val="00485674"/>
    <w:rsid w:val="00485E2D"/>
    <w:rsid w:val="0048662E"/>
    <w:rsid w:val="004869B4"/>
    <w:rsid w:val="00487772"/>
    <w:rsid w:val="00487B21"/>
    <w:rsid w:val="00490290"/>
    <w:rsid w:val="00490956"/>
    <w:rsid w:val="004910A6"/>
    <w:rsid w:val="00491526"/>
    <w:rsid w:val="004918A7"/>
    <w:rsid w:val="00491E89"/>
    <w:rsid w:val="00492482"/>
    <w:rsid w:val="00492886"/>
    <w:rsid w:val="00492C80"/>
    <w:rsid w:val="004930C0"/>
    <w:rsid w:val="004930F5"/>
    <w:rsid w:val="00494A59"/>
    <w:rsid w:val="0049540A"/>
    <w:rsid w:val="004954D6"/>
    <w:rsid w:val="00495AB3"/>
    <w:rsid w:val="00495BA3"/>
    <w:rsid w:val="00495EDF"/>
    <w:rsid w:val="00497126"/>
    <w:rsid w:val="004975C5"/>
    <w:rsid w:val="0049765F"/>
    <w:rsid w:val="004976B1"/>
    <w:rsid w:val="00497FD3"/>
    <w:rsid w:val="004A0491"/>
    <w:rsid w:val="004A08C7"/>
    <w:rsid w:val="004A0D74"/>
    <w:rsid w:val="004A10B3"/>
    <w:rsid w:val="004A1843"/>
    <w:rsid w:val="004A1B0E"/>
    <w:rsid w:val="004A212D"/>
    <w:rsid w:val="004A27DD"/>
    <w:rsid w:val="004A2C2F"/>
    <w:rsid w:val="004A3C7E"/>
    <w:rsid w:val="004A3D9F"/>
    <w:rsid w:val="004A4491"/>
    <w:rsid w:val="004A50CC"/>
    <w:rsid w:val="004A53CB"/>
    <w:rsid w:val="004A59C6"/>
    <w:rsid w:val="004A5BFD"/>
    <w:rsid w:val="004A6480"/>
    <w:rsid w:val="004A675E"/>
    <w:rsid w:val="004A68D0"/>
    <w:rsid w:val="004A6FAD"/>
    <w:rsid w:val="004A7212"/>
    <w:rsid w:val="004A78B8"/>
    <w:rsid w:val="004A7905"/>
    <w:rsid w:val="004B032A"/>
    <w:rsid w:val="004B0B6E"/>
    <w:rsid w:val="004B1171"/>
    <w:rsid w:val="004B11E6"/>
    <w:rsid w:val="004B1493"/>
    <w:rsid w:val="004B14E9"/>
    <w:rsid w:val="004B1633"/>
    <w:rsid w:val="004B1A42"/>
    <w:rsid w:val="004B1A51"/>
    <w:rsid w:val="004B22B9"/>
    <w:rsid w:val="004B26B0"/>
    <w:rsid w:val="004B2865"/>
    <w:rsid w:val="004B2B56"/>
    <w:rsid w:val="004B2D70"/>
    <w:rsid w:val="004B367E"/>
    <w:rsid w:val="004B4D3F"/>
    <w:rsid w:val="004B528A"/>
    <w:rsid w:val="004B530B"/>
    <w:rsid w:val="004B5639"/>
    <w:rsid w:val="004B5A2E"/>
    <w:rsid w:val="004B5FA2"/>
    <w:rsid w:val="004B6ED9"/>
    <w:rsid w:val="004B7710"/>
    <w:rsid w:val="004C0356"/>
    <w:rsid w:val="004C0DB5"/>
    <w:rsid w:val="004C0F7E"/>
    <w:rsid w:val="004C1547"/>
    <w:rsid w:val="004C15D0"/>
    <w:rsid w:val="004C19C5"/>
    <w:rsid w:val="004C260F"/>
    <w:rsid w:val="004C274D"/>
    <w:rsid w:val="004C2760"/>
    <w:rsid w:val="004C3621"/>
    <w:rsid w:val="004C3B49"/>
    <w:rsid w:val="004C3E6B"/>
    <w:rsid w:val="004C413B"/>
    <w:rsid w:val="004C4411"/>
    <w:rsid w:val="004C44F4"/>
    <w:rsid w:val="004C488D"/>
    <w:rsid w:val="004C4A36"/>
    <w:rsid w:val="004C4AFA"/>
    <w:rsid w:val="004C4DE2"/>
    <w:rsid w:val="004C5073"/>
    <w:rsid w:val="004C571D"/>
    <w:rsid w:val="004C6646"/>
    <w:rsid w:val="004C6B97"/>
    <w:rsid w:val="004C6BBE"/>
    <w:rsid w:val="004C706E"/>
    <w:rsid w:val="004C7BF0"/>
    <w:rsid w:val="004C7CD4"/>
    <w:rsid w:val="004D09D7"/>
    <w:rsid w:val="004D0F0C"/>
    <w:rsid w:val="004D1845"/>
    <w:rsid w:val="004D19CA"/>
    <w:rsid w:val="004D1B3C"/>
    <w:rsid w:val="004D2194"/>
    <w:rsid w:val="004D3D7C"/>
    <w:rsid w:val="004D4236"/>
    <w:rsid w:val="004D5487"/>
    <w:rsid w:val="004D5D22"/>
    <w:rsid w:val="004D6245"/>
    <w:rsid w:val="004D627B"/>
    <w:rsid w:val="004D6D26"/>
    <w:rsid w:val="004D7326"/>
    <w:rsid w:val="004D7D52"/>
    <w:rsid w:val="004E02B1"/>
    <w:rsid w:val="004E0390"/>
    <w:rsid w:val="004E043E"/>
    <w:rsid w:val="004E136C"/>
    <w:rsid w:val="004E1894"/>
    <w:rsid w:val="004E2893"/>
    <w:rsid w:val="004E2F7C"/>
    <w:rsid w:val="004E3206"/>
    <w:rsid w:val="004E3FD5"/>
    <w:rsid w:val="004E4689"/>
    <w:rsid w:val="004E519E"/>
    <w:rsid w:val="004E55D6"/>
    <w:rsid w:val="004E5BC6"/>
    <w:rsid w:val="004E6340"/>
    <w:rsid w:val="004E7346"/>
    <w:rsid w:val="004E7D33"/>
    <w:rsid w:val="004E7E80"/>
    <w:rsid w:val="004F0BFB"/>
    <w:rsid w:val="004F0DB5"/>
    <w:rsid w:val="004F1477"/>
    <w:rsid w:val="004F1979"/>
    <w:rsid w:val="004F1F6A"/>
    <w:rsid w:val="004F201E"/>
    <w:rsid w:val="004F23E1"/>
    <w:rsid w:val="004F368F"/>
    <w:rsid w:val="004F4249"/>
    <w:rsid w:val="004F43AB"/>
    <w:rsid w:val="004F4482"/>
    <w:rsid w:val="004F46BA"/>
    <w:rsid w:val="004F470A"/>
    <w:rsid w:val="004F4771"/>
    <w:rsid w:val="004F5052"/>
    <w:rsid w:val="004F52D5"/>
    <w:rsid w:val="004F555D"/>
    <w:rsid w:val="004F5581"/>
    <w:rsid w:val="004F6368"/>
    <w:rsid w:val="004F648D"/>
    <w:rsid w:val="004F6668"/>
    <w:rsid w:val="004F6E16"/>
    <w:rsid w:val="004F6E17"/>
    <w:rsid w:val="004F73CE"/>
    <w:rsid w:val="004F76E5"/>
    <w:rsid w:val="005004E3"/>
    <w:rsid w:val="00500729"/>
    <w:rsid w:val="005014C5"/>
    <w:rsid w:val="00501546"/>
    <w:rsid w:val="00501645"/>
    <w:rsid w:val="00501703"/>
    <w:rsid w:val="00502571"/>
    <w:rsid w:val="0050266D"/>
    <w:rsid w:val="00502BB5"/>
    <w:rsid w:val="00505616"/>
    <w:rsid w:val="005058FD"/>
    <w:rsid w:val="00505A00"/>
    <w:rsid w:val="00505D21"/>
    <w:rsid w:val="00505D57"/>
    <w:rsid w:val="00505D5B"/>
    <w:rsid w:val="00506E12"/>
    <w:rsid w:val="005071A4"/>
    <w:rsid w:val="005074A0"/>
    <w:rsid w:val="005076CA"/>
    <w:rsid w:val="00507C6F"/>
    <w:rsid w:val="005100D8"/>
    <w:rsid w:val="005105F9"/>
    <w:rsid w:val="00510CBD"/>
    <w:rsid w:val="005124A9"/>
    <w:rsid w:val="005138DF"/>
    <w:rsid w:val="00513D88"/>
    <w:rsid w:val="00514459"/>
    <w:rsid w:val="0051458D"/>
    <w:rsid w:val="00514BEB"/>
    <w:rsid w:val="00515800"/>
    <w:rsid w:val="00516540"/>
    <w:rsid w:val="0051669B"/>
    <w:rsid w:val="00516803"/>
    <w:rsid w:val="00516C7F"/>
    <w:rsid w:val="005176FF"/>
    <w:rsid w:val="00520286"/>
    <w:rsid w:val="00520689"/>
    <w:rsid w:val="00520E10"/>
    <w:rsid w:val="005213C0"/>
    <w:rsid w:val="00522EDF"/>
    <w:rsid w:val="005230F1"/>
    <w:rsid w:val="0052373C"/>
    <w:rsid w:val="00523B0E"/>
    <w:rsid w:val="00524247"/>
    <w:rsid w:val="00524415"/>
    <w:rsid w:val="00524694"/>
    <w:rsid w:val="005247B6"/>
    <w:rsid w:val="00524E0A"/>
    <w:rsid w:val="005255BC"/>
    <w:rsid w:val="005258F3"/>
    <w:rsid w:val="005259DB"/>
    <w:rsid w:val="005301A4"/>
    <w:rsid w:val="005303EB"/>
    <w:rsid w:val="00530475"/>
    <w:rsid w:val="005307F0"/>
    <w:rsid w:val="00530D82"/>
    <w:rsid w:val="00530EDC"/>
    <w:rsid w:val="00531C92"/>
    <w:rsid w:val="00532492"/>
    <w:rsid w:val="00532645"/>
    <w:rsid w:val="00532A3E"/>
    <w:rsid w:val="00532AB2"/>
    <w:rsid w:val="0053330B"/>
    <w:rsid w:val="005337AF"/>
    <w:rsid w:val="0053558C"/>
    <w:rsid w:val="00535A92"/>
    <w:rsid w:val="00536461"/>
    <w:rsid w:val="0053693D"/>
    <w:rsid w:val="00536B46"/>
    <w:rsid w:val="00537018"/>
    <w:rsid w:val="005409A3"/>
    <w:rsid w:val="0054131D"/>
    <w:rsid w:val="00541ECF"/>
    <w:rsid w:val="005425D9"/>
    <w:rsid w:val="00543F0A"/>
    <w:rsid w:val="00543F91"/>
    <w:rsid w:val="00543F9D"/>
    <w:rsid w:val="005441EA"/>
    <w:rsid w:val="0054432B"/>
    <w:rsid w:val="0054601D"/>
    <w:rsid w:val="00546636"/>
    <w:rsid w:val="005469E9"/>
    <w:rsid w:val="00547A15"/>
    <w:rsid w:val="00547A1C"/>
    <w:rsid w:val="0055000C"/>
    <w:rsid w:val="00550F0A"/>
    <w:rsid w:val="00551BF1"/>
    <w:rsid w:val="00552FB1"/>
    <w:rsid w:val="005531BD"/>
    <w:rsid w:val="005533C3"/>
    <w:rsid w:val="00553636"/>
    <w:rsid w:val="00553D43"/>
    <w:rsid w:val="00555725"/>
    <w:rsid w:val="0055603F"/>
    <w:rsid w:val="005567E7"/>
    <w:rsid w:val="005570B9"/>
    <w:rsid w:val="00557116"/>
    <w:rsid w:val="00557673"/>
    <w:rsid w:val="00557D86"/>
    <w:rsid w:val="00557F60"/>
    <w:rsid w:val="00560CDA"/>
    <w:rsid w:val="00560EF0"/>
    <w:rsid w:val="0056119D"/>
    <w:rsid w:val="005615A7"/>
    <w:rsid w:val="00561C32"/>
    <w:rsid w:val="00561DB4"/>
    <w:rsid w:val="00563940"/>
    <w:rsid w:val="00564154"/>
    <w:rsid w:val="00564E79"/>
    <w:rsid w:val="00565420"/>
    <w:rsid w:val="0056636F"/>
    <w:rsid w:val="005663CF"/>
    <w:rsid w:val="00567468"/>
    <w:rsid w:val="005675F4"/>
    <w:rsid w:val="005679EB"/>
    <w:rsid w:val="00567D75"/>
    <w:rsid w:val="005703E0"/>
    <w:rsid w:val="005711BE"/>
    <w:rsid w:val="005711F5"/>
    <w:rsid w:val="0057182F"/>
    <w:rsid w:val="005718FA"/>
    <w:rsid w:val="00571975"/>
    <w:rsid w:val="00571B47"/>
    <w:rsid w:val="00572B59"/>
    <w:rsid w:val="00573500"/>
    <w:rsid w:val="00573537"/>
    <w:rsid w:val="00573E3E"/>
    <w:rsid w:val="00573FF2"/>
    <w:rsid w:val="005744FF"/>
    <w:rsid w:val="00574DF5"/>
    <w:rsid w:val="00574F65"/>
    <w:rsid w:val="00575BF7"/>
    <w:rsid w:val="00576AC3"/>
    <w:rsid w:val="00576DAA"/>
    <w:rsid w:val="00576DBC"/>
    <w:rsid w:val="005773A5"/>
    <w:rsid w:val="00577B15"/>
    <w:rsid w:val="00580785"/>
    <w:rsid w:val="0058096B"/>
    <w:rsid w:val="00580BE1"/>
    <w:rsid w:val="00581EF6"/>
    <w:rsid w:val="005822AC"/>
    <w:rsid w:val="00582468"/>
    <w:rsid w:val="00582511"/>
    <w:rsid w:val="00582881"/>
    <w:rsid w:val="00583DF0"/>
    <w:rsid w:val="00584643"/>
    <w:rsid w:val="00584C5D"/>
    <w:rsid w:val="00584D4E"/>
    <w:rsid w:val="005859AE"/>
    <w:rsid w:val="00585BD0"/>
    <w:rsid w:val="005861DD"/>
    <w:rsid w:val="00586279"/>
    <w:rsid w:val="00586BAD"/>
    <w:rsid w:val="00586D40"/>
    <w:rsid w:val="005906A2"/>
    <w:rsid w:val="0059071E"/>
    <w:rsid w:val="005916D0"/>
    <w:rsid w:val="00591812"/>
    <w:rsid w:val="00591B46"/>
    <w:rsid w:val="005922EB"/>
    <w:rsid w:val="005923C1"/>
    <w:rsid w:val="00592533"/>
    <w:rsid w:val="00592F23"/>
    <w:rsid w:val="005932DE"/>
    <w:rsid w:val="005933E2"/>
    <w:rsid w:val="0059395E"/>
    <w:rsid w:val="005946E3"/>
    <w:rsid w:val="00595872"/>
    <w:rsid w:val="00596185"/>
    <w:rsid w:val="00597DD8"/>
    <w:rsid w:val="005A0247"/>
    <w:rsid w:val="005A05B2"/>
    <w:rsid w:val="005A08F6"/>
    <w:rsid w:val="005A0A56"/>
    <w:rsid w:val="005A1798"/>
    <w:rsid w:val="005A21F9"/>
    <w:rsid w:val="005A2B34"/>
    <w:rsid w:val="005A2E7C"/>
    <w:rsid w:val="005A3125"/>
    <w:rsid w:val="005A51C4"/>
    <w:rsid w:val="005A6B19"/>
    <w:rsid w:val="005A6DD3"/>
    <w:rsid w:val="005A7140"/>
    <w:rsid w:val="005A7910"/>
    <w:rsid w:val="005A7FC1"/>
    <w:rsid w:val="005B013A"/>
    <w:rsid w:val="005B0AA2"/>
    <w:rsid w:val="005B0B31"/>
    <w:rsid w:val="005B128D"/>
    <w:rsid w:val="005B1524"/>
    <w:rsid w:val="005B1C26"/>
    <w:rsid w:val="005B1D60"/>
    <w:rsid w:val="005B2287"/>
    <w:rsid w:val="005B2412"/>
    <w:rsid w:val="005B2ABF"/>
    <w:rsid w:val="005B318B"/>
    <w:rsid w:val="005B3639"/>
    <w:rsid w:val="005B37C1"/>
    <w:rsid w:val="005B3CEB"/>
    <w:rsid w:val="005B3D62"/>
    <w:rsid w:val="005B47FA"/>
    <w:rsid w:val="005B4851"/>
    <w:rsid w:val="005B511F"/>
    <w:rsid w:val="005B58B3"/>
    <w:rsid w:val="005B5F0D"/>
    <w:rsid w:val="005B65CE"/>
    <w:rsid w:val="005B67C8"/>
    <w:rsid w:val="005B6ABB"/>
    <w:rsid w:val="005B7403"/>
    <w:rsid w:val="005C07B1"/>
    <w:rsid w:val="005C29D9"/>
    <w:rsid w:val="005C319C"/>
    <w:rsid w:val="005C4A5A"/>
    <w:rsid w:val="005C4D48"/>
    <w:rsid w:val="005C4FB8"/>
    <w:rsid w:val="005C581A"/>
    <w:rsid w:val="005C5C24"/>
    <w:rsid w:val="005C5C58"/>
    <w:rsid w:val="005C6095"/>
    <w:rsid w:val="005C6B77"/>
    <w:rsid w:val="005C7F76"/>
    <w:rsid w:val="005D0526"/>
    <w:rsid w:val="005D0BF7"/>
    <w:rsid w:val="005D0CA0"/>
    <w:rsid w:val="005D0DCA"/>
    <w:rsid w:val="005D14E8"/>
    <w:rsid w:val="005D16DF"/>
    <w:rsid w:val="005D171C"/>
    <w:rsid w:val="005D1C53"/>
    <w:rsid w:val="005D229A"/>
    <w:rsid w:val="005D2457"/>
    <w:rsid w:val="005D25C2"/>
    <w:rsid w:val="005D2903"/>
    <w:rsid w:val="005D2A51"/>
    <w:rsid w:val="005D3346"/>
    <w:rsid w:val="005D341E"/>
    <w:rsid w:val="005D36F6"/>
    <w:rsid w:val="005D4137"/>
    <w:rsid w:val="005D4C08"/>
    <w:rsid w:val="005D565C"/>
    <w:rsid w:val="005D5753"/>
    <w:rsid w:val="005D5935"/>
    <w:rsid w:val="005D599E"/>
    <w:rsid w:val="005D5A16"/>
    <w:rsid w:val="005D6763"/>
    <w:rsid w:val="005D6F1E"/>
    <w:rsid w:val="005D7121"/>
    <w:rsid w:val="005D74DF"/>
    <w:rsid w:val="005D7881"/>
    <w:rsid w:val="005D7982"/>
    <w:rsid w:val="005E1C98"/>
    <w:rsid w:val="005E2E08"/>
    <w:rsid w:val="005E2E26"/>
    <w:rsid w:val="005E3603"/>
    <w:rsid w:val="005E3FC0"/>
    <w:rsid w:val="005E42B7"/>
    <w:rsid w:val="005E4788"/>
    <w:rsid w:val="005E5967"/>
    <w:rsid w:val="005E61B8"/>
    <w:rsid w:val="005E75B2"/>
    <w:rsid w:val="005E762E"/>
    <w:rsid w:val="005F01D2"/>
    <w:rsid w:val="005F0800"/>
    <w:rsid w:val="005F0921"/>
    <w:rsid w:val="005F0F5E"/>
    <w:rsid w:val="005F116C"/>
    <w:rsid w:val="005F1871"/>
    <w:rsid w:val="005F1F83"/>
    <w:rsid w:val="005F2233"/>
    <w:rsid w:val="005F27AC"/>
    <w:rsid w:val="005F27C0"/>
    <w:rsid w:val="005F2BDC"/>
    <w:rsid w:val="005F2E7F"/>
    <w:rsid w:val="005F2F72"/>
    <w:rsid w:val="005F3715"/>
    <w:rsid w:val="005F387A"/>
    <w:rsid w:val="005F4400"/>
    <w:rsid w:val="005F4A9C"/>
    <w:rsid w:val="005F4BE6"/>
    <w:rsid w:val="005F502E"/>
    <w:rsid w:val="005F5A05"/>
    <w:rsid w:val="005F5E81"/>
    <w:rsid w:val="005F61EB"/>
    <w:rsid w:val="005F66F4"/>
    <w:rsid w:val="005F76FF"/>
    <w:rsid w:val="005F7964"/>
    <w:rsid w:val="005F7993"/>
    <w:rsid w:val="006001AD"/>
    <w:rsid w:val="00601AE4"/>
    <w:rsid w:val="00602FBD"/>
    <w:rsid w:val="006032A2"/>
    <w:rsid w:val="006037C7"/>
    <w:rsid w:val="00603D9D"/>
    <w:rsid w:val="00603F8B"/>
    <w:rsid w:val="00604AFD"/>
    <w:rsid w:val="00604EBC"/>
    <w:rsid w:val="00605372"/>
    <w:rsid w:val="00605C90"/>
    <w:rsid w:val="00606114"/>
    <w:rsid w:val="00606274"/>
    <w:rsid w:val="006073CD"/>
    <w:rsid w:val="00607543"/>
    <w:rsid w:val="00607899"/>
    <w:rsid w:val="00607923"/>
    <w:rsid w:val="006079B7"/>
    <w:rsid w:val="00607EA4"/>
    <w:rsid w:val="00610287"/>
    <w:rsid w:val="006107C5"/>
    <w:rsid w:val="00610C68"/>
    <w:rsid w:val="006116B6"/>
    <w:rsid w:val="0061241A"/>
    <w:rsid w:val="00613587"/>
    <w:rsid w:val="0061373D"/>
    <w:rsid w:val="006140FA"/>
    <w:rsid w:val="00614407"/>
    <w:rsid w:val="00615334"/>
    <w:rsid w:val="00615D43"/>
    <w:rsid w:val="0061605C"/>
    <w:rsid w:val="0061726E"/>
    <w:rsid w:val="00617478"/>
    <w:rsid w:val="00617613"/>
    <w:rsid w:val="00617F64"/>
    <w:rsid w:val="006200A0"/>
    <w:rsid w:val="0062110F"/>
    <w:rsid w:val="006217C7"/>
    <w:rsid w:val="00622008"/>
    <w:rsid w:val="006226B7"/>
    <w:rsid w:val="006228B8"/>
    <w:rsid w:val="00622990"/>
    <w:rsid w:val="00623CAF"/>
    <w:rsid w:val="00624C93"/>
    <w:rsid w:val="00624CFE"/>
    <w:rsid w:val="00624DE2"/>
    <w:rsid w:val="00625115"/>
    <w:rsid w:val="00625783"/>
    <w:rsid w:val="00625911"/>
    <w:rsid w:val="00626282"/>
    <w:rsid w:val="0062641B"/>
    <w:rsid w:val="006266B5"/>
    <w:rsid w:val="00627900"/>
    <w:rsid w:val="006279B4"/>
    <w:rsid w:val="006303F9"/>
    <w:rsid w:val="006311DF"/>
    <w:rsid w:val="0063162E"/>
    <w:rsid w:val="00631791"/>
    <w:rsid w:val="00632068"/>
    <w:rsid w:val="006327D9"/>
    <w:rsid w:val="006337C1"/>
    <w:rsid w:val="0063456D"/>
    <w:rsid w:val="0063473D"/>
    <w:rsid w:val="00635E4E"/>
    <w:rsid w:val="0063619B"/>
    <w:rsid w:val="006364CD"/>
    <w:rsid w:val="00636DFE"/>
    <w:rsid w:val="0063747F"/>
    <w:rsid w:val="006379A3"/>
    <w:rsid w:val="0064041F"/>
    <w:rsid w:val="00640503"/>
    <w:rsid w:val="0064061B"/>
    <w:rsid w:val="00640BD6"/>
    <w:rsid w:val="006411CE"/>
    <w:rsid w:val="0064135E"/>
    <w:rsid w:val="006415EE"/>
    <w:rsid w:val="00641D5F"/>
    <w:rsid w:val="00641F5C"/>
    <w:rsid w:val="006424EE"/>
    <w:rsid w:val="00642526"/>
    <w:rsid w:val="00642921"/>
    <w:rsid w:val="00642D3B"/>
    <w:rsid w:val="00645020"/>
    <w:rsid w:val="006454AD"/>
    <w:rsid w:val="006456A3"/>
    <w:rsid w:val="006456F0"/>
    <w:rsid w:val="00645E87"/>
    <w:rsid w:val="00645E98"/>
    <w:rsid w:val="00647017"/>
    <w:rsid w:val="006470DB"/>
    <w:rsid w:val="00647701"/>
    <w:rsid w:val="00647976"/>
    <w:rsid w:val="00651967"/>
    <w:rsid w:val="00652468"/>
    <w:rsid w:val="00652C82"/>
    <w:rsid w:val="00652D31"/>
    <w:rsid w:val="00652ED4"/>
    <w:rsid w:val="0065331C"/>
    <w:rsid w:val="006535CC"/>
    <w:rsid w:val="006540F0"/>
    <w:rsid w:val="00654179"/>
    <w:rsid w:val="00654A64"/>
    <w:rsid w:val="00655063"/>
    <w:rsid w:val="00655ACC"/>
    <w:rsid w:val="00655B73"/>
    <w:rsid w:val="00655F83"/>
    <w:rsid w:val="0065621A"/>
    <w:rsid w:val="00656572"/>
    <w:rsid w:val="0065695E"/>
    <w:rsid w:val="00656A9B"/>
    <w:rsid w:val="00656BBE"/>
    <w:rsid w:val="00656D90"/>
    <w:rsid w:val="00656EEA"/>
    <w:rsid w:val="00661436"/>
    <w:rsid w:val="00661852"/>
    <w:rsid w:val="00661D10"/>
    <w:rsid w:val="00661E53"/>
    <w:rsid w:val="00662319"/>
    <w:rsid w:val="0066347C"/>
    <w:rsid w:val="00663B01"/>
    <w:rsid w:val="00663B61"/>
    <w:rsid w:val="006643B2"/>
    <w:rsid w:val="00664820"/>
    <w:rsid w:val="00664D11"/>
    <w:rsid w:val="00667471"/>
    <w:rsid w:val="006674B4"/>
    <w:rsid w:val="0066766D"/>
    <w:rsid w:val="00667744"/>
    <w:rsid w:val="006677BB"/>
    <w:rsid w:val="00667954"/>
    <w:rsid w:val="00667A21"/>
    <w:rsid w:val="006700B3"/>
    <w:rsid w:val="006700F4"/>
    <w:rsid w:val="0067024D"/>
    <w:rsid w:val="00670262"/>
    <w:rsid w:val="00670B66"/>
    <w:rsid w:val="0067135D"/>
    <w:rsid w:val="0067156E"/>
    <w:rsid w:val="0067162B"/>
    <w:rsid w:val="00671EB0"/>
    <w:rsid w:val="006728A7"/>
    <w:rsid w:val="006729F6"/>
    <w:rsid w:val="00672B2D"/>
    <w:rsid w:val="00672E7D"/>
    <w:rsid w:val="00673B04"/>
    <w:rsid w:val="00673C48"/>
    <w:rsid w:val="0067434A"/>
    <w:rsid w:val="006747A9"/>
    <w:rsid w:val="00674DD1"/>
    <w:rsid w:val="006759F5"/>
    <w:rsid w:val="00675D13"/>
    <w:rsid w:val="00676096"/>
    <w:rsid w:val="00676420"/>
    <w:rsid w:val="006768B0"/>
    <w:rsid w:val="006769F4"/>
    <w:rsid w:val="00676A19"/>
    <w:rsid w:val="00676D0F"/>
    <w:rsid w:val="00676FCB"/>
    <w:rsid w:val="00676FCF"/>
    <w:rsid w:val="0067735D"/>
    <w:rsid w:val="0067743E"/>
    <w:rsid w:val="00680B28"/>
    <w:rsid w:val="00681ABB"/>
    <w:rsid w:val="00681ADC"/>
    <w:rsid w:val="00683481"/>
    <w:rsid w:val="00683860"/>
    <w:rsid w:val="00683F14"/>
    <w:rsid w:val="0068481C"/>
    <w:rsid w:val="00684C64"/>
    <w:rsid w:val="00685346"/>
    <w:rsid w:val="006859A5"/>
    <w:rsid w:val="006859AC"/>
    <w:rsid w:val="006859E6"/>
    <w:rsid w:val="00685FDE"/>
    <w:rsid w:val="00686307"/>
    <w:rsid w:val="0068683A"/>
    <w:rsid w:val="006871F8"/>
    <w:rsid w:val="006876DC"/>
    <w:rsid w:val="0068792E"/>
    <w:rsid w:val="00690186"/>
    <w:rsid w:val="00690553"/>
    <w:rsid w:val="00691088"/>
    <w:rsid w:val="006921F1"/>
    <w:rsid w:val="00692D2F"/>
    <w:rsid w:val="0069367C"/>
    <w:rsid w:val="006937C7"/>
    <w:rsid w:val="006939F8"/>
    <w:rsid w:val="00694FE4"/>
    <w:rsid w:val="006954BA"/>
    <w:rsid w:val="00695ACB"/>
    <w:rsid w:val="00696031"/>
    <w:rsid w:val="0069674C"/>
    <w:rsid w:val="0069759F"/>
    <w:rsid w:val="00697CE6"/>
    <w:rsid w:val="00697D51"/>
    <w:rsid w:val="006A01C8"/>
    <w:rsid w:val="006A0A58"/>
    <w:rsid w:val="006A191D"/>
    <w:rsid w:val="006A1D91"/>
    <w:rsid w:val="006A24CF"/>
    <w:rsid w:val="006A273B"/>
    <w:rsid w:val="006A29E1"/>
    <w:rsid w:val="006A3077"/>
    <w:rsid w:val="006A3553"/>
    <w:rsid w:val="006A377A"/>
    <w:rsid w:val="006A5133"/>
    <w:rsid w:val="006A5168"/>
    <w:rsid w:val="006A5549"/>
    <w:rsid w:val="006A5569"/>
    <w:rsid w:val="006A5C4F"/>
    <w:rsid w:val="006A6C60"/>
    <w:rsid w:val="006A73F2"/>
    <w:rsid w:val="006B04E4"/>
    <w:rsid w:val="006B054A"/>
    <w:rsid w:val="006B09DE"/>
    <w:rsid w:val="006B0ADA"/>
    <w:rsid w:val="006B0FC8"/>
    <w:rsid w:val="006B13E3"/>
    <w:rsid w:val="006B15FF"/>
    <w:rsid w:val="006B1720"/>
    <w:rsid w:val="006B1AE0"/>
    <w:rsid w:val="006B1F93"/>
    <w:rsid w:val="006B2006"/>
    <w:rsid w:val="006B26F5"/>
    <w:rsid w:val="006B28C5"/>
    <w:rsid w:val="006B295C"/>
    <w:rsid w:val="006B3886"/>
    <w:rsid w:val="006B4F95"/>
    <w:rsid w:val="006B6A99"/>
    <w:rsid w:val="006C0329"/>
    <w:rsid w:val="006C0424"/>
    <w:rsid w:val="006C0D01"/>
    <w:rsid w:val="006C25CE"/>
    <w:rsid w:val="006C3C8D"/>
    <w:rsid w:val="006C434B"/>
    <w:rsid w:val="006C45BF"/>
    <w:rsid w:val="006C482D"/>
    <w:rsid w:val="006C49FB"/>
    <w:rsid w:val="006C5A1D"/>
    <w:rsid w:val="006C5E1E"/>
    <w:rsid w:val="006C5EF1"/>
    <w:rsid w:val="006C68F3"/>
    <w:rsid w:val="006C6AA1"/>
    <w:rsid w:val="006C6CEC"/>
    <w:rsid w:val="006C7356"/>
    <w:rsid w:val="006C7D08"/>
    <w:rsid w:val="006D0553"/>
    <w:rsid w:val="006D118A"/>
    <w:rsid w:val="006D1BB0"/>
    <w:rsid w:val="006D1FDC"/>
    <w:rsid w:val="006D4112"/>
    <w:rsid w:val="006D4680"/>
    <w:rsid w:val="006D49E9"/>
    <w:rsid w:val="006D4A92"/>
    <w:rsid w:val="006D504B"/>
    <w:rsid w:val="006D57CC"/>
    <w:rsid w:val="006D5A8C"/>
    <w:rsid w:val="006D6ABE"/>
    <w:rsid w:val="006D6C2D"/>
    <w:rsid w:val="006D6C3D"/>
    <w:rsid w:val="006D6FEA"/>
    <w:rsid w:val="006D71AA"/>
    <w:rsid w:val="006D79AB"/>
    <w:rsid w:val="006D7FA3"/>
    <w:rsid w:val="006E020C"/>
    <w:rsid w:val="006E0660"/>
    <w:rsid w:val="006E079F"/>
    <w:rsid w:val="006E0E96"/>
    <w:rsid w:val="006E163A"/>
    <w:rsid w:val="006E1D92"/>
    <w:rsid w:val="006E2636"/>
    <w:rsid w:val="006E2C4D"/>
    <w:rsid w:val="006E2F26"/>
    <w:rsid w:val="006E3181"/>
    <w:rsid w:val="006E39D1"/>
    <w:rsid w:val="006E4D57"/>
    <w:rsid w:val="006E62A9"/>
    <w:rsid w:val="006E63A1"/>
    <w:rsid w:val="006E672C"/>
    <w:rsid w:val="006E7568"/>
    <w:rsid w:val="006E7584"/>
    <w:rsid w:val="006E76AE"/>
    <w:rsid w:val="006F0AF7"/>
    <w:rsid w:val="006F0D3A"/>
    <w:rsid w:val="006F0DB0"/>
    <w:rsid w:val="006F1D8D"/>
    <w:rsid w:val="006F21DA"/>
    <w:rsid w:val="006F2498"/>
    <w:rsid w:val="006F43AC"/>
    <w:rsid w:val="006F43BB"/>
    <w:rsid w:val="006F488E"/>
    <w:rsid w:val="006F5D8F"/>
    <w:rsid w:val="006F6396"/>
    <w:rsid w:val="006F63E4"/>
    <w:rsid w:val="006F7EDE"/>
    <w:rsid w:val="0070021E"/>
    <w:rsid w:val="00700233"/>
    <w:rsid w:val="00700C30"/>
    <w:rsid w:val="007014F0"/>
    <w:rsid w:val="007020EE"/>
    <w:rsid w:val="00702197"/>
    <w:rsid w:val="007022B1"/>
    <w:rsid w:val="007022D7"/>
    <w:rsid w:val="00702E96"/>
    <w:rsid w:val="007035E8"/>
    <w:rsid w:val="00703DD2"/>
    <w:rsid w:val="007043DD"/>
    <w:rsid w:val="00704CE3"/>
    <w:rsid w:val="0070514C"/>
    <w:rsid w:val="007051AB"/>
    <w:rsid w:val="007051F0"/>
    <w:rsid w:val="0070583F"/>
    <w:rsid w:val="00705965"/>
    <w:rsid w:val="00705C0D"/>
    <w:rsid w:val="00705C41"/>
    <w:rsid w:val="00705C71"/>
    <w:rsid w:val="00705D3F"/>
    <w:rsid w:val="007060AB"/>
    <w:rsid w:val="0070657D"/>
    <w:rsid w:val="007069A3"/>
    <w:rsid w:val="007071C9"/>
    <w:rsid w:val="00707B1E"/>
    <w:rsid w:val="00707D35"/>
    <w:rsid w:val="00707DA1"/>
    <w:rsid w:val="00707EEE"/>
    <w:rsid w:val="0071007E"/>
    <w:rsid w:val="00710717"/>
    <w:rsid w:val="00710D41"/>
    <w:rsid w:val="007115C8"/>
    <w:rsid w:val="00711626"/>
    <w:rsid w:val="00711645"/>
    <w:rsid w:val="0071246D"/>
    <w:rsid w:val="00712AEF"/>
    <w:rsid w:val="007137EB"/>
    <w:rsid w:val="00713B27"/>
    <w:rsid w:val="00713CD6"/>
    <w:rsid w:val="00713DA8"/>
    <w:rsid w:val="00713EBA"/>
    <w:rsid w:val="00714057"/>
    <w:rsid w:val="007153A9"/>
    <w:rsid w:val="00715904"/>
    <w:rsid w:val="0071605B"/>
    <w:rsid w:val="007165DD"/>
    <w:rsid w:val="00716850"/>
    <w:rsid w:val="00716E1A"/>
    <w:rsid w:val="00720B65"/>
    <w:rsid w:val="00720D41"/>
    <w:rsid w:val="00720DE8"/>
    <w:rsid w:val="007211DC"/>
    <w:rsid w:val="00721513"/>
    <w:rsid w:val="007217C4"/>
    <w:rsid w:val="00722AB9"/>
    <w:rsid w:val="00723372"/>
    <w:rsid w:val="007234A6"/>
    <w:rsid w:val="00725E09"/>
    <w:rsid w:val="007265AB"/>
    <w:rsid w:val="00726CEF"/>
    <w:rsid w:val="0073006F"/>
    <w:rsid w:val="007306D7"/>
    <w:rsid w:val="00730A30"/>
    <w:rsid w:val="00731A5D"/>
    <w:rsid w:val="0073268A"/>
    <w:rsid w:val="00733909"/>
    <w:rsid w:val="00733B84"/>
    <w:rsid w:val="00733DF2"/>
    <w:rsid w:val="007351ED"/>
    <w:rsid w:val="0073557D"/>
    <w:rsid w:val="0073599C"/>
    <w:rsid w:val="00735AD9"/>
    <w:rsid w:val="00736336"/>
    <w:rsid w:val="007363D7"/>
    <w:rsid w:val="007401FB"/>
    <w:rsid w:val="007405A8"/>
    <w:rsid w:val="007406F9"/>
    <w:rsid w:val="007409A5"/>
    <w:rsid w:val="00740E1D"/>
    <w:rsid w:val="007420F3"/>
    <w:rsid w:val="007427CE"/>
    <w:rsid w:val="00742C90"/>
    <w:rsid w:val="00743A69"/>
    <w:rsid w:val="007440A6"/>
    <w:rsid w:val="007440D1"/>
    <w:rsid w:val="007441BB"/>
    <w:rsid w:val="00744574"/>
    <w:rsid w:val="00744D1D"/>
    <w:rsid w:val="00745346"/>
    <w:rsid w:val="00745601"/>
    <w:rsid w:val="00745C9F"/>
    <w:rsid w:val="00746225"/>
    <w:rsid w:val="00747E6A"/>
    <w:rsid w:val="00750AFB"/>
    <w:rsid w:val="00750F24"/>
    <w:rsid w:val="007519C9"/>
    <w:rsid w:val="00752C82"/>
    <w:rsid w:val="00753000"/>
    <w:rsid w:val="007532B8"/>
    <w:rsid w:val="00753E37"/>
    <w:rsid w:val="00754328"/>
    <w:rsid w:val="0075487D"/>
    <w:rsid w:val="00754B88"/>
    <w:rsid w:val="007552AE"/>
    <w:rsid w:val="00755420"/>
    <w:rsid w:val="00755547"/>
    <w:rsid w:val="00755CB7"/>
    <w:rsid w:val="00755DC1"/>
    <w:rsid w:val="007563CA"/>
    <w:rsid w:val="0075730B"/>
    <w:rsid w:val="00757459"/>
    <w:rsid w:val="00757D7D"/>
    <w:rsid w:val="00757EF9"/>
    <w:rsid w:val="00760C19"/>
    <w:rsid w:val="00761EA6"/>
    <w:rsid w:val="0076217F"/>
    <w:rsid w:val="0076278B"/>
    <w:rsid w:val="00762C49"/>
    <w:rsid w:val="00763647"/>
    <w:rsid w:val="00763B66"/>
    <w:rsid w:val="00764077"/>
    <w:rsid w:val="00764709"/>
    <w:rsid w:val="0076478C"/>
    <w:rsid w:val="00764C0B"/>
    <w:rsid w:val="00764F92"/>
    <w:rsid w:val="007668AF"/>
    <w:rsid w:val="00767B82"/>
    <w:rsid w:val="007705ED"/>
    <w:rsid w:val="00771020"/>
    <w:rsid w:val="007727A3"/>
    <w:rsid w:val="00772E28"/>
    <w:rsid w:val="00772F76"/>
    <w:rsid w:val="007741C1"/>
    <w:rsid w:val="00774276"/>
    <w:rsid w:val="007749BE"/>
    <w:rsid w:val="007749FF"/>
    <w:rsid w:val="00774D20"/>
    <w:rsid w:val="00775749"/>
    <w:rsid w:val="00775AF9"/>
    <w:rsid w:val="007806D1"/>
    <w:rsid w:val="007806E7"/>
    <w:rsid w:val="00780B69"/>
    <w:rsid w:val="007817E5"/>
    <w:rsid w:val="00781830"/>
    <w:rsid w:val="00782219"/>
    <w:rsid w:val="0078232C"/>
    <w:rsid w:val="00782AF4"/>
    <w:rsid w:val="00783516"/>
    <w:rsid w:val="007836B4"/>
    <w:rsid w:val="00783C18"/>
    <w:rsid w:val="00784294"/>
    <w:rsid w:val="00784A78"/>
    <w:rsid w:val="00784C8F"/>
    <w:rsid w:val="007854CE"/>
    <w:rsid w:val="00785DAD"/>
    <w:rsid w:val="00786109"/>
    <w:rsid w:val="007861A6"/>
    <w:rsid w:val="007864C9"/>
    <w:rsid w:val="00786FD6"/>
    <w:rsid w:val="00787103"/>
    <w:rsid w:val="00787965"/>
    <w:rsid w:val="00787A8E"/>
    <w:rsid w:val="00790715"/>
    <w:rsid w:val="007917AE"/>
    <w:rsid w:val="00791DE4"/>
    <w:rsid w:val="0079200B"/>
    <w:rsid w:val="007923EB"/>
    <w:rsid w:val="007937B1"/>
    <w:rsid w:val="00793E2C"/>
    <w:rsid w:val="007940DC"/>
    <w:rsid w:val="00794C5A"/>
    <w:rsid w:val="0079552C"/>
    <w:rsid w:val="007971EF"/>
    <w:rsid w:val="0079739B"/>
    <w:rsid w:val="007A0314"/>
    <w:rsid w:val="007A0482"/>
    <w:rsid w:val="007A07AE"/>
    <w:rsid w:val="007A228A"/>
    <w:rsid w:val="007A2749"/>
    <w:rsid w:val="007A3FD9"/>
    <w:rsid w:val="007A417D"/>
    <w:rsid w:val="007A51B7"/>
    <w:rsid w:val="007A5660"/>
    <w:rsid w:val="007A5A0C"/>
    <w:rsid w:val="007A5BE7"/>
    <w:rsid w:val="007A5CA4"/>
    <w:rsid w:val="007A5D1C"/>
    <w:rsid w:val="007A6289"/>
    <w:rsid w:val="007A6F20"/>
    <w:rsid w:val="007A6FEA"/>
    <w:rsid w:val="007A7457"/>
    <w:rsid w:val="007A75C6"/>
    <w:rsid w:val="007B031C"/>
    <w:rsid w:val="007B1F58"/>
    <w:rsid w:val="007B2A00"/>
    <w:rsid w:val="007B335F"/>
    <w:rsid w:val="007B3D29"/>
    <w:rsid w:val="007B4056"/>
    <w:rsid w:val="007B4325"/>
    <w:rsid w:val="007B500B"/>
    <w:rsid w:val="007B52EB"/>
    <w:rsid w:val="007B57D4"/>
    <w:rsid w:val="007B5D40"/>
    <w:rsid w:val="007B60CB"/>
    <w:rsid w:val="007B62BC"/>
    <w:rsid w:val="007B63FE"/>
    <w:rsid w:val="007B66D7"/>
    <w:rsid w:val="007B6765"/>
    <w:rsid w:val="007B7A4D"/>
    <w:rsid w:val="007B7F0E"/>
    <w:rsid w:val="007C02E5"/>
    <w:rsid w:val="007C0DAF"/>
    <w:rsid w:val="007C1398"/>
    <w:rsid w:val="007C13C3"/>
    <w:rsid w:val="007C151F"/>
    <w:rsid w:val="007C1B68"/>
    <w:rsid w:val="007C2D14"/>
    <w:rsid w:val="007C332A"/>
    <w:rsid w:val="007C4BCB"/>
    <w:rsid w:val="007C5441"/>
    <w:rsid w:val="007C5E4C"/>
    <w:rsid w:val="007C638C"/>
    <w:rsid w:val="007C640A"/>
    <w:rsid w:val="007C66C8"/>
    <w:rsid w:val="007C67BA"/>
    <w:rsid w:val="007C6FF6"/>
    <w:rsid w:val="007C74F2"/>
    <w:rsid w:val="007C78D1"/>
    <w:rsid w:val="007C7A05"/>
    <w:rsid w:val="007D08C6"/>
    <w:rsid w:val="007D0C70"/>
    <w:rsid w:val="007D1041"/>
    <w:rsid w:val="007D133D"/>
    <w:rsid w:val="007D2290"/>
    <w:rsid w:val="007D2867"/>
    <w:rsid w:val="007D3210"/>
    <w:rsid w:val="007D3F4E"/>
    <w:rsid w:val="007D4321"/>
    <w:rsid w:val="007D51A9"/>
    <w:rsid w:val="007D5394"/>
    <w:rsid w:val="007D6EFD"/>
    <w:rsid w:val="007D768F"/>
    <w:rsid w:val="007D7C39"/>
    <w:rsid w:val="007D7E09"/>
    <w:rsid w:val="007E1397"/>
    <w:rsid w:val="007E25EA"/>
    <w:rsid w:val="007E2CB9"/>
    <w:rsid w:val="007E2FCF"/>
    <w:rsid w:val="007E32DB"/>
    <w:rsid w:val="007E3318"/>
    <w:rsid w:val="007E3669"/>
    <w:rsid w:val="007E38CD"/>
    <w:rsid w:val="007E3D16"/>
    <w:rsid w:val="007E474D"/>
    <w:rsid w:val="007E5574"/>
    <w:rsid w:val="007E55A4"/>
    <w:rsid w:val="007E5BB8"/>
    <w:rsid w:val="007E5D27"/>
    <w:rsid w:val="007E6D6D"/>
    <w:rsid w:val="007E7A92"/>
    <w:rsid w:val="007F0362"/>
    <w:rsid w:val="007F19E4"/>
    <w:rsid w:val="007F2607"/>
    <w:rsid w:val="007F2BC7"/>
    <w:rsid w:val="007F2C41"/>
    <w:rsid w:val="007F3214"/>
    <w:rsid w:val="007F3DDE"/>
    <w:rsid w:val="007F4E9D"/>
    <w:rsid w:val="007F4FB7"/>
    <w:rsid w:val="007F5B4D"/>
    <w:rsid w:val="007F61B3"/>
    <w:rsid w:val="007F632C"/>
    <w:rsid w:val="007F6B8D"/>
    <w:rsid w:val="00800C50"/>
    <w:rsid w:val="00800D5B"/>
    <w:rsid w:val="00801AB0"/>
    <w:rsid w:val="0080200A"/>
    <w:rsid w:val="0080258D"/>
    <w:rsid w:val="00802E46"/>
    <w:rsid w:val="00803096"/>
    <w:rsid w:val="00803A08"/>
    <w:rsid w:val="00803BFD"/>
    <w:rsid w:val="00804464"/>
    <w:rsid w:val="008044E6"/>
    <w:rsid w:val="00804E7D"/>
    <w:rsid w:val="008054AA"/>
    <w:rsid w:val="00805E66"/>
    <w:rsid w:val="00806067"/>
    <w:rsid w:val="0080668E"/>
    <w:rsid w:val="00806F66"/>
    <w:rsid w:val="00810061"/>
    <w:rsid w:val="00810063"/>
    <w:rsid w:val="00810C36"/>
    <w:rsid w:val="00810FA6"/>
    <w:rsid w:val="00812D40"/>
    <w:rsid w:val="00813206"/>
    <w:rsid w:val="0081339B"/>
    <w:rsid w:val="00814461"/>
    <w:rsid w:val="00814499"/>
    <w:rsid w:val="008147AC"/>
    <w:rsid w:val="008148FA"/>
    <w:rsid w:val="008157F5"/>
    <w:rsid w:val="00815C85"/>
    <w:rsid w:val="00815C8B"/>
    <w:rsid w:val="00815D9E"/>
    <w:rsid w:val="008169BA"/>
    <w:rsid w:val="00816A42"/>
    <w:rsid w:val="00816A53"/>
    <w:rsid w:val="0081717B"/>
    <w:rsid w:val="00817322"/>
    <w:rsid w:val="008205C4"/>
    <w:rsid w:val="00820F9A"/>
    <w:rsid w:val="00821D83"/>
    <w:rsid w:val="008223F5"/>
    <w:rsid w:val="008225F4"/>
    <w:rsid w:val="008233BB"/>
    <w:rsid w:val="008238C0"/>
    <w:rsid w:val="00823BF9"/>
    <w:rsid w:val="0082413E"/>
    <w:rsid w:val="00825793"/>
    <w:rsid w:val="00826ADA"/>
    <w:rsid w:val="00826C50"/>
    <w:rsid w:val="008275EF"/>
    <w:rsid w:val="008277F2"/>
    <w:rsid w:val="008300C5"/>
    <w:rsid w:val="00830877"/>
    <w:rsid w:val="00830CDB"/>
    <w:rsid w:val="00832326"/>
    <w:rsid w:val="00832458"/>
    <w:rsid w:val="00832815"/>
    <w:rsid w:val="00832EE5"/>
    <w:rsid w:val="00833C93"/>
    <w:rsid w:val="00833E3F"/>
    <w:rsid w:val="008341DA"/>
    <w:rsid w:val="00834AE6"/>
    <w:rsid w:val="00834C3F"/>
    <w:rsid w:val="00834C64"/>
    <w:rsid w:val="008352A8"/>
    <w:rsid w:val="008354B5"/>
    <w:rsid w:val="00835A06"/>
    <w:rsid w:val="00835B40"/>
    <w:rsid w:val="008360DC"/>
    <w:rsid w:val="0083625D"/>
    <w:rsid w:val="00837F14"/>
    <w:rsid w:val="008400F5"/>
    <w:rsid w:val="008403E1"/>
    <w:rsid w:val="008407CD"/>
    <w:rsid w:val="00840902"/>
    <w:rsid w:val="00840979"/>
    <w:rsid w:val="00840CEB"/>
    <w:rsid w:val="00841112"/>
    <w:rsid w:val="0084130D"/>
    <w:rsid w:val="00842856"/>
    <w:rsid w:val="00842D2B"/>
    <w:rsid w:val="008431C5"/>
    <w:rsid w:val="0084334E"/>
    <w:rsid w:val="0084373D"/>
    <w:rsid w:val="00843B0A"/>
    <w:rsid w:val="00844138"/>
    <w:rsid w:val="00844DCD"/>
    <w:rsid w:val="00845991"/>
    <w:rsid w:val="00845FCA"/>
    <w:rsid w:val="008462F5"/>
    <w:rsid w:val="008463D0"/>
    <w:rsid w:val="008469E8"/>
    <w:rsid w:val="00847AE8"/>
    <w:rsid w:val="00847B68"/>
    <w:rsid w:val="00850A88"/>
    <w:rsid w:val="00850EF0"/>
    <w:rsid w:val="00851C14"/>
    <w:rsid w:val="00852429"/>
    <w:rsid w:val="00852AC7"/>
    <w:rsid w:val="00853A65"/>
    <w:rsid w:val="00854C4E"/>
    <w:rsid w:val="00855151"/>
    <w:rsid w:val="0085596D"/>
    <w:rsid w:val="00855D09"/>
    <w:rsid w:val="00855D7A"/>
    <w:rsid w:val="008561A7"/>
    <w:rsid w:val="008561E2"/>
    <w:rsid w:val="00861395"/>
    <w:rsid w:val="008613CE"/>
    <w:rsid w:val="008617CA"/>
    <w:rsid w:val="008617DE"/>
    <w:rsid w:val="00861D89"/>
    <w:rsid w:val="00862644"/>
    <w:rsid w:val="0086268A"/>
    <w:rsid w:val="008627A6"/>
    <w:rsid w:val="0086435B"/>
    <w:rsid w:val="00864ABB"/>
    <w:rsid w:val="00864C7C"/>
    <w:rsid w:val="00864E81"/>
    <w:rsid w:val="00865B4D"/>
    <w:rsid w:val="00865BEA"/>
    <w:rsid w:val="00865F3D"/>
    <w:rsid w:val="00866057"/>
    <w:rsid w:val="0086643C"/>
    <w:rsid w:val="00866C11"/>
    <w:rsid w:val="00866C24"/>
    <w:rsid w:val="00866FD6"/>
    <w:rsid w:val="0086775E"/>
    <w:rsid w:val="0087098D"/>
    <w:rsid w:val="00870D96"/>
    <w:rsid w:val="008710E4"/>
    <w:rsid w:val="00871362"/>
    <w:rsid w:val="00871927"/>
    <w:rsid w:val="00871FAA"/>
    <w:rsid w:val="00872B18"/>
    <w:rsid w:val="00873312"/>
    <w:rsid w:val="00873F5E"/>
    <w:rsid w:val="008744B0"/>
    <w:rsid w:val="008745D3"/>
    <w:rsid w:val="008755AD"/>
    <w:rsid w:val="008765A0"/>
    <w:rsid w:val="0088162A"/>
    <w:rsid w:val="00881EF3"/>
    <w:rsid w:val="00882CD0"/>
    <w:rsid w:val="00882E85"/>
    <w:rsid w:val="00883069"/>
    <w:rsid w:val="008839D5"/>
    <w:rsid w:val="00883D9F"/>
    <w:rsid w:val="00884264"/>
    <w:rsid w:val="008845C1"/>
    <w:rsid w:val="00884A5F"/>
    <w:rsid w:val="00885527"/>
    <w:rsid w:val="00885A78"/>
    <w:rsid w:val="00885FEB"/>
    <w:rsid w:val="00886067"/>
    <w:rsid w:val="0088626C"/>
    <w:rsid w:val="008869BD"/>
    <w:rsid w:val="00887830"/>
    <w:rsid w:val="008908BF"/>
    <w:rsid w:val="00890E9D"/>
    <w:rsid w:val="00890ECC"/>
    <w:rsid w:val="00890F72"/>
    <w:rsid w:val="00891BA2"/>
    <w:rsid w:val="00891C5B"/>
    <w:rsid w:val="00891C98"/>
    <w:rsid w:val="00892C2C"/>
    <w:rsid w:val="00893070"/>
    <w:rsid w:val="008931A8"/>
    <w:rsid w:val="00893858"/>
    <w:rsid w:val="00893A76"/>
    <w:rsid w:val="00893EDF"/>
    <w:rsid w:val="008940C2"/>
    <w:rsid w:val="00895738"/>
    <w:rsid w:val="00895B19"/>
    <w:rsid w:val="00896035"/>
    <w:rsid w:val="00897161"/>
    <w:rsid w:val="00897B3D"/>
    <w:rsid w:val="008A05C8"/>
    <w:rsid w:val="008A0F9C"/>
    <w:rsid w:val="008A1734"/>
    <w:rsid w:val="008A21F7"/>
    <w:rsid w:val="008A24C0"/>
    <w:rsid w:val="008A359F"/>
    <w:rsid w:val="008A3C20"/>
    <w:rsid w:val="008A3C99"/>
    <w:rsid w:val="008A4D03"/>
    <w:rsid w:val="008A5589"/>
    <w:rsid w:val="008A5920"/>
    <w:rsid w:val="008A5B94"/>
    <w:rsid w:val="008A63DC"/>
    <w:rsid w:val="008A65D6"/>
    <w:rsid w:val="008A6C23"/>
    <w:rsid w:val="008A78F4"/>
    <w:rsid w:val="008A7C45"/>
    <w:rsid w:val="008B0B10"/>
    <w:rsid w:val="008B1DBB"/>
    <w:rsid w:val="008B26F6"/>
    <w:rsid w:val="008B2752"/>
    <w:rsid w:val="008B276A"/>
    <w:rsid w:val="008B2C85"/>
    <w:rsid w:val="008B310D"/>
    <w:rsid w:val="008B36FD"/>
    <w:rsid w:val="008B3806"/>
    <w:rsid w:val="008B420B"/>
    <w:rsid w:val="008B4409"/>
    <w:rsid w:val="008B49E2"/>
    <w:rsid w:val="008B5B2B"/>
    <w:rsid w:val="008B5BA5"/>
    <w:rsid w:val="008B63C1"/>
    <w:rsid w:val="008B64DA"/>
    <w:rsid w:val="008B69E5"/>
    <w:rsid w:val="008B6BDF"/>
    <w:rsid w:val="008B6DF9"/>
    <w:rsid w:val="008B7300"/>
    <w:rsid w:val="008B77B8"/>
    <w:rsid w:val="008B77E5"/>
    <w:rsid w:val="008C0307"/>
    <w:rsid w:val="008C14BE"/>
    <w:rsid w:val="008C1A6E"/>
    <w:rsid w:val="008C1EB2"/>
    <w:rsid w:val="008C1F01"/>
    <w:rsid w:val="008C22A7"/>
    <w:rsid w:val="008C2441"/>
    <w:rsid w:val="008C2668"/>
    <w:rsid w:val="008C2712"/>
    <w:rsid w:val="008C286E"/>
    <w:rsid w:val="008C3D00"/>
    <w:rsid w:val="008C3D7E"/>
    <w:rsid w:val="008C416F"/>
    <w:rsid w:val="008C4FD3"/>
    <w:rsid w:val="008C548F"/>
    <w:rsid w:val="008C6175"/>
    <w:rsid w:val="008C6329"/>
    <w:rsid w:val="008C677E"/>
    <w:rsid w:val="008C71C0"/>
    <w:rsid w:val="008C743E"/>
    <w:rsid w:val="008D046D"/>
    <w:rsid w:val="008D08A6"/>
    <w:rsid w:val="008D0BD5"/>
    <w:rsid w:val="008D1010"/>
    <w:rsid w:val="008D106D"/>
    <w:rsid w:val="008D1B4D"/>
    <w:rsid w:val="008D1D5C"/>
    <w:rsid w:val="008D2257"/>
    <w:rsid w:val="008D24D1"/>
    <w:rsid w:val="008D2509"/>
    <w:rsid w:val="008D26D3"/>
    <w:rsid w:val="008D2AE7"/>
    <w:rsid w:val="008D2ED5"/>
    <w:rsid w:val="008D3DD5"/>
    <w:rsid w:val="008D43B6"/>
    <w:rsid w:val="008D4568"/>
    <w:rsid w:val="008D49C2"/>
    <w:rsid w:val="008D4A6D"/>
    <w:rsid w:val="008D4D8B"/>
    <w:rsid w:val="008D5286"/>
    <w:rsid w:val="008D60DC"/>
    <w:rsid w:val="008D674D"/>
    <w:rsid w:val="008D67FF"/>
    <w:rsid w:val="008D6E73"/>
    <w:rsid w:val="008D74BB"/>
    <w:rsid w:val="008E0712"/>
    <w:rsid w:val="008E07ED"/>
    <w:rsid w:val="008E1360"/>
    <w:rsid w:val="008E223B"/>
    <w:rsid w:val="008E2A30"/>
    <w:rsid w:val="008E331D"/>
    <w:rsid w:val="008E4675"/>
    <w:rsid w:val="008E553A"/>
    <w:rsid w:val="008E5ACA"/>
    <w:rsid w:val="008E60B8"/>
    <w:rsid w:val="008E653F"/>
    <w:rsid w:val="008E69E3"/>
    <w:rsid w:val="008E69E8"/>
    <w:rsid w:val="008E6B7E"/>
    <w:rsid w:val="008E79E3"/>
    <w:rsid w:val="008E7A3C"/>
    <w:rsid w:val="008E7A85"/>
    <w:rsid w:val="008F0057"/>
    <w:rsid w:val="008F0505"/>
    <w:rsid w:val="008F0FB3"/>
    <w:rsid w:val="008F1684"/>
    <w:rsid w:val="008F1B81"/>
    <w:rsid w:val="008F3E36"/>
    <w:rsid w:val="008F3EAD"/>
    <w:rsid w:val="008F403D"/>
    <w:rsid w:val="008F4294"/>
    <w:rsid w:val="008F4D50"/>
    <w:rsid w:val="008F4F16"/>
    <w:rsid w:val="008F548A"/>
    <w:rsid w:val="008F5AD4"/>
    <w:rsid w:val="008F5B23"/>
    <w:rsid w:val="008F603D"/>
    <w:rsid w:val="008F6B73"/>
    <w:rsid w:val="00901144"/>
    <w:rsid w:val="009015BA"/>
    <w:rsid w:val="00901911"/>
    <w:rsid w:val="00902B18"/>
    <w:rsid w:val="00903140"/>
    <w:rsid w:val="0090316D"/>
    <w:rsid w:val="009033C4"/>
    <w:rsid w:val="00903A7C"/>
    <w:rsid w:val="00904C70"/>
    <w:rsid w:val="0090530B"/>
    <w:rsid w:val="0090552C"/>
    <w:rsid w:val="00905AB3"/>
    <w:rsid w:val="00905BA7"/>
    <w:rsid w:val="00905DD1"/>
    <w:rsid w:val="00905EDA"/>
    <w:rsid w:val="00906189"/>
    <w:rsid w:val="0090651A"/>
    <w:rsid w:val="00906EB6"/>
    <w:rsid w:val="009070B9"/>
    <w:rsid w:val="00907149"/>
    <w:rsid w:val="009071D7"/>
    <w:rsid w:val="0090790B"/>
    <w:rsid w:val="00907BE2"/>
    <w:rsid w:val="00907C03"/>
    <w:rsid w:val="0091010B"/>
    <w:rsid w:val="0091010D"/>
    <w:rsid w:val="009107D6"/>
    <w:rsid w:val="00910AEE"/>
    <w:rsid w:val="00910D82"/>
    <w:rsid w:val="009119FC"/>
    <w:rsid w:val="00911E36"/>
    <w:rsid w:val="00911E98"/>
    <w:rsid w:val="0091228B"/>
    <w:rsid w:val="009123A1"/>
    <w:rsid w:val="009126FA"/>
    <w:rsid w:val="00913825"/>
    <w:rsid w:val="009145AC"/>
    <w:rsid w:val="00914B75"/>
    <w:rsid w:val="0091522D"/>
    <w:rsid w:val="00915FE1"/>
    <w:rsid w:val="0091603F"/>
    <w:rsid w:val="009165A9"/>
    <w:rsid w:val="0091663E"/>
    <w:rsid w:val="00917428"/>
    <w:rsid w:val="00917F41"/>
    <w:rsid w:val="00917FBF"/>
    <w:rsid w:val="00920ABC"/>
    <w:rsid w:val="0092104D"/>
    <w:rsid w:val="009215C6"/>
    <w:rsid w:val="00921BD5"/>
    <w:rsid w:val="00922754"/>
    <w:rsid w:val="00922CFF"/>
    <w:rsid w:val="0092367A"/>
    <w:rsid w:val="00923BE8"/>
    <w:rsid w:val="00923EEF"/>
    <w:rsid w:val="0092460E"/>
    <w:rsid w:val="00924737"/>
    <w:rsid w:val="00924B4B"/>
    <w:rsid w:val="0092509D"/>
    <w:rsid w:val="00925B4B"/>
    <w:rsid w:val="00925C9F"/>
    <w:rsid w:val="00926263"/>
    <w:rsid w:val="00926AB5"/>
    <w:rsid w:val="00926BC5"/>
    <w:rsid w:val="00927090"/>
    <w:rsid w:val="009271CA"/>
    <w:rsid w:val="00927A8B"/>
    <w:rsid w:val="0093002B"/>
    <w:rsid w:val="009304C8"/>
    <w:rsid w:val="009306B5"/>
    <w:rsid w:val="00930CB8"/>
    <w:rsid w:val="00931453"/>
    <w:rsid w:val="00931691"/>
    <w:rsid w:val="00931E27"/>
    <w:rsid w:val="00931E9F"/>
    <w:rsid w:val="00932407"/>
    <w:rsid w:val="00932AF2"/>
    <w:rsid w:val="00933307"/>
    <w:rsid w:val="00933723"/>
    <w:rsid w:val="0093376F"/>
    <w:rsid w:val="00933D36"/>
    <w:rsid w:val="00933FBC"/>
    <w:rsid w:val="009340B0"/>
    <w:rsid w:val="00934504"/>
    <w:rsid w:val="00934CE2"/>
    <w:rsid w:val="009352EF"/>
    <w:rsid w:val="009362E7"/>
    <w:rsid w:val="00936807"/>
    <w:rsid w:val="00936C0E"/>
    <w:rsid w:val="00937211"/>
    <w:rsid w:val="009374A5"/>
    <w:rsid w:val="00940AC6"/>
    <w:rsid w:val="00940B79"/>
    <w:rsid w:val="00940CDA"/>
    <w:rsid w:val="00940FAB"/>
    <w:rsid w:val="009415C7"/>
    <w:rsid w:val="0094210D"/>
    <w:rsid w:val="0094278A"/>
    <w:rsid w:val="009428E1"/>
    <w:rsid w:val="00942943"/>
    <w:rsid w:val="00942EA1"/>
    <w:rsid w:val="009430E6"/>
    <w:rsid w:val="00943615"/>
    <w:rsid w:val="009436E7"/>
    <w:rsid w:val="00944E3F"/>
    <w:rsid w:val="00944E83"/>
    <w:rsid w:val="00944F3A"/>
    <w:rsid w:val="009450A1"/>
    <w:rsid w:val="00945973"/>
    <w:rsid w:val="00946208"/>
    <w:rsid w:val="0094634C"/>
    <w:rsid w:val="0094649F"/>
    <w:rsid w:val="0094662C"/>
    <w:rsid w:val="0094705E"/>
    <w:rsid w:val="00947154"/>
    <w:rsid w:val="00947538"/>
    <w:rsid w:val="0095027F"/>
    <w:rsid w:val="0095168E"/>
    <w:rsid w:val="00951CD7"/>
    <w:rsid w:val="009524C7"/>
    <w:rsid w:val="00952774"/>
    <w:rsid w:val="00952995"/>
    <w:rsid w:val="009529A8"/>
    <w:rsid w:val="00953441"/>
    <w:rsid w:val="009539D9"/>
    <w:rsid w:val="00953D19"/>
    <w:rsid w:val="00954150"/>
    <w:rsid w:val="00954763"/>
    <w:rsid w:val="009552F4"/>
    <w:rsid w:val="009568C1"/>
    <w:rsid w:val="00956981"/>
    <w:rsid w:val="00956A93"/>
    <w:rsid w:val="00957C65"/>
    <w:rsid w:val="00957C8D"/>
    <w:rsid w:val="009605FC"/>
    <w:rsid w:val="00960F2B"/>
    <w:rsid w:val="009627B9"/>
    <w:rsid w:val="00963285"/>
    <w:rsid w:val="00963E49"/>
    <w:rsid w:val="0096400E"/>
    <w:rsid w:val="00964744"/>
    <w:rsid w:val="00964F8D"/>
    <w:rsid w:val="00965A06"/>
    <w:rsid w:val="00965F80"/>
    <w:rsid w:val="00966553"/>
    <w:rsid w:val="00966842"/>
    <w:rsid w:val="009669DA"/>
    <w:rsid w:val="0096713D"/>
    <w:rsid w:val="0096760F"/>
    <w:rsid w:val="00967CBD"/>
    <w:rsid w:val="00970F84"/>
    <w:rsid w:val="00971934"/>
    <w:rsid w:val="00971EE9"/>
    <w:rsid w:val="00972A43"/>
    <w:rsid w:val="00974101"/>
    <w:rsid w:val="00974DA0"/>
    <w:rsid w:val="00975230"/>
    <w:rsid w:val="00976670"/>
    <w:rsid w:val="0097734C"/>
    <w:rsid w:val="009779D8"/>
    <w:rsid w:val="00981183"/>
    <w:rsid w:val="0098232C"/>
    <w:rsid w:val="00982B5A"/>
    <w:rsid w:val="00982C66"/>
    <w:rsid w:val="009830F3"/>
    <w:rsid w:val="009845E9"/>
    <w:rsid w:val="009847D9"/>
    <w:rsid w:val="009849EF"/>
    <w:rsid w:val="00984D90"/>
    <w:rsid w:val="00984D9D"/>
    <w:rsid w:val="0098504C"/>
    <w:rsid w:val="0098527C"/>
    <w:rsid w:val="00985675"/>
    <w:rsid w:val="009859F0"/>
    <w:rsid w:val="00985AD7"/>
    <w:rsid w:val="00985C4D"/>
    <w:rsid w:val="00986009"/>
    <w:rsid w:val="0098666C"/>
    <w:rsid w:val="0098672A"/>
    <w:rsid w:val="00986827"/>
    <w:rsid w:val="00986CB2"/>
    <w:rsid w:val="00987F25"/>
    <w:rsid w:val="00990252"/>
    <w:rsid w:val="00990361"/>
    <w:rsid w:val="0099078F"/>
    <w:rsid w:val="00990D70"/>
    <w:rsid w:val="00990E43"/>
    <w:rsid w:val="009915B9"/>
    <w:rsid w:val="009916D3"/>
    <w:rsid w:val="009917D7"/>
    <w:rsid w:val="00991BFD"/>
    <w:rsid w:val="00992807"/>
    <w:rsid w:val="00992FAE"/>
    <w:rsid w:val="00993520"/>
    <w:rsid w:val="009938BA"/>
    <w:rsid w:val="00993AE3"/>
    <w:rsid w:val="00993CE0"/>
    <w:rsid w:val="00995ABD"/>
    <w:rsid w:val="00996C79"/>
    <w:rsid w:val="00996DDA"/>
    <w:rsid w:val="00997574"/>
    <w:rsid w:val="009977E8"/>
    <w:rsid w:val="009978A2"/>
    <w:rsid w:val="009A024D"/>
    <w:rsid w:val="009A02A7"/>
    <w:rsid w:val="009A0A5C"/>
    <w:rsid w:val="009A0A61"/>
    <w:rsid w:val="009A0CD1"/>
    <w:rsid w:val="009A0F2C"/>
    <w:rsid w:val="009A1114"/>
    <w:rsid w:val="009A19BE"/>
    <w:rsid w:val="009A2870"/>
    <w:rsid w:val="009A2982"/>
    <w:rsid w:val="009A2E77"/>
    <w:rsid w:val="009A35FE"/>
    <w:rsid w:val="009A3AB4"/>
    <w:rsid w:val="009A3C0F"/>
    <w:rsid w:val="009A40D1"/>
    <w:rsid w:val="009A4122"/>
    <w:rsid w:val="009A4B00"/>
    <w:rsid w:val="009A4BE7"/>
    <w:rsid w:val="009A55F1"/>
    <w:rsid w:val="009A5C75"/>
    <w:rsid w:val="009A5E60"/>
    <w:rsid w:val="009A6403"/>
    <w:rsid w:val="009A65DD"/>
    <w:rsid w:val="009A6A6A"/>
    <w:rsid w:val="009A7067"/>
    <w:rsid w:val="009A7554"/>
    <w:rsid w:val="009A78F8"/>
    <w:rsid w:val="009A7BC7"/>
    <w:rsid w:val="009B0EE7"/>
    <w:rsid w:val="009B1900"/>
    <w:rsid w:val="009B1FA5"/>
    <w:rsid w:val="009B2DE3"/>
    <w:rsid w:val="009B33A7"/>
    <w:rsid w:val="009B3691"/>
    <w:rsid w:val="009B429F"/>
    <w:rsid w:val="009B5AE5"/>
    <w:rsid w:val="009B6A52"/>
    <w:rsid w:val="009B6C37"/>
    <w:rsid w:val="009B6DCE"/>
    <w:rsid w:val="009B6E9F"/>
    <w:rsid w:val="009B719B"/>
    <w:rsid w:val="009B729E"/>
    <w:rsid w:val="009B7A48"/>
    <w:rsid w:val="009C0041"/>
    <w:rsid w:val="009C0B09"/>
    <w:rsid w:val="009C0FAE"/>
    <w:rsid w:val="009C158B"/>
    <w:rsid w:val="009C1AE8"/>
    <w:rsid w:val="009C1E3E"/>
    <w:rsid w:val="009C2171"/>
    <w:rsid w:val="009C2437"/>
    <w:rsid w:val="009C2529"/>
    <w:rsid w:val="009C320B"/>
    <w:rsid w:val="009C33FE"/>
    <w:rsid w:val="009C493D"/>
    <w:rsid w:val="009C5476"/>
    <w:rsid w:val="009C566A"/>
    <w:rsid w:val="009C580E"/>
    <w:rsid w:val="009C5905"/>
    <w:rsid w:val="009C5E1E"/>
    <w:rsid w:val="009C66E6"/>
    <w:rsid w:val="009C6CAF"/>
    <w:rsid w:val="009C6ECA"/>
    <w:rsid w:val="009C6FC0"/>
    <w:rsid w:val="009C7093"/>
    <w:rsid w:val="009C71C7"/>
    <w:rsid w:val="009D0ECD"/>
    <w:rsid w:val="009D0F29"/>
    <w:rsid w:val="009D1515"/>
    <w:rsid w:val="009D181A"/>
    <w:rsid w:val="009D1B6B"/>
    <w:rsid w:val="009D2584"/>
    <w:rsid w:val="009D2B81"/>
    <w:rsid w:val="009D2BFB"/>
    <w:rsid w:val="009D2D3F"/>
    <w:rsid w:val="009D3380"/>
    <w:rsid w:val="009D3799"/>
    <w:rsid w:val="009D3C19"/>
    <w:rsid w:val="009D3DAF"/>
    <w:rsid w:val="009D40D6"/>
    <w:rsid w:val="009D6109"/>
    <w:rsid w:val="009D610E"/>
    <w:rsid w:val="009D6AE7"/>
    <w:rsid w:val="009D7337"/>
    <w:rsid w:val="009D791D"/>
    <w:rsid w:val="009D7D20"/>
    <w:rsid w:val="009D7DC3"/>
    <w:rsid w:val="009E0967"/>
    <w:rsid w:val="009E1181"/>
    <w:rsid w:val="009E1206"/>
    <w:rsid w:val="009E188F"/>
    <w:rsid w:val="009E1D9F"/>
    <w:rsid w:val="009E252B"/>
    <w:rsid w:val="009E2927"/>
    <w:rsid w:val="009E307A"/>
    <w:rsid w:val="009E34A6"/>
    <w:rsid w:val="009E44FD"/>
    <w:rsid w:val="009E45E3"/>
    <w:rsid w:val="009E4B0B"/>
    <w:rsid w:val="009E4E4B"/>
    <w:rsid w:val="009E5538"/>
    <w:rsid w:val="009E56AF"/>
    <w:rsid w:val="009E6871"/>
    <w:rsid w:val="009F04F6"/>
    <w:rsid w:val="009F0707"/>
    <w:rsid w:val="009F0787"/>
    <w:rsid w:val="009F0BD2"/>
    <w:rsid w:val="009F1131"/>
    <w:rsid w:val="009F1302"/>
    <w:rsid w:val="009F1C83"/>
    <w:rsid w:val="009F29E7"/>
    <w:rsid w:val="009F30D0"/>
    <w:rsid w:val="009F311A"/>
    <w:rsid w:val="009F3DE3"/>
    <w:rsid w:val="009F45A7"/>
    <w:rsid w:val="009F4602"/>
    <w:rsid w:val="009F48D8"/>
    <w:rsid w:val="009F4B04"/>
    <w:rsid w:val="009F5028"/>
    <w:rsid w:val="009F5051"/>
    <w:rsid w:val="009F6AEE"/>
    <w:rsid w:val="009F79D7"/>
    <w:rsid w:val="00A00557"/>
    <w:rsid w:val="00A01E8E"/>
    <w:rsid w:val="00A02612"/>
    <w:rsid w:val="00A0335C"/>
    <w:rsid w:val="00A051FA"/>
    <w:rsid w:val="00A05683"/>
    <w:rsid w:val="00A058B2"/>
    <w:rsid w:val="00A05FBB"/>
    <w:rsid w:val="00A06767"/>
    <w:rsid w:val="00A06B2A"/>
    <w:rsid w:val="00A07849"/>
    <w:rsid w:val="00A07AC6"/>
    <w:rsid w:val="00A1007C"/>
    <w:rsid w:val="00A10AE9"/>
    <w:rsid w:val="00A10E84"/>
    <w:rsid w:val="00A11305"/>
    <w:rsid w:val="00A11577"/>
    <w:rsid w:val="00A12DCB"/>
    <w:rsid w:val="00A134A8"/>
    <w:rsid w:val="00A13795"/>
    <w:rsid w:val="00A139A2"/>
    <w:rsid w:val="00A13B12"/>
    <w:rsid w:val="00A13E9D"/>
    <w:rsid w:val="00A14025"/>
    <w:rsid w:val="00A14495"/>
    <w:rsid w:val="00A145FC"/>
    <w:rsid w:val="00A14CAB"/>
    <w:rsid w:val="00A14F7C"/>
    <w:rsid w:val="00A15259"/>
    <w:rsid w:val="00A154DE"/>
    <w:rsid w:val="00A166C3"/>
    <w:rsid w:val="00A16DAD"/>
    <w:rsid w:val="00A172A4"/>
    <w:rsid w:val="00A174F6"/>
    <w:rsid w:val="00A175AC"/>
    <w:rsid w:val="00A17803"/>
    <w:rsid w:val="00A17EDA"/>
    <w:rsid w:val="00A208DB"/>
    <w:rsid w:val="00A2204C"/>
    <w:rsid w:val="00A222D1"/>
    <w:rsid w:val="00A227ED"/>
    <w:rsid w:val="00A22925"/>
    <w:rsid w:val="00A22A71"/>
    <w:rsid w:val="00A24489"/>
    <w:rsid w:val="00A24892"/>
    <w:rsid w:val="00A25A35"/>
    <w:rsid w:val="00A25E6E"/>
    <w:rsid w:val="00A26A90"/>
    <w:rsid w:val="00A30160"/>
    <w:rsid w:val="00A30AAB"/>
    <w:rsid w:val="00A30C2A"/>
    <w:rsid w:val="00A30EBA"/>
    <w:rsid w:val="00A32046"/>
    <w:rsid w:val="00A32361"/>
    <w:rsid w:val="00A327BE"/>
    <w:rsid w:val="00A328B5"/>
    <w:rsid w:val="00A32F5A"/>
    <w:rsid w:val="00A3307B"/>
    <w:rsid w:val="00A34594"/>
    <w:rsid w:val="00A34AC7"/>
    <w:rsid w:val="00A354D2"/>
    <w:rsid w:val="00A35EA4"/>
    <w:rsid w:val="00A3625D"/>
    <w:rsid w:val="00A40255"/>
    <w:rsid w:val="00A40B3F"/>
    <w:rsid w:val="00A40E41"/>
    <w:rsid w:val="00A41208"/>
    <w:rsid w:val="00A41E89"/>
    <w:rsid w:val="00A41FBA"/>
    <w:rsid w:val="00A425AE"/>
    <w:rsid w:val="00A42AE1"/>
    <w:rsid w:val="00A42C61"/>
    <w:rsid w:val="00A43057"/>
    <w:rsid w:val="00A43547"/>
    <w:rsid w:val="00A43980"/>
    <w:rsid w:val="00A447BC"/>
    <w:rsid w:val="00A44CCD"/>
    <w:rsid w:val="00A44E73"/>
    <w:rsid w:val="00A45128"/>
    <w:rsid w:val="00A45244"/>
    <w:rsid w:val="00A45BFA"/>
    <w:rsid w:val="00A46573"/>
    <w:rsid w:val="00A47440"/>
    <w:rsid w:val="00A47820"/>
    <w:rsid w:val="00A478CD"/>
    <w:rsid w:val="00A47AEB"/>
    <w:rsid w:val="00A47F9D"/>
    <w:rsid w:val="00A50261"/>
    <w:rsid w:val="00A50B3F"/>
    <w:rsid w:val="00A5179E"/>
    <w:rsid w:val="00A518E3"/>
    <w:rsid w:val="00A51952"/>
    <w:rsid w:val="00A51C20"/>
    <w:rsid w:val="00A5230D"/>
    <w:rsid w:val="00A52451"/>
    <w:rsid w:val="00A52752"/>
    <w:rsid w:val="00A52854"/>
    <w:rsid w:val="00A5351C"/>
    <w:rsid w:val="00A54AD5"/>
    <w:rsid w:val="00A54FEA"/>
    <w:rsid w:val="00A55DDD"/>
    <w:rsid w:val="00A561EE"/>
    <w:rsid w:val="00A56724"/>
    <w:rsid w:val="00A56AD3"/>
    <w:rsid w:val="00A57731"/>
    <w:rsid w:val="00A57F76"/>
    <w:rsid w:val="00A600E0"/>
    <w:rsid w:val="00A60820"/>
    <w:rsid w:val="00A60A67"/>
    <w:rsid w:val="00A60AB8"/>
    <w:rsid w:val="00A60BB6"/>
    <w:rsid w:val="00A60CC5"/>
    <w:rsid w:val="00A61573"/>
    <w:rsid w:val="00A61935"/>
    <w:rsid w:val="00A61E7D"/>
    <w:rsid w:val="00A6215A"/>
    <w:rsid w:val="00A62544"/>
    <w:rsid w:val="00A62E96"/>
    <w:rsid w:val="00A6301C"/>
    <w:rsid w:val="00A6474E"/>
    <w:rsid w:val="00A64C67"/>
    <w:rsid w:val="00A64C69"/>
    <w:rsid w:val="00A65A29"/>
    <w:rsid w:val="00A65BF5"/>
    <w:rsid w:val="00A662CA"/>
    <w:rsid w:val="00A6680F"/>
    <w:rsid w:val="00A66ADA"/>
    <w:rsid w:val="00A66DF2"/>
    <w:rsid w:val="00A67022"/>
    <w:rsid w:val="00A6726E"/>
    <w:rsid w:val="00A67A00"/>
    <w:rsid w:val="00A67AAC"/>
    <w:rsid w:val="00A712EF"/>
    <w:rsid w:val="00A71722"/>
    <w:rsid w:val="00A71DC3"/>
    <w:rsid w:val="00A71EB3"/>
    <w:rsid w:val="00A71F7E"/>
    <w:rsid w:val="00A727F7"/>
    <w:rsid w:val="00A737C1"/>
    <w:rsid w:val="00A7382A"/>
    <w:rsid w:val="00A73B28"/>
    <w:rsid w:val="00A74F42"/>
    <w:rsid w:val="00A74F51"/>
    <w:rsid w:val="00A753F8"/>
    <w:rsid w:val="00A75F08"/>
    <w:rsid w:val="00A75F78"/>
    <w:rsid w:val="00A7613A"/>
    <w:rsid w:val="00A761F5"/>
    <w:rsid w:val="00A76514"/>
    <w:rsid w:val="00A76AAB"/>
    <w:rsid w:val="00A77BA3"/>
    <w:rsid w:val="00A77C9E"/>
    <w:rsid w:val="00A8080C"/>
    <w:rsid w:val="00A80AF0"/>
    <w:rsid w:val="00A80DCE"/>
    <w:rsid w:val="00A8111B"/>
    <w:rsid w:val="00A8154A"/>
    <w:rsid w:val="00A81618"/>
    <w:rsid w:val="00A818D8"/>
    <w:rsid w:val="00A818EC"/>
    <w:rsid w:val="00A8394A"/>
    <w:rsid w:val="00A83C34"/>
    <w:rsid w:val="00A83E80"/>
    <w:rsid w:val="00A842E5"/>
    <w:rsid w:val="00A8472D"/>
    <w:rsid w:val="00A84F1E"/>
    <w:rsid w:val="00A86010"/>
    <w:rsid w:val="00A86408"/>
    <w:rsid w:val="00A86846"/>
    <w:rsid w:val="00A86C44"/>
    <w:rsid w:val="00A86C72"/>
    <w:rsid w:val="00A86F75"/>
    <w:rsid w:val="00A87013"/>
    <w:rsid w:val="00A8701B"/>
    <w:rsid w:val="00A87550"/>
    <w:rsid w:val="00A87D46"/>
    <w:rsid w:val="00A87DFD"/>
    <w:rsid w:val="00A908FC"/>
    <w:rsid w:val="00A90F50"/>
    <w:rsid w:val="00A91B69"/>
    <w:rsid w:val="00A92417"/>
    <w:rsid w:val="00A92439"/>
    <w:rsid w:val="00A92BB8"/>
    <w:rsid w:val="00A92F59"/>
    <w:rsid w:val="00A933F0"/>
    <w:rsid w:val="00A93FD5"/>
    <w:rsid w:val="00A94079"/>
    <w:rsid w:val="00A9416B"/>
    <w:rsid w:val="00A948B6"/>
    <w:rsid w:val="00A94903"/>
    <w:rsid w:val="00A9572E"/>
    <w:rsid w:val="00A95896"/>
    <w:rsid w:val="00A96ADA"/>
    <w:rsid w:val="00A96CDA"/>
    <w:rsid w:val="00A978DB"/>
    <w:rsid w:val="00AA1965"/>
    <w:rsid w:val="00AA1DA8"/>
    <w:rsid w:val="00AA2EA6"/>
    <w:rsid w:val="00AA31E5"/>
    <w:rsid w:val="00AA32B3"/>
    <w:rsid w:val="00AA378A"/>
    <w:rsid w:val="00AA39EC"/>
    <w:rsid w:val="00AA4E56"/>
    <w:rsid w:val="00AA5177"/>
    <w:rsid w:val="00AA5586"/>
    <w:rsid w:val="00AA5BE8"/>
    <w:rsid w:val="00AA6297"/>
    <w:rsid w:val="00AA6308"/>
    <w:rsid w:val="00AA66D6"/>
    <w:rsid w:val="00AA6F28"/>
    <w:rsid w:val="00AA7906"/>
    <w:rsid w:val="00AA7D10"/>
    <w:rsid w:val="00AA7D87"/>
    <w:rsid w:val="00AA7E1F"/>
    <w:rsid w:val="00AB076F"/>
    <w:rsid w:val="00AB0F86"/>
    <w:rsid w:val="00AB1B91"/>
    <w:rsid w:val="00AB1D02"/>
    <w:rsid w:val="00AB2091"/>
    <w:rsid w:val="00AB26EF"/>
    <w:rsid w:val="00AB3596"/>
    <w:rsid w:val="00AB3BE7"/>
    <w:rsid w:val="00AB3D82"/>
    <w:rsid w:val="00AB4E90"/>
    <w:rsid w:val="00AB500F"/>
    <w:rsid w:val="00AB560D"/>
    <w:rsid w:val="00AB5BDB"/>
    <w:rsid w:val="00AB5DA2"/>
    <w:rsid w:val="00AB6D5C"/>
    <w:rsid w:val="00AB6F2B"/>
    <w:rsid w:val="00AB6FFB"/>
    <w:rsid w:val="00AB765D"/>
    <w:rsid w:val="00AB7BCD"/>
    <w:rsid w:val="00AB7FAE"/>
    <w:rsid w:val="00AC03F0"/>
    <w:rsid w:val="00AC0616"/>
    <w:rsid w:val="00AC0798"/>
    <w:rsid w:val="00AC0D63"/>
    <w:rsid w:val="00AC1053"/>
    <w:rsid w:val="00AC123F"/>
    <w:rsid w:val="00AC188E"/>
    <w:rsid w:val="00AC1B35"/>
    <w:rsid w:val="00AC292A"/>
    <w:rsid w:val="00AC2C82"/>
    <w:rsid w:val="00AC3030"/>
    <w:rsid w:val="00AC3393"/>
    <w:rsid w:val="00AC33BF"/>
    <w:rsid w:val="00AC34FF"/>
    <w:rsid w:val="00AC35D9"/>
    <w:rsid w:val="00AC4017"/>
    <w:rsid w:val="00AC517C"/>
    <w:rsid w:val="00AC53C1"/>
    <w:rsid w:val="00AC5680"/>
    <w:rsid w:val="00AC59C2"/>
    <w:rsid w:val="00AC5EF1"/>
    <w:rsid w:val="00AC5FD1"/>
    <w:rsid w:val="00AC66CD"/>
    <w:rsid w:val="00AC6AD6"/>
    <w:rsid w:val="00AC6BAF"/>
    <w:rsid w:val="00AC730C"/>
    <w:rsid w:val="00AC751B"/>
    <w:rsid w:val="00AD0E88"/>
    <w:rsid w:val="00AD0F6C"/>
    <w:rsid w:val="00AD0FC2"/>
    <w:rsid w:val="00AD113C"/>
    <w:rsid w:val="00AD1329"/>
    <w:rsid w:val="00AD1BDD"/>
    <w:rsid w:val="00AD2E29"/>
    <w:rsid w:val="00AD4723"/>
    <w:rsid w:val="00AD4C1A"/>
    <w:rsid w:val="00AD4DC6"/>
    <w:rsid w:val="00AD5971"/>
    <w:rsid w:val="00AD5982"/>
    <w:rsid w:val="00AD6671"/>
    <w:rsid w:val="00AD78A8"/>
    <w:rsid w:val="00AD7D3F"/>
    <w:rsid w:val="00AE03CF"/>
    <w:rsid w:val="00AE0762"/>
    <w:rsid w:val="00AE12A1"/>
    <w:rsid w:val="00AE1747"/>
    <w:rsid w:val="00AE1CBC"/>
    <w:rsid w:val="00AE26CF"/>
    <w:rsid w:val="00AE3594"/>
    <w:rsid w:val="00AE3A41"/>
    <w:rsid w:val="00AE3DC7"/>
    <w:rsid w:val="00AE419D"/>
    <w:rsid w:val="00AE43CF"/>
    <w:rsid w:val="00AE4B8F"/>
    <w:rsid w:val="00AE5048"/>
    <w:rsid w:val="00AE52EA"/>
    <w:rsid w:val="00AE54FC"/>
    <w:rsid w:val="00AE558F"/>
    <w:rsid w:val="00AE5713"/>
    <w:rsid w:val="00AE5C92"/>
    <w:rsid w:val="00AE6966"/>
    <w:rsid w:val="00AE7322"/>
    <w:rsid w:val="00AE7A2F"/>
    <w:rsid w:val="00AE7FED"/>
    <w:rsid w:val="00AF0468"/>
    <w:rsid w:val="00AF12BD"/>
    <w:rsid w:val="00AF1EDE"/>
    <w:rsid w:val="00AF2248"/>
    <w:rsid w:val="00AF2D19"/>
    <w:rsid w:val="00AF2DBE"/>
    <w:rsid w:val="00AF3560"/>
    <w:rsid w:val="00AF376B"/>
    <w:rsid w:val="00AF4934"/>
    <w:rsid w:val="00AF4F9A"/>
    <w:rsid w:val="00AF51F0"/>
    <w:rsid w:val="00AF5D9D"/>
    <w:rsid w:val="00AF5EC8"/>
    <w:rsid w:val="00AF67BB"/>
    <w:rsid w:val="00AF6857"/>
    <w:rsid w:val="00AF6C54"/>
    <w:rsid w:val="00AF773D"/>
    <w:rsid w:val="00AF7F48"/>
    <w:rsid w:val="00B008E7"/>
    <w:rsid w:val="00B00A22"/>
    <w:rsid w:val="00B00F60"/>
    <w:rsid w:val="00B02386"/>
    <w:rsid w:val="00B028FE"/>
    <w:rsid w:val="00B02A9F"/>
    <w:rsid w:val="00B02C3B"/>
    <w:rsid w:val="00B030F5"/>
    <w:rsid w:val="00B03A9A"/>
    <w:rsid w:val="00B03B40"/>
    <w:rsid w:val="00B03BD1"/>
    <w:rsid w:val="00B03D40"/>
    <w:rsid w:val="00B03F0C"/>
    <w:rsid w:val="00B04AA7"/>
    <w:rsid w:val="00B04B7E"/>
    <w:rsid w:val="00B04EEA"/>
    <w:rsid w:val="00B05276"/>
    <w:rsid w:val="00B053D8"/>
    <w:rsid w:val="00B053EE"/>
    <w:rsid w:val="00B066AE"/>
    <w:rsid w:val="00B06AD5"/>
    <w:rsid w:val="00B06B39"/>
    <w:rsid w:val="00B07B18"/>
    <w:rsid w:val="00B07F1A"/>
    <w:rsid w:val="00B1016C"/>
    <w:rsid w:val="00B105E0"/>
    <w:rsid w:val="00B10642"/>
    <w:rsid w:val="00B11A95"/>
    <w:rsid w:val="00B12D49"/>
    <w:rsid w:val="00B1353E"/>
    <w:rsid w:val="00B13F8B"/>
    <w:rsid w:val="00B1428A"/>
    <w:rsid w:val="00B14AD7"/>
    <w:rsid w:val="00B15167"/>
    <w:rsid w:val="00B151D6"/>
    <w:rsid w:val="00B16879"/>
    <w:rsid w:val="00B16BD0"/>
    <w:rsid w:val="00B16DAE"/>
    <w:rsid w:val="00B170BD"/>
    <w:rsid w:val="00B1720E"/>
    <w:rsid w:val="00B17A00"/>
    <w:rsid w:val="00B209E1"/>
    <w:rsid w:val="00B2114E"/>
    <w:rsid w:val="00B21565"/>
    <w:rsid w:val="00B21969"/>
    <w:rsid w:val="00B223B5"/>
    <w:rsid w:val="00B22C60"/>
    <w:rsid w:val="00B22E39"/>
    <w:rsid w:val="00B22EE9"/>
    <w:rsid w:val="00B231EB"/>
    <w:rsid w:val="00B23610"/>
    <w:rsid w:val="00B2378E"/>
    <w:rsid w:val="00B23E7B"/>
    <w:rsid w:val="00B24346"/>
    <w:rsid w:val="00B2652C"/>
    <w:rsid w:val="00B26F37"/>
    <w:rsid w:val="00B277CF"/>
    <w:rsid w:val="00B27A4C"/>
    <w:rsid w:val="00B27B7A"/>
    <w:rsid w:val="00B27D2E"/>
    <w:rsid w:val="00B30204"/>
    <w:rsid w:val="00B3023C"/>
    <w:rsid w:val="00B30386"/>
    <w:rsid w:val="00B3061E"/>
    <w:rsid w:val="00B3077F"/>
    <w:rsid w:val="00B30CBC"/>
    <w:rsid w:val="00B31AA3"/>
    <w:rsid w:val="00B32086"/>
    <w:rsid w:val="00B32F0D"/>
    <w:rsid w:val="00B3320A"/>
    <w:rsid w:val="00B3445D"/>
    <w:rsid w:val="00B34509"/>
    <w:rsid w:val="00B35A93"/>
    <w:rsid w:val="00B35ECB"/>
    <w:rsid w:val="00B3642A"/>
    <w:rsid w:val="00B36541"/>
    <w:rsid w:val="00B36BB7"/>
    <w:rsid w:val="00B372D5"/>
    <w:rsid w:val="00B37BAF"/>
    <w:rsid w:val="00B40691"/>
    <w:rsid w:val="00B40750"/>
    <w:rsid w:val="00B41904"/>
    <w:rsid w:val="00B42D14"/>
    <w:rsid w:val="00B42D46"/>
    <w:rsid w:val="00B43DBB"/>
    <w:rsid w:val="00B452B3"/>
    <w:rsid w:val="00B45556"/>
    <w:rsid w:val="00B45565"/>
    <w:rsid w:val="00B47704"/>
    <w:rsid w:val="00B47BDA"/>
    <w:rsid w:val="00B5176A"/>
    <w:rsid w:val="00B52C69"/>
    <w:rsid w:val="00B52D55"/>
    <w:rsid w:val="00B533FF"/>
    <w:rsid w:val="00B53B38"/>
    <w:rsid w:val="00B55E91"/>
    <w:rsid w:val="00B56815"/>
    <w:rsid w:val="00B57201"/>
    <w:rsid w:val="00B57974"/>
    <w:rsid w:val="00B579B5"/>
    <w:rsid w:val="00B600E7"/>
    <w:rsid w:val="00B61614"/>
    <w:rsid w:val="00B616D5"/>
    <w:rsid w:val="00B61823"/>
    <w:rsid w:val="00B61C59"/>
    <w:rsid w:val="00B61CBD"/>
    <w:rsid w:val="00B626A4"/>
    <w:rsid w:val="00B626CB"/>
    <w:rsid w:val="00B62FBE"/>
    <w:rsid w:val="00B62FBF"/>
    <w:rsid w:val="00B6366C"/>
    <w:rsid w:val="00B636D8"/>
    <w:rsid w:val="00B641B4"/>
    <w:rsid w:val="00B6502C"/>
    <w:rsid w:val="00B653F5"/>
    <w:rsid w:val="00B65552"/>
    <w:rsid w:val="00B65D83"/>
    <w:rsid w:val="00B679CD"/>
    <w:rsid w:val="00B70CB6"/>
    <w:rsid w:val="00B713EC"/>
    <w:rsid w:val="00B719E1"/>
    <w:rsid w:val="00B72175"/>
    <w:rsid w:val="00B7267B"/>
    <w:rsid w:val="00B72B3C"/>
    <w:rsid w:val="00B72BDB"/>
    <w:rsid w:val="00B7347C"/>
    <w:rsid w:val="00B73611"/>
    <w:rsid w:val="00B737D3"/>
    <w:rsid w:val="00B741C9"/>
    <w:rsid w:val="00B742B4"/>
    <w:rsid w:val="00B7438B"/>
    <w:rsid w:val="00B748D2"/>
    <w:rsid w:val="00B754C9"/>
    <w:rsid w:val="00B75C86"/>
    <w:rsid w:val="00B761D9"/>
    <w:rsid w:val="00B77FAF"/>
    <w:rsid w:val="00B8026A"/>
    <w:rsid w:val="00B80992"/>
    <w:rsid w:val="00B80DF6"/>
    <w:rsid w:val="00B81FCA"/>
    <w:rsid w:val="00B83BFE"/>
    <w:rsid w:val="00B85597"/>
    <w:rsid w:val="00B85DEF"/>
    <w:rsid w:val="00B85ED3"/>
    <w:rsid w:val="00B8607F"/>
    <w:rsid w:val="00B86911"/>
    <w:rsid w:val="00B86E44"/>
    <w:rsid w:val="00B879DD"/>
    <w:rsid w:val="00B9009A"/>
    <w:rsid w:val="00B9073E"/>
    <w:rsid w:val="00B91B61"/>
    <w:rsid w:val="00B91F44"/>
    <w:rsid w:val="00B9222F"/>
    <w:rsid w:val="00B923D5"/>
    <w:rsid w:val="00B92F8D"/>
    <w:rsid w:val="00B93171"/>
    <w:rsid w:val="00B936D2"/>
    <w:rsid w:val="00B9371C"/>
    <w:rsid w:val="00B93EC7"/>
    <w:rsid w:val="00B93EF1"/>
    <w:rsid w:val="00B941D6"/>
    <w:rsid w:val="00B948E2"/>
    <w:rsid w:val="00B9495A"/>
    <w:rsid w:val="00B95E9F"/>
    <w:rsid w:val="00B96620"/>
    <w:rsid w:val="00B967FF"/>
    <w:rsid w:val="00B971C6"/>
    <w:rsid w:val="00B978ED"/>
    <w:rsid w:val="00B979E4"/>
    <w:rsid w:val="00B97C26"/>
    <w:rsid w:val="00BA09ED"/>
    <w:rsid w:val="00BA169A"/>
    <w:rsid w:val="00BA2366"/>
    <w:rsid w:val="00BA2CB3"/>
    <w:rsid w:val="00BA3CF6"/>
    <w:rsid w:val="00BA42EC"/>
    <w:rsid w:val="00BA4581"/>
    <w:rsid w:val="00BA48EC"/>
    <w:rsid w:val="00BA4D32"/>
    <w:rsid w:val="00BA6066"/>
    <w:rsid w:val="00BA6291"/>
    <w:rsid w:val="00BA6D3F"/>
    <w:rsid w:val="00BA6E48"/>
    <w:rsid w:val="00BA7309"/>
    <w:rsid w:val="00BA7BC9"/>
    <w:rsid w:val="00BA7C20"/>
    <w:rsid w:val="00BA7C67"/>
    <w:rsid w:val="00BB0138"/>
    <w:rsid w:val="00BB1065"/>
    <w:rsid w:val="00BB1612"/>
    <w:rsid w:val="00BB17D3"/>
    <w:rsid w:val="00BB2458"/>
    <w:rsid w:val="00BB2A37"/>
    <w:rsid w:val="00BB2AAD"/>
    <w:rsid w:val="00BB3AC8"/>
    <w:rsid w:val="00BB3D9B"/>
    <w:rsid w:val="00BB4F85"/>
    <w:rsid w:val="00BB52E2"/>
    <w:rsid w:val="00BB54A5"/>
    <w:rsid w:val="00BB5900"/>
    <w:rsid w:val="00BB590A"/>
    <w:rsid w:val="00BB5926"/>
    <w:rsid w:val="00BB5EE9"/>
    <w:rsid w:val="00BB659F"/>
    <w:rsid w:val="00BB7432"/>
    <w:rsid w:val="00BC00E9"/>
    <w:rsid w:val="00BC0227"/>
    <w:rsid w:val="00BC15C7"/>
    <w:rsid w:val="00BC188C"/>
    <w:rsid w:val="00BC1D44"/>
    <w:rsid w:val="00BC2080"/>
    <w:rsid w:val="00BC25C4"/>
    <w:rsid w:val="00BC27CA"/>
    <w:rsid w:val="00BC288D"/>
    <w:rsid w:val="00BC28A9"/>
    <w:rsid w:val="00BC3423"/>
    <w:rsid w:val="00BC3A78"/>
    <w:rsid w:val="00BC5234"/>
    <w:rsid w:val="00BC5508"/>
    <w:rsid w:val="00BC6075"/>
    <w:rsid w:val="00BC635C"/>
    <w:rsid w:val="00BC72B4"/>
    <w:rsid w:val="00BC74CA"/>
    <w:rsid w:val="00BC7F51"/>
    <w:rsid w:val="00BD07E9"/>
    <w:rsid w:val="00BD095E"/>
    <w:rsid w:val="00BD0A71"/>
    <w:rsid w:val="00BD0EF4"/>
    <w:rsid w:val="00BD1103"/>
    <w:rsid w:val="00BD186C"/>
    <w:rsid w:val="00BD2828"/>
    <w:rsid w:val="00BD28F3"/>
    <w:rsid w:val="00BD2997"/>
    <w:rsid w:val="00BD2BCD"/>
    <w:rsid w:val="00BD352D"/>
    <w:rsid w:val="00BD37D7"/>
    <w:rsid w:val="00BD3C82"/>
    <w:rsid w:val="00BD4C16"/>
    <w:rsid w:val="00BD5C7C"/>
    <w:rsid w:val="00BD613F"/>
    <w:rsid w:val="00BD6E39"/>
    <w:rsid w:val="00BD77CE"/>
    <w:rsid w:val="00BD7ACA"/>
    <w:rsid w:val="00BE03D4"/>
    <w:rsid w:val="00BE068A"/>
    <w:rsid w:val="00BE0A84"/>
    <w:rsid w:val="00BE129B"/>
    <w:rsid w:val="00BE1711"/>
    <w:rsid w:val="00BE2828"/>
    <w:rsid w:val="00BE29CF"/>
    <w:rsid w:val="00BE2A6D"/>
    <w:rsid w:val="00BE2B71"/>
    <w:rsid w:val="00BE314E"/>
    <w:rsid w:val="00BE363D"/>
    <w:rsid w:val="00BE3F67"/>
    <w:rsid w:val="00BE4383"/>
    <w:rsid w:val="00BE479C"/>
    <w:rsid w:val="00BE4F5F"/>
    <w:rsid w:val="00BE5329"/>
    <w:rsid w:val="00BE5DC8"/>
    <w:rsid w:val="00BE7E74"/>
    <w:rsid w:val="00BE7E7D"/>
    <w:rsid w:val="00BF0585"/>
    <w:rsid w:val="00BF0634"/>
    <w:rsid w:val="00BF07C0"/>
    <w:rsid w:val="00BF1B83"/>
    <w:rsid w:val="00BF2333"/>
    <w:rsid w:val="00BF2AB2"/>
    <w:rsid w:val="00BF32F0"/>
    <w:rsid w:val="00BF371B"/>
    <w:rsid w:val="00BF385E"/>
    <w:rsid w:val="00BF3F54"/>
    <w:rsid w:val="00BF4078"/>
    <w:rsid w:val="00BF46C7"/>
    <w:rsid w:val="00BF4A49"/>
    <w:rsid w:val="00BF4EE5"/>
    <w:rsid w:val="00BF54A7"/>
    <w:rsid w:val="00BF569B"/>
    <w:rsid w:val="00BF627D"/>
    <w:rsid w:val="00BF6CA4"/>
    <w:rsid w:val="00BF70E4"/>
    <w:rsid w:val="00BF7440"/>
    <w:rsid w:val="00BF7587"/>
    <w:rsid w:val="00BF7B69"/>
    <w:rsid w:val="00C00C32"/>
    <w:rsid w:val="00C01637"/>
    <w:rsid w:val="00C01879"/>
    <w:rsid w:val="00C01ECD"/>
    <w:rsid w:val="00C02D67"/>
    <w:rsid w:val="00C03736"/>
    <w:rsid w:val="00C03B09"/>
    <w:rsid w:val="00C04AEA"/>
    <w:rsid w:val="00C04C47"/>
    <w:rsid w:val="00C04F60"/>
    <w:rsid w:val="00C06701"/>
    <w:rsid w:val="00C0695A"/>
    <w:rsid w:val="00C06BFC"/>
    <w:rsid w:val="00C07E49"/>
    <w:rsid w:val="00C10880"/>
    <w:rsid w:val="00C10D1F"/>
    <w:rsid w:val="00C1158D"/>
    <w:rsid w:val="00C119A4"/>
    <w:rsid w:val="00C11C96"/>
    <w:rsid w:val="00C11D96"/>
    <w:rsid w:val="00C12AA7"/>
    <w:rsid w:val="00C12ADE"/>
    <w:rsid w:val="00C13539"/>
    <w:rsid w:val="00C1442E"/>
    <w:rsid w:val="00C14796"/>
    <w:rsid w:val="00C149DF"/>
    <w:rsid w:val="00C14C4A"/>
    <w:rsid w:val="00C15052"/>
    <w:rsid w:val="00C152BF"/>
    <w:rsid w:val="00C15317"/>
    <w:rsid w:val="00C15B71"/>
    <w:rsid w:val="00C16804"/>
    <w:rsid w:val="00C16934"/>
    <w:rsid w:val="00C16C84"/>
    <w:rsid w:val="00C17283"/>
    <w:rsid w:val="00C17CFC"/>
    <w:rsid w:val="00C20129"/>
    <w:rsid w:val="00C203AD"/>
    <w:rsid w:val="00C20A8B"/>
    <w:rsid w:val="00C212B2"/>
    <w:rsid w:val="00C21AC7"/>
    <w:rsid w:val="00C2218D"/>
    <w:rsid w:val="00C2255E"/>
    <w:rsid w:val="00C22A49"/>
    <w:rsid w:val="00C22E90"/>
    <w:rsid w:val="00C22EB2"/>
    <w:rsid w:val="00C239C1"/>
    <w:rsid w:val="00C23C27"/>
    <w:rsid w:val="00C247A2"/>
    <w:rsid w:val="00C24C20"/>
    <w:rsid w:val="00C24E2E"/>
    <w:rsid w:val="00C24E9D"/>
    <w:rsid w:val="00C25475"/>
    <w:rsid w:val="00C25E78"/>
    <w:rsid w:val="00C26003"/>
    <w:rsid w:val="00C260C9"/>
    <w:rsid w:val="00C2642B"/>
    <w:rsid w:val="00C27498"/>
    <w:rsid w:val="00C27798"/>
    <w:rsid w:val="00C27DC2"/>
    <w:rsid w:val="00C30316"/>
    <w:rsid w:val="00C3053B"/>
    <w:rsid w:val="00C309BE"/>
    <w:rsid w:val="00C31491"/>
    <w:rsid w:val="00C32717"/>
    <w:rsid w:val="00C33F3D"/>
    <w:rsid w:val="00C340A3"/>
    <w:rsid w:val="00C34EEC"/>
    <w:rsid w:val="00C35177"/>
    <w:rsid w:val="00C35861"/>
    <w:rsid w:val="00C36FF4"/>
    <w:rsid w:val="00C37798"/>
    <w:rsid w:val="00C40479"/>
    <w:rsid w:val="00C40A0A"/>
    <w:rsid w:val="00C40D87"/>
    <w:rsid w:val="00C418CC"/>
    <w:rsid w:val="00C41FDD"/>
    <w:rsid w:val="00C4207E"/>
    <w:rsid w:val="00C423C8"/>
    <w:rsid w:val="00C427BC"/>
    <w:rsid w:val="00C42A0C"/>
    <w:rsid w:val="00C43C46"/>
    <w:rsid w:val="00C448AC"/>
    <w:rsid w:val="00C44FDC"/>
    <w:rsid w:val="00C45BEA"/>
    <w:rsid w:val="00C46C59"/>
    <w:rsid w:val="00C47A14"/>
    <w:rsid w:val="00C501A5"/>
    <w:rsid w:val="00C5124C"/>
    <w:rsid w:val="00C51928"/>
    <w:rsid w:val="00C5207F"/>
    <w:rsid w:val="00C52EA3"/>
    <w:rsid w:val="00C52FA9"/>
    <w:rsid w:val="00C53560"/>
    <w:rsid w:val="00C537BC"/>
    <w:rsid w:val="00C53DDB"/>
    <w:rsid w:val="00C54223"/>
    <w:rsid w:val="00C54266"/>
    <w:rsid w:val="00C54482"/>
    <w:rsid w:val="00C54917"/>
    <w:rsid w:val="00C55518"/>
    <w:rsid w:val="00C55C33"/>
    <w:rsid w:val="00C55C72"/>
    <w:rsid w:val="00C55C8D"/>
    <w:rsid w:val="00C5622A"/>
    <w:rsid w:val="00C563DB"/>
    <w:rsid w:val="00C5646D"/>
    <w:rsid w:val="00C570A8"/>
    <w:rsid w:val="00C57FD9"/>
    <w:rsid w:val="00C6074C"/>
    <w:rsid w:val="00C60CEB"/>
    <w:rsid w:val="00C611B9"/>
    <w:rsid w:val="00C62294"/>
    <w:rsid w:val="00C62AB5"/>
    <w:rsid w:val="00C62C1E"/>
    <w:rsid w:val="00C6350A"/>
    <w:rsid w:val="00C6356C"/>
    <w:rsid w:val="00C635B0"/>
    <w:rsid w:val="00C63AD5"/>
    <w:rsid w:val="00C63FCE"/>
    <w:rsid w:val="00C64560"/>
    <w:rsid w:val="00C65543"/>
    <w:rsid w:val="00C655DD"/>
    <w:rsid w:val="00C65AE1"/>
    <w:rsid w:val="00C6682A"/>
    <w:rsid w:val="00C67A29"/>
    <w:rsid w:val="00C67CC9"/>
    <w:rsid w:val="00C70D6D"/>
    <w:rsid w:val="00C70E2C"/>
    <w:rsid w:val="00C70E42"/>
    <w:rsid w:val="00C7100B"/>
    <w:rsid w:val="00C716BA"/>
    <w:rsid w:val="00C718B3"/>
    <w:rsid w:val="00C71997"/>
    <w:rsid w:val="00C73106"/>
    <w:rsid w:val="00C731D5"/>
    <w:rsid w:val="00C731DD"/>
    <w:rsid w:val="00C735CC"/>
    <w:rsid w:val="00C73A55"/>
    <w:rsid w:val="00C73FB9"/>
    <w:rsid w:val="00C741E7"/>
    <w:rsid w:val="00C747A4"/>
    <w:rsid w:val="00C74D07"/>
    <w:rsid w:val="00C750FC"/>
    <w:rsid w:val="00C76469"/>
    <w:rsid w:val="00C767F8"/>
    <w:rsid w:val="00C76C52"/>
    <w:rsid w:val="00C77894"/>
    <w:rsid w:val="00C77D27"/>
    <w:rsid w:val="00C80CD4"/>
    <w:rsid w:val="00C814D8"/>
    <w:rsid w:val="00C818FD"/>
    <w:rsid w:val="00C81B48"/>
    <w:rsid w:val="00C821C0"/>
    <w:rsid w:val="00C82CE2"/>
    <w:rsid w:val="00C84610"/>
    <w:rsid w:val="00C8489A"/>
    <w:rsid w:val="00C84B29"/>
    <w:rsid w:val="00C84D3C"/>
    <w:rsid w:val="00C850ED"/>
    <w:rsid w:val="00C85872"/>
    <w:rsid w:val="00C86088"/>
    <w:rsid w:val="00C8642B"/>
    <w:rsid w:val="00C872E8"/>
    <w:rsid w:val="00C877DD"/>
    <w:rsid w:val="00C87B81"/>
    <w:rsid w:val="00C87F15"/>
    <w:rsid w:val="00C909D3"/>
    <w:rsid w:val="00C90F84"/>
    <w:rsid w:val="00C910F9"/>
    <w:rsid w:val="00C9160D"/>
    <w:rsid w:val="00C923AC"/>
    <w:rsid w:val="00C92DE1"/>
    <w:rsid w:val="00C93219"/>
    <w:rsid w:val="00C93404"/>
    <w:rsid w:val="00C9365D"/>
    <w:rsid w:val="00C95397"/>
    <w:rsid w:val="00C96CC7"/>
    <w:rsid w:val="00C97128"/>
    <w:rsid w:val="00C97253"/>
    <w:rsid w:val="00C9768F"/>
    <w:rsid w:val="00C97796"/>
    <w:rsid w:val="00CA093F"/>
    <w:rsid w:val="00CA0CCA"/>
    <w:rsid w:val="00CA1022"/>
    <w:rsid w:val="00CA1C39"/>
    <w:rsid w:val="00CA2475"/>
    <w:rsid w:val="00CA2E45"/>
    <w:rsid w:val="00CA2EB3"/>
    <w:rsid w:val="00CA419F"/>
    <w:rsid w:val="00CA5017"/>
    <w:rsid w:val="00CA518A"/>
    <w:rsid w:val="00CA5B1F"/>
    <w:rsid w:val="00CA5E7B"/>
    <w:rsid w:val="00CA63F6"/>
    <w:rsid w:val="00CA654C"/>
    <w:rsid w:val="00CA6D1B"/>
    <w:rsid w:val="00CA7B27"/>
    <w:rsid w:val="00CB0F26"/>
    <w:rsid w:val="00CB235D"/>
    <w:rsid w:val="00CB2A43"/>
    <w:rsid w:val="00CB2D25"/>
    <w:rsid w:val="00CB4468"/>
    <w:rsid w:val="00CB48FA"/>
    <w:rsid w:val="00CB4BEE"/>
    <w:rsid w:val="00CB511D"/>
    <w:rsid w:val="00CB567E"/>
    <w:rsid w:val="00CB5DF4"/>
    <w:rsid w:val="00CB7653"/>
    <w:rsid w:val="00CB77FC"/>
    <w:rsid w:val="00CC00EE"/>
    <w:rsid w:val="00CC07E7"/>
    <w:rsid w:val="00CC091C"/>
    <w:rsid w:val="00CC0E26"/>
    <w:rsid w:val="00CC1177"/>
    <w:rsid w:val="00CC12CD"/>
    <w:rsid w:val="00CC1674"/>
    <w:rsid w:val="00CC1E1E"/>
    <w:rsid w:val="00CC35CE"/>
    <w:rsid w:val="00CC3920"/>
    <w:rsid w:val="00CC4852"/>
    <w:rsid w:val="00CC4D5D"/>
    <w:rsid w:val="00CC57C4"/>
    <w:rsid w:val="00CC6502"/>
    <w:rsid w:val="00CC71F2"/>
    <w:rsid w:val="00CC7A6A"/>
    <w:rsid w:val="00CC7B66"/>
    <w:rsid w:val="00CC7B69"/>
    <w:rsid w:val="00CC7CA4"/>
    <w:rsid w:val="00CD0243"/>
    <w:rsid w:val="00CD02ED"/>
    <w:rsid w:val="00CD0603"/>
    <w:rsid w:val="00CD0967"/>
    <w:rsid w:val="00CD17E2"/>
    <w:rsid w:val="00CD268E"/>
    <w:rsid w:val="00CD3994"/>
    <w:rsid w:val="00CD3D52"/>
    <w:rsid w:val="00CD4583"/>
    <w:rsid w:val="00CD4BB0"/>
    <w:rsid w:val="00CD530E"/>
    <w:rsid w:val="00CD7422"/>
    <w:rsid w:val="00CD78C9"/>
    <w:rsid w:val="00CE000C"/>
    <w:rsid w:val="00CE005F"/>
    <w:rsid w:val="00CE04C0"/>
    <w:rsid w:val="00CE0713"/>
    <w:rsid w:val="00CE0747"/>
    <w:rsid w:val="00CE0C7A"/>
    <w:rsid w:val="00CE0DA2"/>
    <w:rsid w:val="00CE19BF"/>
    <w:rsid w:val="00CE247A"/>
    <w:rsid w:val="00CE3249"/>
    <w:rsid w:val="00CE3A82"/>
    <w:rsid w:val="00CE3CE2"/>
    <w:rsid w:val="00CE3E5B"/>
    <w:rsid w:val="00CE52DA"/>
    <w:rsid w:val="00CE5FDE"/>
    <w:rsid w:val="00CE6640"/>
    <w:rsid w:val="00CE6776"/>
    <w:rsid w:val="00CE6D91"/>
    <w:rsid w:val="00CE7902"/>
    <w:rsid w:val="00CF03D8"/>
    <w:rsid w:val="00CF0BC3"/>
    <w:rsid w:val="00CF17FF"/>
    <w:rsid w:val="00CF1907"/>
    <w:rsid w:val="00CF20C1"/>
    <w:rsid w:val="00CF2425"/>
    <w:rsid w:val="00CF2437"/>
    <w:rsid w:val="00CF263A"/>
    <w:rsid w:val="00CF282B"/>
    <w:rsid w:val="00CF2B4D"/>
    <w:rsid w:val="00CF30CE"/>
    <w:rsid w:val="00CF30E9"/>
    <w:rsid w:val="00CF40CD"/>
    <w:rsid w:val="00CF5852"/>
    <w:rsid w:val="00CF5AFC"/>
    <w:rsid w:val="00CF5D02"/>
    <w:rsid w:val="00CF633B"/>
    <w:rsid w:val="00CF67B3"/>
    <w:rsid w:val="00CF7206"/>
    <w:rsid w:val="00CF774E"/>
    <w:rsid w:val="00CF7F01"/>
    <w:rsid w:val="00CF7FFD"/>
    <w:rsid w:val="00D0078F"/>
    <w:rsid w:val="00D00AA4"/>
    <w:rsid w:val="00D011B1"/>
    <w:rsid w:val="00D016D0"/>
    <w:rsid w:val="00D01D8F"/>
    <w:rsid w:val="00D027BF"/>
    <w:rsid w:val="00D03A3A"/>
    <w:rsid w:val="00D03C43"/>
    <w:rsid w:val="00D03C51"/>
    <w:rsid w:val="00D04548"/>
    <w:rsid w:val="00D04E80"/>
    <w:rsid w:val="00D0507F"/>
    <w:rsid w:val="00D053DE"/>
    <w:rsid w:val="00D0605C"/>
    <w:rsid w:val="00D060D5"/>
    <w:rsid w:val="00D0627D"/>
    <w:rsid w:val="00D06B3C"/>
    <w:rsid w:val="00D06E72"/>
    <w:rsid w:val="00D0782F"/>
    <w:rsid w:val="00D0785B"/>
    <w:rsid w:val="00D07C1B"/>
    <w:rsid w:val="00D106C5"/>
    <w:rsid w:val="00D10767"/>
    <w:rsid w:val="00D10923"/>
    <w:rsid w:val="00D10B0C"/>
    <w:rsid w:val="00D10D0C"/>
    <w:rsid w:val="00D123EC"/>
    <w:rsid w:val="00D12477"/>
    <w:rsid w:val="00D1272D"/>
    <w:rsid w:val="00D13788"/>
    <w:rsid w:val="00D13827"/>
    <w:rsid w:val="00D13ED3"/>
    <w:rsid w:val="00D14AF2"/>
    <w:rsid w:val="00D14DE2"/>
    <w:rsid w:val="00D15028"/>
    <w:rsid w:val="00D15966"/>
    <w:rsid w:val="00D16D4B"/>
    <w:rsid w:val="00D1721A"/>
    <w:rsid w:val="00D17B1F"/>
    <w:rsid w:val="00D202A2"/>
    <w:rsid w:val="00D20447"/>
    <w:rsid w:val="00D207DB"/>
    <w:rsid w:val="00D2088F"/>
    <w:rsid w:val="00D20A59"/>
    <w:rsid w:val="00D20CC8"/>
    <w:rsid w:val="00D21016"/>
    <w:rsid w:val="00D21055"/>
    <w:rsid w:val="00D213AB"/>
    <w:rsid w:val="00D21929"/>
    <w:rsid w:val="00D21C0E"/>
    <w:rsid w:val="00D2235F"/>
    <w:rsid w:val="00D22520"/>
    <w:rsid w:val="00D22BE2"/>
    <w:rsid w:val="00D22D20"/>
    <w:rsid w:val="00D24216"/>
    <w:rsid w:val="00D250DF"/>
    <w:rsid w:val="00D26B89"/>
    <w:rsid w:val="00D27467"/>
    <w:rsid w:val="00D30262"/>
    <w:rsid w:val="00D302C2"/>
    <w:rsid w:val="00D3055F"/>
    <w:rsid w:val="00D31946"/>
    <w:rsid w:val="00D31C47"/>
    <w:rsid w:val="00D32086"/>
    <w:rsid w:val="00D32144"/>
    <w:rsid w:val="00D327EA"/>
    <w:rsid w:val="00D3394A"/>
    <w:rsid w:val="00D33CDB"/>
    <w:rsid w:val="00D33DB1"/>
    <w:rsid w:val="00D340F5"/>
    <w:rsid w:val="00D34E07"/>
    <w:rsid w:val="00D350A5"/>
    <w:rsid w:val="00D36262"/>
    <w:rsid w:val="00D3752A"/>
    <w:rsid w:val="00D40205"/>
    <w:rsid w:val="00D4045B"/>
    <w:rsid w:val="00D40990"/>
    <w:rsid w:val="00D40F0A"/>
    <w:rsid w:val="00D41390"/>
    <w:rsid w:val="00D42F50"/>
    <w:rsid w:val="00D43701"/>
    <w:rsid w:val="00D43936"/>
    <w:rsid w:val="00D43C45"/>
    <w:rsid w:val="00D4463A"/>
    <w:rsid w:val="00D449B6"/>
    <w:rsid w:val="00D454F1"/>
    <w:rsid w:val="00D4577B"/>
    <w:rsid w:val="00D45CFC"/>
    <w:rsid w:val="00D45D53"/>
    <w:rsid w:val="00D46882"/>
    <w:rsid w:val="00D468A9"/>
    <w:rsid w:val="00D47548"/>
    <w:rsid w:val="00D475ED"/>
    <w:rsid w:val="00D4762B"/>
    <w:rsid w:val="00D500A7"/>
    <w:rsid w:val="00D50AE2"/>
    <w:rsid w:val="00D50E63"/>
    <w:rsid w:val="00D51DD4"/>
    <w:rsid w:val="00D52366"/>
    <w:rsid w:val="00D53204"/>
    <w:rsid w:val="00D53A3D"/>
    <w:rsid w:val="00D53AF2"/>
    <w:rsid w:val="00D540CD"/>
    <w:rsid w:val="00D5411F"/>
    <w:rsid w:val="00D56396"/>
    <w:rsid w:val="00D57047"/>
    <w:rsid w:val="00D5767D"/>
    <w:rsid w:val="00D60039"/>
    <w:rsid w:val="00D602FD"/>
    <w:rsid w:val="00D603E0"/>
    <w:rsid w:val="00D609B1"/>
    <w:rsid w:val="00D60C53"/>
    <w:rsid w:val="00D60C85"/>
    <w:rsid w:val="00D61019"/>
    <w:rsid w:val="00D62240"/>
    <w:rsid w:val="00D634A5"/>
    <w:rsid w:val="00D64921"/>
    <w:rsid w:val="00D65140"/>
    <w:rsid w:val="00D65B90"/>
    <w:rsid w:val="00D65D37"/>
    <w:rsid w:val="00D65FF8"/>
    <w:rsid w:val="00D6623D"/>
    <w:rsid w:val="00D665A0"/>
    <w:rsid w:val="00D66823"/>
    <w:rsid w:val="00D669BC"/>
    <w:rsid w:val="00D66C7B"/>
    <w:rsid w:val="00D700BC"/>
    <w:rsid w:val="00D703DC"/>
    <w:rsid w:val="00D70944"/>
    <w:rsid w:val="00D710AB"/>
    <w:rsid w:val="00D710B4"/>
    <w:rsid w:val="00D71831"/>
    <w:rsid w:val="00D7207F"/>
    <w:rsid w:val="00D72FB2"/>
    <w:rsid w:val="00D7401B"/>
    <w:rsid w:val="00D745B7"/>
    <w:rsid w:val="00D74923"/>
    <w:rsid w:val="00D74F45"/>
    <w:rsid w:val="00D7542F"/>
    <w:rsid w:val="00D77200"/>
    <w:rsid w:val="00D77685"/>
    <w:rsid w:val="00D777D0"/>
    <w:rsid w:val="00D77BBC"/>
    <w:rsid w:val="00D800D8"/>
    <w:rsid w:val="00D801B1"/>
    <w:rsid w:val="00D801CC"/>
    <w:rsid w:val="00D806A7"/>
    <w:rsid w:val="00D80B17"/>
    <w:rsid w:val="00D81942"/>
    <w:rsid w:val="00D8242C"/>
    <w:rsid w:val="00D826AB"/>
    <w:rsid w:val="00D82C94"/>
    <w:rsid w:val="00D83C3C"/>
    <w:rsid w:val="00D83D58"/>
    <w:rsid w:val="00D8438B"/>
    <w:rsid w:val="00D847D4"/>
    <w:rsid w:val="00D84BB6"/>
    <w:rsid w:val="00D84F75"/>
    <w:rsid w:val="00D8513D"/>
    <w:rsid w:val="00D85570"/>
    <w:rsid w:val="00D85AD7"/>
    <w:rsid w:val="00D85C3F"/>
    <w:rsid w:val="00D85CFF"/>
    <w:rsid w:val="00D86D5F"/>
    <w:rsid w:val="00D873B8"/>
    <w:rsid w:val="00D8743F"/>
    <w:rsid w:val="00D87F1A"/>
    <w:rsid w:val="00D9103C"/>
    <w:rsid w:val="00D911D4"/>
    <w:rsid w:val="00D91264"/>
    <w:rsid w:val="00D912FB"/>
    <w:rsid w:val="00D92698"/>
    <w:rsid w:val="00D92D9A"/>
    <w:rsid w:val="00D93965"/>
    <w:rsid w:val="00D93C4A"/>
    <w:rsid w:val="00D94B6D"/>
    <w:rsid w:val="00D950B7"/>
    <w:rsid w:val="00D953BD"/>
    <w:rsid w:val="00D974A2"/>
    <w:rsid w:val="00D97727"/>
    <w:rsid w:val="00D97ECE"/>
    <w:rsid w:val="00DA02AC"/>
    <w:rsid w:val="00DA0905"/>
    <w:rsid w:val="00DA09A8"/>
    <w:rsid w:val="00DA10C2"/>
    <w:rsid w:val="00DA12B1"/>
    <w:rsid w:val="00DA2F66"/>
    <w:rsid w:val="00DA35F8"/>
    <w:rsid w:val="00DA3779"/>
    <w:rsid w:val="00DA39F4"/>
    <w:rsid w:val="00DA3C40"/>
    <w:rsid w:val="00DA3F5D"/>
    <w:rsid w:val="00DA517B"/>
    <w:rsid w:val="00DA5A29"/>
    <w:rsid w:val="00DA6212"/>
    <w:rsid w:val="00DA63E1"/>
    <w:rsid w:val="00DA7A28"/>
    <w:rsid w:val="00DB013D"/>
    <w:rsid w:val="00DB02F2"/>
    <w:rsid w:val="00DB044E"/>
    <w:rsid w:val="00DB11F7"/>
    <w:rsid w:val="00DB2166"/>
    <w:rsid w:val="00DB22F7"/>
    <w:rsid w:val="00DB2AAD"/>
    <w:rsid w:val="00DB2BBD"/>
    <w:rsid w:val="00DB2F8D"/>
    <w:rsid w:val="00DB36DA"/>
    <w:rsid w:val="00DB3F85"/>
    <w:rsid w:val="00DB450D"/>
    <w:rsid w:val="00DB4642"/>
    <w:rsid w:val="00DB4F49"/>
    <w:rsid w:val="00DB54E5"/>
    <w:rsid w:val="00DB557B"/>
    <w:rsid w:val="00DB6763"/>
    <w:rsid w:val="00DB7517"/>
    <w:rsid w:val="00DB7B3B"/>
    <w:rsid w:val="00DB7F27"/>
    <w:rsid w:val="00DC03F6"/>
    <w:rsid w:val="00DC0508"/>
    <w:rsid w:val="00DC060E"/>
    <w:rsid w:val="00DC13F0"/>
    <w:rsid w:val="00DC1BEF"/>
    <w:rsid w:val="00DC1D91"/>
    <w:rsid w:val="00DC1F49"/>
    <w:rsid w:val="00DC248C"/>
    <w:rsid w:val="00DC32C2"/>
    <w:rsid w:val="00DC374B"/>
    <w:rsid w:val="00DC585D"/>
    <w:rsid w:val="00DC6337"/>
    <w:rsid w:val="00DC6F19"/>
    <w:rsid w:val="00DC6F99"/>
    <w:rsid w:val="00DC738B"/>
    <w:rsid w:val="00DC7AD2"/>
    <w:rsid w:val="00DD012E"/>
    <w:rsid w:val="00DD04FD"/>
    <w:rsid w:val="00DD087F"/>
    <w:rsid w:val="00DD17D3"/>
    <w:rsid w:val="00DD1DCC"/>
    <w:rsid w:val="00DD1F0D"/>
    <w:rsid w:val="00DD218F"/>
    <w:rsid w:val="00DD22AC"/>
    <w:rsid w:val="00DD397D"/>
    <w:rsid w:val="00DD3C56"/>
    <w:rsid w:val="00DD4F2F"/>
    <w:rsid w:val="00DD527E"/>
    <w:rsid w:val="00DD561A"/>
    <w:rsid w:val="00DD5731"/>
    <w:rsid w:val="00DD5C59"/>
    <w:rsid w:val="00DD5F02"/>
    <w:rsid w:val="00DD6C6C"/>
    <w:rsid w:val="00DD6DC4"/>
    <w:rsid w:val="00DD6E2A"/>
    <w:rsid w:val="00DD7453"/>
    <w:rsid w:val="00DD76C8"/>
    <w:rsid w:val="00DD7824"/>
    <w:rsid w:val="00DE02B9"/>
    <w:rsid w:val="00DE096B"/>
    <w:rsid w:val="00DE0C88"/>
    <w:rsid w:val="00DE0DBF"/>
    <w:rsid w:val="00DE0F40"/>
    <w:rsid w:val="00DE12AE"/>
    <w:rsid w:val="00DE1C03"/>
    <w:rsid w:val="00DE226D"/>
    <w:rsid w:val="00DE2E8B"/>
    <w:rsid w:val="00DE33AB"/>
    <w:rsid w:val="00DE4413"/>
    <w:rsid w:val="00DE508B"/>
    <w:rsid w:val="00DE513F"/>
    <w:rsid w:val="00DE637C"/>
    <w:rsid w:val="00DE71E6"/>
    <w:rsid w:val="00DF0DD8"/>
    <w:rsid w:val="00DF18E2"/>
    <w:rsid w:val="00DF29A5"/>
    <w:rsid w:val="00DF367D"/>
    <w:rsid w:val="00DF41D0"/>
    <w:rsid w:val="00DF561E"/>
    <w:rsid w:val="00DF5692"/>
    <w:rsid w:val="00DF5BD2"/>
    <w:rsid w:val="00DF6101"/>
    <w:rsid w:val="00DF738E"/>
    <w:rsid w:val="00DF7D5F"/>
    <w:rsid w:val="00DF7E12"/>
    <w:rsid w:val="00E001AD"/>
    <w:rsid w:val="00E00D57"/>
    <w:rsid w:val="00E010CE"/>
    <w:rsid w:val="00E0136D"/>
    <w:rsid w:val="00E01918"/>
    <w:rsid w:val="00E01A6A"/>
    <w:rsid w:val="00E01AF0"/>
    <w:rsid w:val="00E01D76"/>
    <w:rsid w:val="00E02000"/>
    <w:rsid w:val="00E02A52"/>
    <w:rsid w:val="00E02FD2"/>
    <w:rsid w:val="00E03C0A"/>
    <w:rsid w:val="00E04216"/>
    <w:rsid w:val="00E048DB"/>
    <w:rsid w:val="00E04975"/>
    <w:rsid w:val="00E05A41"/>
    <w:rsid w:val="00E05C9A"/>
    <w:rsid w:val="00E05DD8"/>
    <w:rsid w:val="00E0726D"/>
    <w:rsid w:val="00E072D9"/>
    <w:rsid w:val="00E07347"/>
    <w:rsid w:val="00E07406"/>
    <w:rsid w:val="00E0782C"/>
    <w:rsid w:val="00E07DA9"/>
    <w:rsid w:val="00E1118F"/>
    <w:rsid w:val="00E12251"/>
    <w:rsid w:val="00E13872"/>
    <w:rsid w:val="00E13B41"/>
    <w:rsid w:val="00E147E2"/>
    <w:rsid w:val="00E14E7B"/>
    <w:rsid w:val="00E15116"/>
    <w:rsid w:val="00E16011"/>
    <w:rsid w:val="00E16786"/>
    <w:rsid w:val="00E175A4"/>
    <w:rsid w:val="00E175A9"/>
    <w:rsid w:val="00E176BD"/>
    <w:rsid w:val="00E20069"/>
    <w:rsid w:val="00E2026A"/>
    <w:rsid w:val="00E202F9"/>
    <w:rsid w:val="00E2092E"/>
    <w:rsid w:val="00E20BA1"/>
    <w:rsid w:val="00E20FF2"/>
    <w:rsid w:val="00E21544"/>
    <w:rsid w:val="00E2191A"/>
    <w:rsid w:val="00E22553"/>
    <w:rsid w:val="00E236A4"/>
    <w:rsid w:val="00E23773"/>
    <w:rsid w:val="00E23F7C"/>
    <w:rsid w:val="00E24E73"/>
    <w:rsid w:val="00E2566A"/>
    <w:rsid w:val="00E25E61"/>
    <w:rsid w:val="00E269FC"/>
    <w:rsid w:val="00E26C18"/>
    <w:rsid w:val="00E27092"/>
    <w:rsid w:val="00E2776C"/>
    <w:rsid w:val="00E2787C"/>
    <w:rsid w:val="00E27A71"/>
    <w:rsid w:val="00E30159"/>
    <w:rsid w:val="00E30934"/>
    <w:rsid w:val="00E30AE7"/>
    <w:rsid w:val="00E3163E"/>
    <w:rsid w:val="00E317C5"/>
    <w:rsid w:val="00E31E24"/>
    <w:rsid w:val="00E31F4F"/>
    <w:rsid w:val="00E32D9B"/>
    <w:rsid w:val="00E33354"/>
    <w:rsid w:val="00E335DF"/>
    <w:rsid w:val="00E342EC"/>
    <w:rsid w:val="00E346C4"/>
    <w:rsid w:val="00E35036"/>
    <w:rsid w:val="00E356F4"/>
    <w:rsid w:val="00E3615A"/>
    <w:rsid w:val="00E36A76"/>
    <w:rsid w:val="00E36B28"/>
    <w:rsid w:val="00E372F2"/>
    <w:rsid w:val="00E374A1"/>
    <w:rsid w:val="00E37766"/>
    <w:rsid w:val="00E402D8"/>
    <w:rsid w:val="00E41A49"/>
    <w:rsid w:val="00E41BBD"/>
    <w:rsid w:val="00E41BDC"/>
    <w:rsid w:val="00E4233A"/>
    <w:rsid w:val="00E42A3D"/>
    <w:rsid w:val="00E433DE"/>
    <w:rsid w:val="00E435B9"/>
    <w:rsid w:val="00E43955"/>
    <w:rsid w:val="00E43C51"/>
    <w:rsid w:val="00E44143"/>
    <w:rsid w:val="00E44AD9"/>
    <w:rsid w:val="00E44E26"/>
    <w:rsid w:val="00E458AD"/>
    <w:rsid w:val="00E46117"/>
    <w:rsid w:val="00E461EC"/>
    <w:rsid w:val="00E4677B"/>
    <w:rsid w:val="00E46890"/>
    <w:rsid w:val="00E47B2F"/>
    <w:rsid w:val="00E47BCB"/>
    <w:rsid w:val="00E47D14"/>
    <w:rsid w:val="00E506C6"/>
    <w:rsid w:val="00E51AC0"/>
    <w:rsid w:val="00E5256E"/>
    <w:rsid w:val="00E52898"/>
    <w:rsid w:val="00E52FAA"/>
    <w:rsid w:val="00E53543"/>
    <w:rsid w:val="00E5433B"/>
    <w:rsid w:val="00E54963"/>
    <w:rsid w:val="00E549D1"/>
    <w:rsid w:val="00E54B7A"/>
    <w:rsid w:val="00E54C14"/>
    <w:rsid w:val="00E54DCD"/>
    <w:rsid w:val="00E55C3F"/>
    <w:rsid w:val="00E564A0"/>
    <w:rsid w:val="00E57213"/>
    <w:rsid w:val="00E57C7C"/>
    <w:rsid w:val="00E607B9"/>
    <w:rsid w:val="00E61037"/>
    <w:rsid w:val="00E6186A"/>
    <w:rsid w:val="00E62285"/>
    <w:rsid w:val="00E62FAD"/>
    <w:rsid w:val="00E63E3C"/>
    <w:rsid w:val="00E6431D"/>
    <w:rsid w:val="00E64EC3"/>
    <w:rsid w:val="00E65172"/>
    <w:rsid w:val="00E65B7D"/>
    <w:rsid w:val="00E664AA"/>
    <w:rsid w:val="00E668D3"/>
    <w:rsid w:val="00E66CF9"/>
    <w:rsid w:val="00E66D30"/>
    <w:rsid w:val="00E6714A"/>
    <w:rsid w:val="00E67416"/>
    <w:rsid w:val="00E67852"/>
    <w:rsid w:val="00E67EBD"/>
    <w:rsid w:val="00E67F1D"/>
    <w:rsid w:val="00E701A0"/>
    <w:rsid w:val="00E701B2"/>
    <w:rsid w:val="00E70246"/>
    <w:rsid w:val="00E70998"/>
    <w:rsid w:val="00E70C57"/>
    <w:rsid w:val="00E70E1F"/>
    <w:rsid w:val="00E71A5B"/>
    <w:rsid w:val="00E721D4"/>
    <w:rsid w:val="00E729AC"/>
    <w:rsid w:val="00E734F6"/>
    <w:rsid w:val="00E73C27"/>
    <w:rsid w:val="00E74004"/>
    <w:rsid w:val="00E74006"/>
    <w:rsid w:val="00E74548"/>
    <w:rsid w:val="00E7468C"/>
    <w:rsid w:val="00E75415"/>
    <w:rsid w:val="00E76D1D"/>
    <w:rsid w:val="00E76ECD"/>
    <w:rsid w:val="00E770BF"/>
    <w:rsid w:val="00E77AC6"/>
    <w:rsid w:val="00E80486"/>
    <w:rsid w:val="00E804B4"/>
    <w:rsid w:val="00E80A9F"/>
    <w:rsid w:val="00E80D07"/>
    <w:rsid w:val="00E815C0"/>
    <w:rsid w:val="00E8183D"/>
    <w:rsid w:val="00E82535"/>
    <w:rsid w:val="00E830CA"/>
    <w:rsid w:val="00E8369D"/>
    <w:rsid w:val="00E87145"/>
    <w:rsid w:val="00E901AC"/>
    <w:rsid w:val="00E9025D"/>
    <w:rsid w:val="00E90E9B"/>
    <w:rsid w:val="00E91135"/>
    <w:rsid w:val="00E9118D"/>
    <w:rsid w:val="00E915D4"/>
    <w:rsid w:val="00E91746"/>
    <w:rsid w:val="00E91E92"/>
    <w:rsid w:val="00E922EE"/>
    <w:rsid w:val="00E925AD"/>
    <w:rsid w:val="00E934C5"/>
    <w:rsid w:val="00E93E4F"/>
    <w:rsid w:val="00E94C33"/>
    <w:rsid w:val="00E94D11"/>
    <w:rsid w:val="00E9573F"/>
    <w:rsid w:val="00E95CFD"/>
    <w:rsid w:val="00E968CD"/>
    <w:rsid w:val="00E96B37"/>
    <w:rsid w:val="00E96BC3"/>
    <w:rsid w:val="00E972FB"/>
    <w:rsid w:val="00EA001D"/>
    <w:rsid w:val="00EA0084"/>
    <w:rsid w:val="00EA0286"/>
    <w:rsid w:val="00EA1166"/>
    <w:rsid w:val="00EA19E4"/>
    <w:rsid w:val="00EA1C6E"/>
    <w:rsid w:val="00EA22D7"/>
    <w:rsid w:val="00EA3349"/>
    <w:rsid w:val="00EA35AA"/>
    <w:rsid w:val="00EA3CE0"/>
    <w:rsid w:val="00EA3D69"/>
    <w:rsid w:val="00EA4677"/>
    <w:rsid w:val="00EA51A1"/>
    <w:rsid w:val="00EA5D8C"/>
    <w:rsid w:val="00EA6A61"/>
    <w:rsid w:val="00EA6AA7"/>
    <w:rsid w:val="00EA6FA9"/>
    <w:rsid w:val="00EA6FB4"/>
    <w:rsid w:val="00EA7500"/>
    <w:rsid w:val="00EA7E31"/>
    <w:rsid w:val="00EB00A2"/>
    <w:rsid w:val="00EB097D"/>
    <w:rsid w:val="00EB1822"/>
    <w:rsid w:val="00EB1856"/>
    <w:rsid w:val="00EB243E"/>
    <w:rsid w:val="00EB253E"/>
    <w:rsid w:val="00EB2F4A"/>
    <w:rsid w:val="00EB3A78"/>
    <w:rsid w:val="00EB3AB3"/>
    <w:rsid w:val="00EB3C44"/>
    <w:rsid w:val="00EB45DE"/>
    <w:rsid w:val="00EB495E"/>
    <w:rsid w:val="00EB52B8"/>
    <w:rsid w:val="00EB5392"/>
    <w:rsid w:val="00EB5B79"/>
    <w:rsid w:val="00EB5C99"/>
    <w:rsid w:val="00EB5D4B"/>
    <w:rsid w:val="00EB63EA"/>
    <w:rsid w:val="00EB64D5"/>
    <w:rsid w:val="00EB76E7"/>
    <w:rsid w:val="00EB7B22"/>
    <w:rsid w:val="00EC0090"/>
    <w:rsid w:val="00EC02C5"/>
    <w:rsid w:val="00EC0810"/>
    <w:rsid w:val="00EC0C5E"/>
    <w:rsid w:val="00EC1AC5"/>
    <w:rsid w:val="00EC2AD1"/>
    <w:rsid w:val="00EC3002"/>
    <w:rsid w:val="00EC3C17"/>
    <w:rsid w:val="00EC6706"/>
    <w:rsid w:val="00EC679B"/>
    <w:rsid w:val="00EC6824"/>
    <w:rsid w:val="00EC6B5A"/>
    <w:rsid w:val="00EC6D77"/>
    <w:rsid w:val="00EC71C3"/>
    <w:rsid w:val="00EC7418"/>
    <w:rsid w:val="00EC747E"/>
    <w:rsid w:val="00EC7E8F"/>
    <w:rsid w:val="00EC7FBC"/>
    <w:rsid w:val="00ED02EF"/>
    <w:rsid w:val="00ED0502"/>
    <w:rsid w:val="00ED098B"/>
    <w:rsid w:val="00ED161F"/>
    <w:rsid w:val="00ED175E"/>
    <w:rsid w:val="00ED2909"/>
    <w:rsid w:val="00ED3828"/>
    <w:rsid w:val="00ED540D"/>
    <w:rsid w:val="00ED6DA7"/>
    <w:rsid w:val="00ED726D"/>
    <w:rsid w:val="00ED776E"/>
    <w:rsid w:val="00ED7936"/>
    <w:rsid w:val="00ED7A3D"/>
    <w:rsid w:val="00ED7F75"/>
    <w:rsid w:val="00EE0E62"/>
    <w:rsid w:val="00EE11C5"/>
    <w:rsid w:val="00EE1217"/>
    <w:rsid w:val="00EE167F"/>
    <w:rsid w:val="00EE2898"/>
    <w:rsid w:val="00EE2B01"/>
    <w:rsid w:val="00EE3245"/>
    <w:rsid w:val="00EE349C"/>
    <w:rsid w:val="00EE3B2B"/>
    <w:rsid w:val="00EE4FED"/>
    <w:rsid w:val="00EE5653"/>
    <w:rsid w:val="00EE59F2"/>
    <w:rsid w:val="00EE60A2"/>
    <w:rsid w:val="00EE6BA7"/>
    <w:rsid w:val="00EE6BDD"/>
    <w:rsid w:val="00EE7074"/>
    <w:rsid w:val="00EE74EF"/>
    <w:rsid w:val="00EE7BB5"/>
    <w:rsid w:val="00EE7D33"/>
    <w:rsid w:val="00EE7E26"/>
    <w:rsid w:val="00EF00B8"/>
    <w:rsid w:val="00EF0ACE"/>
    <w:rsid w:val="00EF0BF0"/>
    <w:rsid w:val="00EF0D73"/>
    <w:rsid w:val="00EF1313"/>
    <w:rsid w:val="00EF1638"/>
    <w:rsid w:val="00EF196E"/>
    <w:rsid w:val="00EF1C2F"/>
    <w:rsid w:val="00EF3028"/>
    <w:rsid w:val="00EF30A8"/>
    <w:rsid w:val="00EF35AD"/>
    <w:rsid w:val="00EF3971"/>
    <w:rsid w:val="00EF3F24"/>
    <w:rsid w:val="00EF5366"/>
    <w:rsid w:val="00EF5964"/>
    <w:rsid w:val="00EF68D1"/>
    <w:rsid w:val="00EF70C3"/>
    <w:rsid w:val="00EF7642"/>
    <w:rsid w:val="00EF786D"/>
    <w:rsid w:val="00EF7A32"/>
    <w:rsid w:val="00EF7C0D"/>
    <w:rsid w:val="00EF7C48"/>
    <w:rsid w:val="00F0041A"/>
    <w:rsid w:val="00F00449"/>
    <w:rsid w:val="00F00EC8"/>
    <w:rsid w:val="00F00FDD"/>
    <w:rsid w:val="00F0176B"/>
    <w:rsid w:val="00F01CFF"/>
    <w:rsid w:val="00F01EE8"/>
    <w:rsid w:val="00F02694"/>
    <w:rsid w:val="00F02740"/>
    <w:rsid w:val="00F02934"/>
    <w:rsid w:val="00F02E7C"/>
    <w:rsid w:val="00F03554"/>
    <w:rsid w:val="00F0398A"/>
    <w:rsid w:val="00F03A0B"/>
    <w:rsid w:val="00F03F06"/>
    <w:rsid w:val="00F0406B"/>
    <w:rsid w:val="00F04C74"/>
    <w:rsid w:val="00F04E0B"/>
    <w:rsid w:val="00F05044"/>
    <w:rsid w:val="00F05435"/>
    <w:rsid w:val="00F05963"/>
    <w:rsid w:val="00F05D90"/>
    <w:rsid w:val="00F062EA"/>
    <w:rsid w:val="00F0634E"/>
    <w:rsid w:val="00F06E67"/>
    <w:rsid w:val="00F07AC5"/>
    <w:rsid w:val="00F07FED"/>
    <w:rsid w:val="00F10B02"/>
    <w:rsid w:val="00F10BA3"/>
    <w:rsid w:val="00F1108D"/>
    <w:rsid w:val="00F117DD"/>
    <w:rsid w:val="00F11A45"/>
    <w:rsid w:val="00F125CE"/>
    <w:rsid w:val="00F1262A"/>
    <w:rsid w:val="00F12B14"/>
    <w:rsid w:val="00F12E46"/>
    <w:rsid w:val="00F13160"/>
    <w:rsid w:val="00F131D9"/>
    <w:rsid w:val="00F13787"/>
    <w:rsid w:val="00F13819"/>
    <w:rsid w:val="00F13924"/>
    <w:rsid w:val="00F13DEA"/>
    <w:rsid w:val="00F1431B"/>
    <w:rsid w:val="00F15C88"/>
    <w:rsid w:val="00F1680E"/>
    <w:rsid w:val="00F16A88"/>
    <w:rsid w:val="00F20035"/>
    <w:rsid w:val="00F208C3"/>
    <w:rsid w:val="00F2094B"/>
    <w:rsid w:val="00F20CC0"/>
    <w:rsid w:val="00F20D7C"/>
    <w:rsid w:val="00F20DF2"/>
    <w:rsid w:val="00F21F84"/>
    <w:rsid w:val="00F22B83"/>
    <w:rsid w:val="00F22C78"/>
    <w:rsid w:val="00F232B1"/>
    <w:rsid w:val="00F2376E"/>
    <w:rsid w:val="00F25673"/>
    <w:rsid w:val="00F25EA8"/>
    <w:rsid w:val="00F26709"/>
    <w:rsid w:val="00F267F6"/>
    <w:rsid w:val="00F26DBF"/>
    <w:rsid w:val="00F27D3F"/>
    <w:rsid w:val="00F30DB2"/>
    <w:rsid w:val="00F3119E"/>
    <w:rsid w:val="00F315ED"/>
    <w:rsid w:val="00F31BEC"/>
    <w:rsid w:val="00F32290"/>
    <w:rsid w:val="00F327D5"/>
    <w:rsid w:val="00F34605"/>
    <w:rsid w:val="00F3469A"/>
    <w:rsid w:val="00F347AC"/>
    <w:rsid w:val="00F35444"/>
    <w:rsid w:val="00F35CCD"/>
    <w:rsid w:val="00F35D37"/>
    <w:rsid w:val="00F360BA"/>
    <w:rsid w:val="00F36163"/>
    <w:rsid w:val="00F365BF"/>
    <w:rsid w:val="00F36C81"/>
    <w:rsid w:val="00F36E67"/>
    <w:rsid w:val="00F37130"/>
    <w:rsid w:val="00F374FC"/>
    <w:rsid w:val="00F376BE"/>
    <w:rsid w:val="00F37C2E"/>
    <w:rsid w:val="00F37D76"/>
    <w:rsid w:val="00F4064D"/>
    <w:rsid w:val="00F40B3D"/>
    <w:rsid w:val="00F40BF3"/>
    <w:rsid w:val="00F41BB1"/>
    <w:rsid w:val="00F41C7B"/>
    <w:rsid w:val="00F42292"/>
    <w:rsid w:val="00F428ED"/>
    <w:rsid w:val="00F42B6E"/>
    <w:rsid w:val="00F42CA2"/>
    <w:rsid w:val="00F4329C"/>
    <w:rsid w:val="00F449F9"/>
    <w:rsid w:val="00F44F07"/>
    <w:rsid w:val="00F45193"/>
    <w:rsid w:val="00F455EA"/>
    <w:rsid w:val="00F473D8"/>
    <w:rsid w:val="00F47432"/>
    <w:rsid w:val="00F4755B"/>
    <w:rsid w:val="00F47D20"/>
    <w:rsid w:val="00F50CCD"/>
    <w:rsid w:val="00F517EF"/>
    <w:rsid w:val="00F51BBC"/>
    <w:rsid w:val="00F51D28"/>
    <w:rsid w:val="00F521F7"/>
    <w:rsid w:val="00F53D52"/>
    <w:rsid w:val="00F54305"/>
    <w:rsid w:val="00F549CC"/>
    <w:rsid w:val="00F5516A"/>
    <w:rsid w:val="00F55B86"/>
    <w:rsid w:val="00F55F2E"/>
    <w:rsid w:val="00F565CF"/>
    <w:rsid w:val="00F56A63"/>
    <w:rsid w:val="00F60039"/>
    <w:rsid w:val="00F60C27"/>
    <w:rsid w:val="00F61FDC"/>
    <w:rsid w:val="00F62287"/>
    <w:rsid w:val="00F62625"/>
    <w:rsid w:val="00F63BA8"/>
    <w:rsid w:val="00F63CD5"/>
    <w:rsid w:val="00F64084"/>
    <w:rsid w:val="00F642AD"/>
    <w:rsid w:val="00F64DEE"/>
    <w:rsid w:val="00F64E48"/>
    <w:rsid w:val="00F65225"/>
    <w:rsid w:val="00F65227"/>
    <w:rsid w:val="00F65524"/>
    <w:rsid w:val="00F6566A"/>
    <w:rsid w:val="00F65AEE"/>
    <w:rsid w:val="00F65F24"/>
    <w:rsid w:val="00F66472"/>
    <w:rsid w:val="00F6670F"/>
    <w:rsid w:val="00F671FB"/>
    <w:rsid w:val="00F67ECE"/>
    <w:rsid w:val="00F7140C"/>
    <w:rsid w:val="00F7174E"/>
    <w:rsid w:val="00F71970"/>
    <w:rsid w:val="00F73678"/>
    <w:rsid w:val="00F738A8"/>
    <w:rsid w:val="00F7413F"/>
    <w:rsid w:val="00F744A2"/>
    <w:rsid w:val="00F74618"/>
    <w:rsid w:val="00F74945"/>
    <w:rsid w:val="00F767C3"/>
    <w:rsid w:val="00F76B5E"/>
    <w:rsid w:val="00F76F41"/>
    <w:rsid w:val="00F7784C"/>
    <w:rsid w:val="00F77FE4"/>
    <w:rsid w:val="00F80084"/>
    <w:rsid w:val="00F801E7"/>
    <w:rsid w:val="00F8024B"/>
    <w:rsid w:val="00F803F7"/>
    <w:rsid w:val="00F80758"/>
    <w:rsid w:val="00F80881"/>
    <w:rsid w:val="00F80A8C"/>
    <w:rsid w:val="00F81C8D"/>
    <w:rsid w:val="00F81D73"/>
    <w:rsid w:val="00F82FA9"/>
    <w:rsid w:val="00F83199"/>
    <w:rsid w:val="00F83373"/>
    <w:rsid w:val="00F835E3"/>
    <w:rsid w:val="00F83DD4"/>
    <w:rsid w:val="00F8489B"/>
    <w:rsid w:val="00F84D72"/>
    <w:rsid w:val="00F86481"/>
    <w:rsid w:val="00F868B7"/>
    <w:rsid w:val="00F86A91"/>
    <w:rsid w:val="00F87857"/>
    <w:rsid w:val="00F87C4C"/>
    <w:rsid w:val="00F9002B"/>
    <w:rsid w:val="00F900EF"/>
    <w:rsid w:val="00F90366"/>
    <w:rsid w:val="00F90388"/>
    <w:rsid w:val="00F906DD"/>
    <w:rsid w:val="00F9098D"/>
    <w:rsid w:val="00F912C3"/>
    <w:rsid w:val="00F916F5"/>
    <w:rsid w:val="00F9263A"/>
    <w:rsid w:val="00F92BA5"/>
    <w:rsid w:val="00F93121"/>
    <w:rsid w:val="00F9359D"/>
    <w:rsid w:val="00F93673"/>
    <w:rsid w:val="00F93E72"/>
    <w:rsid w:val="00F94468"/>
    <w:rsid w:val="00F95547"/>
    <w:rsid w:val="00F979FA"/>
    <w:rsid w:val="00F97CF7"/>
    <w:rsid w:val="00F97FCD"/>
    <w:rsid w:val="00FA145F"/>
    <w:rsid w:val="00FA204A"/>
    <w:rsid w:val="00FA3FAF"/>
    <w:rsid w:val="00FA48FC"/>
    <w:rsid w:val="00FA4F79"/>
    <w:rsid w:val="00FA5495"/>
    <w:rsid w:val="00FA728E"/>
    <w:rsid w:val="00FA777D"/>
    <w:rsid w:val="00FB02CF"/>
    <w:rsid w:val="00FB0B6E"/>
    <w:rsid w:val="00FB0EB3"/>
    <w:rsid w:val="00FB113C"/>
    <w:rsid w:val="00FB1320"/>
    <w:rsid w:val="00FB1ABE"/>
    <w:rsid w:val="00FB2EF2"/>
    <w:rsid w:val="00FB3015"/>
    <w:rsid w:val="00FB31E2"/>
    <w:rsid w:val="00FB3F80"/>
    <w:rsid w:val="00FB3F85"/>
    <w:rsid w:val="00FB46C4"/>
    <w:rsid w:val="00FB471C"/>
    <w:rsid w:val="00FB48B0"/>
    <w:rsid w:val="00FB59B8"/>
    <w:rsid w:val="00FB59BC"/>
    <w:rsid w:val="00FB5A7F"/>
    <w:rsid w:val="00FB6106"/>
    <w:rsid w:val="00FB6687"/>
    <w:rsid w:val="00FB698F"/>
    <w:rsid w:val="00FB7959"/>
    <w:rsid w:val="00FC0117"/>
    <w:rsid w:val="00FC044E"/>
    <w:rsid w:val="00FC25C2"/>
    <w:rsid w:val="00FC2AD4"/>
    <w:rsid w:val="00FC3985"/>
    <w:rsid w:val="00FC3EF4"/>
    <w:rsid w:val="00FC4D27"/>
    <w:rsid w:val="00FC4DDA"/>
    <w:rsid w:val="00FC5080"/>
    <w:rsid w:val="00FC543A"/>
    <w:rsid w:val="00FC5A5F"/>
    <w:rsid w:val="00FC6CED"/>
    <w:rsid w:val="00FC6D98"/>
    <w:rsid w:val="00FC6DE7"/>
    <w:rsid w:val="00FC74BD"/>
    <w:rsid w:val="00FC76B6"/>
    <w:rsid w:val="00FC7D72"/>
    <w:rsid w:val="00FC7E7C"/>
    <w:rsid w:val="00FC7F73"/>
    <w:rsid w:val="00FD09B9"/>
    <w:rsid w:val="00FD1101"/>
    <w:rsid w:val="00FD1270"/>
    <w:rsid w:val="00FD1D26"/>
    <w:rsid w:val="00FD1EC2"/>
    <w:rsid w:val="00FD2E79"/>
    <w:rsid w:val="00FD377E"/>
    <w:rsid w:val="00FD3AF2"/>
    <w:rsid w:val="00FD41F3"/>
    <w:rsid w:val="00FD49D7"/>
    <w:rsid w:val="00FD5732"/>
    <w:rsid w:val="00FD5C41"/>
    <w:rsid w:val="00FD696B"/>
    <w:rsid w:val="00FD7917"/>
    <w:rsid w:val="00FE0EA2"/>
    <w:rsid w:val="00FE1072"/>
    <w:rsid w:val="00FE1330"/>
    <w:rsid w:val="00FE13B1"/>
    <w:rsid w:val="00FE1877"/>
    <w:rsid w:val="00FE23D1"/>
    <w:rsid w:val="00FE24EB"/>
    <w:rsid w:val="00FE2A30"/>
    <w:rsid w:val="00FE2F5D"/>
    <w:rsid w:val="00FE48A0"/>
    <w:rsid w:val="00FE4B5D"/>
    <w:rsid w:val="00FE5957"/>
    <w:rsid w:val="00FE5C2D"/>
    <w:rsid w:val="00FE660A"/>
    <w:rsid w:val="00FE71D3"/>
    <w:rsid w:val="00FE7518"/>
    <w:rsid w:val="00FE7BC2"/>
    <w:rsid w:val="00FE7DD6"/>
    <w:rsid w:val="00FF003C"/>
    <w:rsid w:val="00FF0546"/>
    <w:rsid w:val="00FF0CDA"/>
    <w:rsid w:val="00FF0F29"/>
    <w:rsid w:val="00FF1FB3"/>
    <w:rsid w:val="00FF20AB"/>
    <w:rsid w:val="00FF20B7"/>
    <w:rsid w:val="00FF287E"/>
    <w:rsid w:val="00FF3131"/>
    <w:rsid w:val="00FF3964"/>
    <w:rsid w:val="00FF398E"/>
    <w:rsid w:val="00FF3E00"/>
    <w:rsid w:val="00FF3F73"/>
    <w:rsid w:val="00FF4816"/>
    <w:rsid w:val="00FF550B"/>
    <w:rsid w:val="00FF6230"/>
    <w:rsid w:val="00FF6844"/>
    <w:rsid w:val="00FF69F5"/>
    <w:rsid w:val="00FF6DEB"/>
    <w:rsid w:val="00FF714F"/>
    <w:rsid w:val="00FF7AA2"/>
    <w:rsid w:val="349F43E8"/>
    <w:rsid w:val="5E7D6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1CF84A"/>
  <w15:docId w15:val="{CAE3F661-0FDD-4B1B-8B24-E8AF86FF8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3260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2A3260"/>
    <w:pPr>
      <w:keepNext/>
      <w:spacing w:after="200" w:line="276" w:lineRule="auto"/>
      <w:outlineLvl w:val="0"/>
    </w:pPr>
    <w:rPr>
      <w:rFonts w:ascii="Arial" w:hAnsi="Arial"/>
      <w:b/>
      <w:bCs/>
      <w:spacing w:val="20"/>
      <w:kern w:val="52"/>
      <w:szCs w:val="52"/>
    </w:rPr>
  </w:style>
  <w:style w:type="paragraph" w:styleId="2">
    <w:name w:val="heading 2"/>
    <w:basedOn w:val="a"/>
    <w:next w:val="a"/>
    <w:qFormat/>
    <w:rsid w:val="00063654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"/>
    <w:next w:val="a"/>
    <w:qFormat/>
    <w:rsid w:val="00063654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paragraph" w:styleId="5">
    <w:name w:val="heading 5"/>
    <w:basedOn w:val="a"/>
    <w:next w:val="a"/>
    <w:link w:val="50"/>
    <w:qFormat/>
    <w:rsid w:val="00AA6F28"/>
    <w:pPr>
      <w:keepNext/>
      <w:spacing w:line="720" w:lineRule="auto"/>
      <w:ind w:leftChars="200" w:left="200"/>
      <w:outlineLvl w:val="4"/>
    </w:pPr>
    <w:rPr>
      <w:rFonts w:ascii="Arial" w:hAnsi="Arial"/>
      <w:b/>
      <w:bCs/>
      <w:sz w:val="36"/>
      <w:szCs w:val="36"/>
    </w:rPr>
  </w:style>
  <w:style w:type="paragraph" w:styleId="6">
    <w:name w:val="heading 6"/>
    <w:basedOn w:val="a"/>
    <w:next w:val="a"/>
    <w:qFormat/>
    <w:rsid w:val="00640BD6"/>
    <w:pPr>
      <w:keepNext/>
      <w:spacing w:line="720" w:lineRule="auto"/>
      <w:ind w:leftChars="200" w:left="200"/>
      <w:outlineLvl w:val="5"/>
    </w:pPr>
    <w:rPr>
      <w:rFonts w:ascii="Arial" w:hAnsi="Arial"/>
      <w:sz w:val="36"/>
      <w:szCs w:val="36"/>
    </w:rPr>
  </w:style>
  <w:style w:type="paragraph" w:styleId="7">
    <w:name w:val="heading 7"/>
    <w:basedOn w:val="a"/>
    <w:next w:val="a"/>
    <w:qFormat/>
    <w:rsid w:val="00640BD6"/>
    <w:pPr>
      <w:keepNext/>
      <w:snapToGrid w:val="0"/>
      <w:spacing w:line="360" w:lineRule="atLeast"/>
      <w:jc w:val="center"/>
      <w:outlineLvl w:val="6"/>
    </w:pPr>
    <w:rPr>
      <w:b/>
      <w:bCs/>
      <w:color w:val="0000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qFormat/>
    <w:rsid w:val="00640BD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link w:val="a6"/>
    <w:uiPriority w:val="99"/>
    <w:qFormat/>
    <w:rsid w:val="00640BD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7">
    <w:name w:val="page number"/>
    <w:basedOn w:val="a0"/>
    <w:qFormat/>
    <w:rsid w:val="00640BD6"/>
  </w:style>
  <w:style w:type="table" w:styleId="a8">
    <w:name w:val="Table Grid"/>
    <w:basedOn w:val="a1"/>
    <w:qFormat/>
    <w:rsid w:val="0015371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semiHidden/>
    <w:rsid w:val="00640BD6"/>
    <w:rPr>
      <w:rFonts w:ascii="Arial" w:hAnsi="Arial"/>
      <w:sz w:val="18"/>
      <w:szCs w:val="18"/>
    </w:rPr>
  </w:style>
  <w:style w:type="paragraph" w:styleId="ab">
    <w:name w:val="Note Heading"/>
    <w:basedOn w:val="a"/>
    <w:next w:val="a"/>
    <w:rsid w:val="00640BD6"/>
    <w:pPr>
      <w:jc w:val="center"/>
    </w:pPr>
    <w:rPr>
      <w:rFonts w:ascii="新細明體" w:hAnsi="新細明體"/>
      <w:spacing w:val="40"/>
    </w:rPr>
  </w:style>
  <w:style w:type="paragraph" w:styleId="ac">
    <w:name w:val="Closing"/>
    <w:basedOn w:val="a"/>
    <w:rsid w:val="00640BD6"/>
    <w:pPr>
      <w:ind w:leftChars="1800" w:left="100"/>
    </w:pPr>
    <w:rPr>
      <w:rFonts w:ascii="新細明體" w:hAnsi="新細明體"/>
      <w:spacing w:val="40"/>
    </w:rPr>
  </w:style>
  <w:style w:type="character" w:styleId="ad">
    <w:name w:val="Hyperlink"/>
    <w:qFormat/>
    <w:rsid w:val="00640BD6"/>
    <w:rPr>
      <w:color w:val="0000FF"/>
      <w:u w:val="single"/>
    </w:rPr>
  </w:style>
  <w:style w:type="character" w:styleId="ae">
    <w:name w:val="FollowedHyperlink"/>
    <w:rsid w:val="00640BD6"/>
    <w:rPr>
      <w:color w:val="800080"/>
      <w:u w:val="single"/>
    </w:rPr>
  </w:style>
  <w:style w:type="paragraph" w:styleId="af">
    <w:name w:val="envelope return"/>
    <w:basedOn w:val="a"/>
    <w:rsid w:val="00D84BB6"/>
    <w:pPr>
      <w:tabs>
        <w:tab w:val="left" w:pos="595"/>
        <w:tab w:val="left" w:pos="1191"/>
        <w:tab w:val="left" w:pos="1786"/>
        <w:tab w:val="right" w:pos="9072"/>
      </w:tabs>
      <w:adjustRightInd w:val="0"/>
      <w:spacing w:before="120" w:after="120" w:line="360" w:lineRule="atLeast"/>
      <w:jc w:val="both"/>
      <w:textAlignment w:val="baseline"/>
    </w:pPr>
    <w:rPr>
      <w:rFonts w:eastAsia="細明體"/>
      <w:spacing w:val="40"/>
      <w:kern w:val="0"/>
      <w:szCs w:val="20"/>
    </w:rPr>
  </w:style>
  <w:style w:type="character" w:styleId="af0">
    <w:name w:val="Strong"/>
    <w:qFormat/>
    <w:rsid w:val="00A86408"/>
    <w:rPr>
      <w:b/>
      <w:bCs/>
    </w:rPr>
  </w:style>
  <w:style w:type="paragraph" w:customStyle="1" w:styleId="Default">
    <w:name w:val="Default"/>
    <w:rsid w:val="00A86408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customStyle="1" w:styleId="chinesetext1">
    <w:name w:val="chinesetext1"/>
    <w:rsid w:val="00A86408"/>
    <w:rPr>
      <w:spacing w:val="15"/>
      <w:sz w:val="20"/>
      <w:szCs w:val="20"/>
      <w:bdr w:val="none" w:sz="0" w:space="0" w:color="auto" w:frame="1"/>
    </w:rPr>
  </w:style>
  <w:style w:type="paragraph" w:customStyle="1" w:styleId="21">
    <w:name w:val="本文縮排 21"/>
    <w:basedOn w:val="a"/>
    <w:rsid w:val="00A92417"/>
    <w:pPr>
      <w:tabs>
        <w:tab w:val="left" w:pos="1440"/>
      </w:tabs>
      <w:suppressAutoHyphens/>
      <w:snapToGrid w:val="0"/>
      <w:ind w:left="480"/>
      <w:jc w:val="both"/>
    </w:pPr>
    <w:rPr>
      <w:rFonts w:eastAsia="標楷體"/>
      <w:kern w:val="1"/>
      <w:lang w:eastAsia="ar-SA"/>
    </w:rPr>
  </w:style>
  <w:style w:type="paragraph" w:styleId="af1">
    <w:name w:val="annotation text"/>
    <w:basedOn w:val="a"/>
    <w:semiHidden/>
    <w:rsid w:val="00A92417"/>
  </w:style>
  <w:style w:type="paragraph" w:styleId="af2">
    <w:name w:val="annotation subject"/>
    <w:basedOn w:val="af1"/>
    <w:next w:val="af1"/>
    <w:semiHidden/>
    <w:rsid w:val="00A92417"/>
    <w:rPr>
      <w:b/>
      <w:bCs/>
    </w:rPr>
  </w:style>
  <w:style w:type="paragraph" w:styleId="af3">
    <w:name w:val="Body Text Indent"/>
    <w:basedOn w:val="a"/>
    <w:rsid w:val="00A92417"/>
    <w:pPr>
      <w:adjustRightInd w:val="0"/>
      <w:spacing w:after="120" w:line="360" w:lineRule="atLeast"/>
      <w:ind w:leftChars="200" w:left="480"/>
      <w:textAlignment w:val="baseline"/>
    </w:pPr>
    <w:rPr>
      <w:rFonts w:eastAsia="細明體"/>
      <w:kern w:val="0"/>
      <w:szCs w:val="20"/>
    </w:rPr>
  </w:style>
  <w:style w:type="paragraph" w:styleId="af4">
    <w:name w:val="Date"/>
    <w:basedOn w:val="a"/>
    <w:next w:val="a"/>
    <w:rsid w:val="00A92417"/>
    <w:pPr>
      <w:jc w:val="right"/>
    </w:pPr>
  </w:style>
  <w:style w:type="paragraph" w:styleId="af5">
    <w:name w:val="List Paragraph"/>
    <w:basedOn w:val="a"/>
    <w:uiPriority w:val="99"/>
    <w:qFormat/>
    <w:rsid w:val="00A92417"/>
    <w:pPr>
      <w:ind w:leftChars="200" w:left="480"/>
    </w:pPr>
  </w:style>
  <w:style w:type="character" w:customStyle="1" w:styleId="50">
    <w:name w:val="標題 5 字元"/>
    <w:link w:val="5"/>
    <w:locked/>
    <w:rsid w:val="00063654"/>
    <w:rPr>
      <w:rFonts w:ascii="Arial" w:eastAsia="新細明體" w:hAnsi="Arial"/>
      <w:b/>
      <w:bCs/>
      <w:kern w:val="2"/>
      <w:sz w:val="36"/>
      <w:szCs w:val="36"/>
      <w:lang w:val="en-US" w:eastAsia="zh-TW" w:bidi="ar-SA"/>
    </w:rPr>
  </w:style>
  <w:style w:type="character" w:customStyle="1" w:styleId="a4">
    <w:name w:val="頁首 字元"/>
    <w:link w:val="a3"/>
    <w:qFormat/>
    <w:locked/>
    <w:rsid w:val="00063654"/>
    <w:rPr>
      <w:rFonts w:eastAsia="新細明體"/>
      <w:kern w:val="2"/>
      <w:lang w:val="en-US" w:eastAsia="zh-TW" w:bidi="ar-SA"/>
    </w:rPr>
  </w:style>
  <w:style w:type="character" w:customStyle="1" w:styleId="a6">
    <w:name w:val="頁尾 字元"/>
    <w:link w:val="a5"/>
    <w:uiPriority w:val="99"/>
    <w:qFormat/>
    <w:locked/>
    <w:rsid w:val="00063654"/>
    <w:rPr>
      <w:rFonts w:eastAsia="新細明體"/>
      <w:kern w:val="2"/>
      <w:lang w:val="en-US" w:eastAsia="zh-TW" w:bidi="ar-SA"/>
    </w:rPr>
  </w:style>
  <w:style w:type="character" w:customStyle="1" w:styleId="aa">
    <w:name w:val="註解方塊文字 字元"/>
    <w:link w:val="a9"/>
    <w:semiHidden/>
    <w:locked/>
    <w:rsid w:val="00063654"/>
    <w:rPr>
      <w:rFonts w:ascii="Arial" w:eastAsia="新細明體" w:hAnsi="Arial"/>
      <w:kern w:val="2"/>
      <w:sz w:val="18"/>
      <w:szCs w:val="18"/>
      <w:lang w:val="en-US" w:eastAsia="zh-TW" w:bidi="ar-SA"/>
    </w:rPr>
  </w:style>
  <w:style w:type="paragraph" w:styleId="af6">
    <w:name w:val="Title"/>
    <w:basedOn w:val="a"/>
    <w:qFormat/>
    <w:rsid w:val="002A3260"/>
    <w:pPr>
      <w:widowControl/>
      <w:overflowPunct w:val="0"/>
      <w:autoSpaceDE w:val="0"/>
      <w:autoSpaceDN w:val="0"/>
      <w:adjustRightInd w:val="0"/>
      <w:spacing w:after="200" w:line="276" w:lineRule="auto"/>
      <w:jc w:val="center"/>
      <w:textAlignment w:val="baseline"/>
    </w:pPr>
    <w:rPr>
      <w:b/>
      <w:kern w:val="0"/>
      <w:szCs w:val="20"/>
    </w:rPr>
  </w:style>
  <w:style w:type="paragraph" w:styleId="af7">
    <w:name w:val="Normal Indent"/>
    <w:basedOn w:val="a"/>
    <w:rsid w:val="00063654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細明體"/>
      <w:kern w:val="0"/>
      <w:szCs w:val="20"/>
    </w:rPr>
  </w:style>
  <w:style w:type="paragraph" w:customStyle="1" w:styleId="ListParagraph1">
    <w:name w:val="List Paragraph1"/>
    <w:basedOn w:val="a"/>
    <w:uiPriority w:val="99"/>
    <w:qFormat/>
    <w:rsid w:val="00063654"/>
    <w:pPr>
      <w:ind w:leftChars="200" w:left="480"/>
    </w:pPr>
    <w:rPr>
      <w:rFonts w:ascii="Calibri" w:hAnsi="Calibri"/>
      <w:szCs w:val="22"/>
    </w:rPr>
  </w:style>
  <w:style w:type="paragraph" w:styleId="af8">
    <w:name w:val="footnote text"/>
    <w:basedOn w:val="a"/>
    <w:link w:val="af9"/>
    <w:rsid w:val="006D5A8C"/>
    <w:pPr>
      <w:snapToGrid w:val="0"/>
    </w:pPr>
    <w:rPr>
      <w:sz w:val="18"/>
      <w:szCs w:val="18"/>
    </w:rPr>
  </w:style>
  <w:style w:type="character" w:customStyle="1" w:styleId="af9">
    <w:name w:val="註腳文字 字元"/>
    <w:link w:val="af8"/>
    <w:qFormat/>
    <w:rsid w:val="006D5A8C"/>
    <w:rPr>
      <w:kern w:val="2"/>
      <w:sz w:val="18"/>
      <w:szCs w:val="18"/>
      <w:lang w:eastAsia="zh-TW"/>
    </w:rPr>
  </w:style>
  <w:style w:type="character" w:styleId="afa">
    <w:name w:val="footnote reference"/>
    <w:rsid w:val="006D5A8C"/>
    <w:rPr>
      <w:vertAlign w:val="superscript"/>
    </w:rPr>
  </w:style>
  <w:style w:type="character" w:styleId="afb">
    <w:name w:val="annotation reference"/>
    <w:rsid w:val="001D5610"/>
    <w:rPr>
      <w:sz w:val="18"/>
      <w:szCs w:val="18"/>
    </w:rPr>
  </w:style>
  <w:style w:type="paragraph" w:styleId="afc">
    <w:name w:val="Revision"/>
    <w:hidden/>
    <w:uiPriority w:val="99"/>
    <w:semiHidden/>
    <w:rsid w:val="00925B4B"/>
    <w:rPr>
      <w:kern w:val="2"/>
      <w:sz w:val="24"/>
      <w:szCs w:val="24"/>
    </w:rPr>
  </w:style>
  <w:style w:type="paragraph" w:styleId="afd">
    <w:name w:val="Body Text"/>
    <w:basedOn w:val="a"/>
    <w:link w:val="afe"/>
    <w:rsid w:val="002B54F1"/>
    <w:pPr>
      <w:tabs>
        <w:tab w:val="left" w:pos="1701"/>
      </w:tabs>
      <w:autoSpaceDE w:val="0"/>
      <w:autoSpaceDN w:val="0"/>
      <w:jc w:val="both"/>
      <w:textAlignment w:val="bottom"/>
    </w:pPr>
    <w:rPr>
      <w:i/>
      <w:iCs/>
      <w:spacing w:val="20"/>
      <w:sz w:val="26"/>
    </w:rPr>
  </w:style>
  <w:style w:type="character" w:customStyle="1" w:styleId="afe">
    <w:name w:val="本文 字元"/>
    <w:link w:val="afd"/>
    <w:rsid w:val="002B54F1"/>
    <w:rPr>
      <w:i/>
      <w:iCs/>
      <w:spacing w:val="20"/>
      <w:kern w:val="2"/>
      <w:sz w:val="26"/>
      <w:szCs w:val="24"/>
    </w:rPr>
  </w:style>
  <w:style w:type="paragraph" w:styleId="aff">
    <w:name w:val="endnote text"/>
    <w:basedOn w:val="a"/>
    <w:link w:val="aff0"/>
    <w:semiHidden/>
    <w:unhideWhenUsed/>
    <w:rsid w:val="000D4AE7"/>
    <w:pPr>
      <w:snapToGrid w:val="0"/>
    </w:pPr>
  </w:style>
  <w:style w:type="character" w:customStyle="1" w:styleId="aff0">
    <w:name w:val="章節附註文字 字元"/>
    <w:basedOn w:val="a0"/>
    <w:link w:val="aff"/>
    <w:semiHidden/>
    <w:rsid w:val="000D4AE7"/>
    <w:rPr>
      <w:kern w:val="2"/>
      <w:sz w:val="24"/>
      <w:szCs w:val="24"/>
    </w:rPr>
  </w:style>
  <w:style w:type="character" w:styleId="aff1">
    <w:name w:val="endnote reference"/>
    <w:basedOn w:val="a0"/>
    <w:semiHidden/>
    <w:unhideWhenUsed/>
    <w:rsid w:val="000D4A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7DB0E3F-5CB1-475E-B68F-82124AA7E9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6306C0-C066-4CAD-8EBE-14BF2C792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69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範本)</vt:lpstr>
    </vt:vector>
  </TitlesOfParts>
  <Company>Hewlett-Packard Company</Company>
  <LinksUpToDate>false</LinksUpToDate>
  <CharactersWithSpaces>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範本)</dc:title>
  <dc:subject/>
  <dc:creator>callig5</dc:creator>
  <cp:keywords/>
  <dc:description/>
  <cp:lastModifiedBy>LEUNG, Po-chu</cp:lastModifiedBy>
  <cp:revision>25</cp:revision>
  <cp:lastPrinted>2018-04-16T09:29:00Z</cp:lastPrinted>
  <dcterms:created xsi:type="dcterms:W3CDTF">2019-05-06T02:45:00Z</dcterms:created>
  <dcterms:modified xsi:type="dcterms:W3CDTF">2019-05-07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04-15T00:00:00Z</vt:filetime>
  </property>
  <property fmtid="{D5CDD505-2E9C-101B-9397-08002B2CF9AE}" pid="5" name="KSOProductBuildVer">
    <vt:lpwstr>1033-10.2.0.5811</vt:lpwstr>
  </property>
</Properties>
</file>